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FE011" w14:textId="78278DDA" w:rsidR="00DB7297" w:rsidRDefault="00DB7297" w:rsidP="00DB7297">
      <w:pPr>
        <w:spacing w:line="360" w:lineRule="auto"/>
        <w:jc w:val="center"/>
        <w:rPr>
          <w:b/>
          <w:lang w:val="id-ID"/>
        </w:rPr>
      </w:pPr>
    </w:p>
    <w:p w14:paraId="2079E8F8" w14:textId="77777777" w:rsidR="00DB7297" w:rsidRDefault="00DB7297" w:rsidP="00DB7297">
      <w:pPr>
        <w:spacing w:line="360" w:lineRule="auto"/>
        <w:jc w:val="center"/>
        <w:rPr>
          <w:b/>
          <w:lang w:val="id-ID"/>
        </w:rPr>
      </w:pPr>
    </w:p>
    <w:p w14:paraId="1723BFC5" w14:textId="435F5294" w:rsidR="00DB7297" w:rsidRPr="0076351B" w:rsidRDefault="00DB7297" w:rsidP="00DB7297">
      <w:pPr>
        <w:spacing w:line="360" w:lineRule="auto"/>
        <w:jc w:val="center"/>
        <w:rPr>
          <w:b/>
          <w:lang w:val="id-ID"/>
        </w:rPr>
      </w:pPr>
      <w:r w:rsidRPr="0076351B">
        <w:rPr>
          <w:b/>
          <w:lang w:val="id-ID"/>
        </w:rPr>
        <w:t>SURAT PERNYATAAN ORISINALITAS</w:t>
      </w:r>
    </w:p>
    <w:p w14:paraId="5180A09D" w14:textId="77777777" w:rsidR="00DB7297" w:rsidRPr="0076351B" w:rsidRDefault="00DB7297" w:rsidP="00DB7297">
      <w:pPr>
        <w:spacing w:line="360" w:lineRule="auto"/>
        <w:jc w:val="center"/>
        <w:rPr>
          <w:b/>
          <w:lang w:val="id-ID"/>
        </w:rPr>
      </w:pPr>
      <w:r w:rsidRPr="0076351B">
        <w:rPr>
          <w:b/>
          <w:lang w:val="id-ID"/>
        </w:rPr>
        <w:t>KARYA INFOGRAFIS SATRIA DATA 2021</w:t>
      </w:r>
    </w:p>
    <w:p w14:paraId="4E9E7BC7" w14:textId="34C90F27" w:rsidR="00DB7297" w:rsidRDefault="00DB7297" w:rsidP="00DB7297">
      <w:pPr>
        <w:rPr>
          <w:lang w:val="id-ID"/>
        </w:rPr>
      </w:pPr>
    </w:p>
    <w:p w14:paraId="00096A4B" w14:textId="77777777" w:rsidR="00DB7297" w:rsidRPr="0076351B" w:rsidRDefault="00DB7297" w:rsidP="00DB7297">
      <w:pPr>
        <w:rPr>
          <w:lang w:val="id-ID"/>
        </w:rPr>
      </w:pPr>
    </w:p>
    <w:p w14:paraId="30FF6BD8" w14:textId="369A6379" w:rsidR="00DB7297" w:rsidRDefault="00DB7297" w:rsidP="00DB7297">
      <w:pPr>
        <w:rPr>
          <w:lang w:val="id-ID"/>
        </w:rPr>
      </w:pPr>
      <w:r w:rsidRPr="0076351B">
        <w:rPr>
          <w:lang w:val="id-ID"/>
        </w:rPr>
        <w:t>Yang bertanda tangan di bawah ini :</w:t>
      </w:r>
    </w:p>
    <w:p w14:paraId="5BE6E2C3" w14:textId="77777777" w:rsidR="00DB7297" w:rsidRPr="0076351B" w:rsidRDefault="00DB7297" w:rsidP="00DB7297">
      <w:pPr>
        <w:rPr>
          <w:lang w:val="id-ID"/>
        </w:rPr>
      </w:pPr>
    </w:p>
    <w:p w14:paraId="51D8FC2F" w14:textId="1F73C006" w:rsidR="00DB7297" w:rsidRPr="0076351B" w:rsidRDefault="00DB7297" w:rsidP="00DB7297">
      <w:pPr>
        <w:rPr>
          <w:lang w:val="id-ID"/>
        </w:rPr>
      </w:pPr>
      <w:r w:rsidRPr="0076351B">
        <w:rPr>
          <w:lang w:val="id-ID"/>
        </w:rPr>
        <w:t>Nama ketua tim</w:t>
      </w:r>
      <w:r w:rsidRPr="0076351B">
        <w:rPr>
          <w:lang w:val="id-ID"/>
        </w:rPr>
        <w:tab/>
      </w:r>
      <w:r w:rsidRPr="0076351B">
        <w:rPr>
          <w:lang w:val="id-ID"/>
        </w:rPr>
        <w:tab/>
        <w:t>: Nicholas Juan Kalvin Pradiptamurty</w:t>
      </w:r>
    </w:p>
    <w:p w14:paraId="0C4F7231" w14:textId="77777777" w:rsidR="00DB7297" w:rsidRPr="0076351B" w:rsidRDefault="00DB7297" w:rsidP="00DB7297">
      <w:pPr>
        <w:rPr>
          <w:lang w:val="id-ID"/>
        </w:rPr>
      </w:pPr>
      <w:r w:rsidRPr="0076351B">
        <w:rPr>
          <w:lang w:val="id-ID"/>
        </w:rPr>
        <w:t>NIM</w:t>
      </w:r>
      <w:r w:rsidRPr="0076351B">
        <w:rPr>
          <w:lang w:val="id-ID"/>
        </w:rPr>
        <w:tab/>
      </w:r>
      <w:r w:rsidRPr="0076351B">
        <w:rPr>
          <w:lang w:val="id-ID"/>
        </w:rPr>
        <w:tab/>
      </w:r>
      <w:r w:rsidRPr="0076351B">
        <w:rPr>
          <w:lang w:val="id-ID"/>
        </w:rPr>
        <w:tab/>
      </w:r>
      <w:r w:rsidRPr="0076351B">
        <w:rPr>
          <w:lang w:val="id-ID"/>
        </w:rPr>
        <w:tab/>
        <w:t>: 162012133068</w:t>
      </w:r>
    </w:p>
    <w:p w14:paraId="5EDC707B" w14:textId="77777777" w:rsidR="00DB7297" w:rsidRPr="0076351B" w:rsidRDefault="00DB7297" w:rsidP="00DB7297">
      <w:pPr>
        <w:rPr>
          <w:lang w:val="id-ID"/>
        </w:rPr>
      </w:pPr>
      <w:r w:rsidRPr="0076351B">
        <w:rPr>
          <w:lang w:val="id-ID"/>
        </w:rPr>
        <w:t>Fakultas</w:t>
      </w:r>
      <w:r w:rsidRPr="0076351B">
        <w:rPr>
          <w:lang w:val="id-ID"/>
        </w:rPr>
        <w:tab/>
      </w:r>
      <w:r w:rsidRPr="0076351B">
        <w:rPr>
          <w:lang w:val="id-ID"/>
        </w:rPr>
        <w:tab/>
      </w:r>
      <w:r w:rsidRPr="0076351B">
        <w:rPr>
          <w:lang w:val="id-ID"/>
        </w:rPr>
        <w:tab/>
        <w:t>: Teknologi Maju dan Multidisiplin</w:t>
      </w:r>
    </w:p>
    <w:p w14:paraId="49D3FEBE" w14:textId="77777777" w:rsidR="00DB7297" w:rsidRPr="0076351B" w:rsidRDefault="00DB7297" w:rsidP="00DB7297">
      <w:pPr>
        <w:rPr>
          <w:lang w:val="id-ID"/>
        </w:rPr>
      </w:pPr>
      <w:r w:rsidRPr="0076351B">
        <w:rPr>
          <w:lang w:val="id-ID"/>
        </w:rPr>
        <w:t>Program Studi</w:t>
      </w:r>
      <w:r w:rsidRPr="0076351B">
        <w:rPr>
          <w:lang w:val="id-ID"/>
        </w:rPr>
        <w:tab/>
      </w:r>
      <w:r w:rsidRPr="0076351B">
        <w:rPr>
          <w:lang w:val="id-ID"/>
        </w:rPr>
        <w:tab/>
      </w:r>
      <w:r w:rsidRPr="0076351B">
        <w:rPr>
          <w:lang w:val="id-ID"/>
        </w:rPr>
        <w:tab/>
        <w:t>: Ilmu Data</w:t>
      </w:r>
    </w:p>
    <w:p w14:paraId="64E0939E" w14:textId="43962975" w:rsidR="00DB7297" w:rsidRPr="0076351B" w:rsidRDefault="00DB7297" w:rsidP="00DB7297">
      <w:pPr>
        <w:rPr>
          <w:lang w:val="id-ID"/>
        </w:rPr>
      </w:pPr>
      <w:r w:rsidRPr="0076351B">
        <w:rPr>
          <w:lang w:val="id-ID"/>
        </w:rPr>
        <w:t xml:space="preserve">Nama Perguruan Tinggi </w:t>
      </w:r>
      <w:r w:rsidRPr="0076351B">
        <w:rPr>
          <w:lang w:val="id-ID"/>
        </w:rPr>
        <w:tab/>
        <w:t>: Universitas Airlangga</w:t>
      </w:r>
    </w:p>
    <w:p w14:paraId="168BF103" w14:textId="689C926D" w:rsidR="00DB7297" w:rsidRPr="0076351B" w:rsidRDefault="00DB7297" w:rsidP="00DB7297">
      <w:pPr>
        <w:rPr>
          <w:lang w:val="id-ID"/>
        </w:rPr>
      </w:pPr>
      <w:r w:rsidRPr="0076351B">
        <w:rPr>
          <w:lang w:val="id-ID"/>
        </w:rPr>
        <w:t>Judul Karya</w:t>
      </w:r>
      <w:r w:rsidRPr="0076351B">
        <w:rPr>
          <w:lang w:val="id-ID"/>
        </w:rPr>
        <w:tab/>
      </w:r>
      <w:r w:rsidRPr="0076351B">
        <w:rPr>
          <w:lang w:val="id-ID"/>
        </w:rPr>
        <w:tab/>
      </w:r>
      <w:r w:rsidRPr="0076351B">
        <w:rPr>
          <w:lang w:val="id-ID"/>
        </w:rPr>
        <w:tab/>
        <w:t xml:space="preserve">: </w:t>
      </w:r>
      <w:r w:rsidRPr="00A90AB2">
        <w:rPr>
          <w:lang w:val="id-ID"/>
        </w:rPr>
        <w:t xml:space="preserve">Pertumbuhan Perdagangan Internasional Indonesia Intra-ASEAN </w:t>
      </w:r>
      <w:r>
        <w:rPr>
          <w:lang w:val="id-ID"/>
        </w:rPr>
        <w:tab/>
      </w:r>
      <w:r>
        <w:rPr>
          <w:lang w:val="id-ID"/>
        </w:rPr>
        <w:tab/>
      </w:r>
      <w:r>
        <w:rPr>
          <w:lang w:val="id-ID"/>
        </w:rPr>
        <w:tab/>
      </w:r>
      <w:r>
        <w:rPr>
          <w:lang w:val="id-ID"/>
        </w:rPr>
        <w:tab/>
        <w:t xml:space="preserve">  </w:t>
      </w:r>
      <w:r>
        <w:rPr>
          <w:lang w:val="id-ID"/>
        </w:rPr>
        <w:tab/>
        <w:t xml:space="preserve">  </w:t>
      </w:r>
      <w:r w:rsidRPr="00A90AB2">
        <w:rPr>
          <w:lang w:val="id-ID"/>
        </w:rPr>
        <w:t>1991-2020</w:t>
      </w:r>
    </w:p>
    <w:p w14:paraId="11A9C70D" w14:textId="77777777" w:rsidR="00DB7297" w:rsidRPr="0076351B" w:rsidRDefault="00DB7297" w:rsidP="00DB7297">
      <w:pPr>
        <w:rPr>
          <w:lang w:val="id-ID"/>
        </w:rPr>
      </w:pPr>
    </w:p>
    <w:p w14:paraId="3945F1B9" w14:textId="77777777" w:rsidR="00DB7297" w:rsidRPr="0076351B" w:rsidRDefault="00DB7297" w:rsidP="00DB7297">
      <w:pPr>
        <w:jc w:val="both"/>
        <w:rPr>
          <w:lang w:val="id-ID"/>
        </w:rPr>
      </w:pPr>
      <w:r w:rsidRPr="0076351B">
        <w:rPr>
          <w:lang w:val="id-ID"/>
        </w:rPr>
        <w:t>Dengan ini menyatakan bahwa karya tersebut adalah benar karya kelompok kami yang belum pernah atau sedang diikutkan dalam kegiatan kompetisi apapun. Proses sitasi dan pengolahan data telah dilakukan sesuai ketentuan yang dibuat oleh panitia dan tidak mengambil karya dan/atau ide orang lain tanpa sepengetahuan yang bersangkutan. Saya selaku ketua tim melimpahkan hak cipta karya ini kepada panitia penyelenggara dan panitia dapat melakukan aktivitas publikasi, penerbitan, maupun aktivitas hak cipta lainnya.</w:t>
      </w:r>
    </w:p>
    <w:p w14:paraId="4B57224B" w14:textId="77777777" w:rsidR="00DB7297" w:rsidRPr="0076351B" w:rsidRDefault="00DB7297" w:rsidP="00DB7297">
      <w:pPr>
        <w:rPr>
          <w:lang w:val="id-ID"/>
        </w:rPr>
      </w:pPr>
    </w:p>
    <w:p w14:paraId="68CB7A26" w14:textId="4F5F56AA" w:rsidR="00DB7297" w:rsidRDefault="00DB7297" w:rsidP="00DB7297">
      <w:pPr>
        <w:jc w:val="both"/>
        <w:rPr>
          <w:lang w:val="id-ID"/>
        </w:rPr>
      </w:pPr>
      <w:r w:rsidRPr="0076351B">
        <w:rPr>
          <w:lang w:val="id-ID"/>
        </w:rPr>
        <w:t>Demikian surat pernyataan ini dibuat dengan sesungguhnya untuk dapat dipergunakan sebagaimana mestinya. Apabila dikemudian hari ditemukan ketidaksesuaian dengan pernyataan ini, maka saya bersedia menerima konsekuensi untuk didiskualifikasi atau dibatalkan dari predikat apa pun di perlombaan ini.</w:t>
      </w:r>
    </w:p>
    <w:p w14:paraId="178C9E43" w14:textId="77777777" w:rsidR="00DB7297" w:rsidRPr="0076351B" w:rsidRDefault="00DB7297" w:rsidP="00DB7297">
      <w:pPr>
        <w:jc w:val="both"/>
        <w:rPr>
          <w:lang w:val="id-ID"/>
        </w:rPr>
      </w:pPr>
    </w:p>
    <w:p w14:paraId="6119FB04" w14:textId="77777777" w:rsidR="00DB7297" w:rsidRDefault="00DB7297" w:rsidP="00DB7297">
      <w:pPr>
        <w:rPr>
          <w:lang w:val="id-ID"/>
        </w:rPr>
      </w:pPr>
      <w:r w:rsidRPr="0076351B">
        <w:rPr>
          <w:lang w:val="id-ID"/>
        </w:rPr>
        <w:tab/>
      </w:r>
      <w:r w:rsidRPr="0076351B">
        <w:rPr>
          <w:lang w:val="id-ID"/>
        </w:rPr>
        <w:tab/>
      </w:r>
      <w:r w:rsidRPr="0076351B">
        <w:rPr>
          <w:lang w:val="id-ID"/>
        </w:rPr>
        <w:tab/>
      </w:r>
      <w:r w:rsidRPr="0076351B">
        <w:rPr>
          <w:lang w:val="id-ID"/>
        </w:rPr>
        <w:tab/>
      </w:r>
      <w:r w:rsidRPr="0076351B">
        <w:rPr>
          <w:lang w:val="id-ID"/>
        </w:rPr>
        <w:tab/>
      </w:r>
      <w:r w:rsidRPr="0076351B">
        <w:rPr>
          <w:lang w:val="id-ID"/>
        </w:rPr>
        <w:tab/>
      </w:r>
      <w:r w:rsidRPr="0076351B">
        <w:rPr>
          <w:lang w:val="id-ID"/>
        </w:rPr>
        <w:tab/>
      </w:r>
      <w:r w:rsidRPr="0076351B">
        <w:rPr>
          <w:lang w:val="id-ID"/>
        </w:rPr>
        <w:tab/>
        <w:t>Jakarta, 20 Oktober 2021</w:t>
      </w:r>
    </w:p>
    <w:p w14:paraId="3CBFA1EB" w14:textId="3F8351AD" w:rsidR="00DB7297" w:rsidRDefault="00DB7297" w:rsidP="00DB7297">
      <w:pPr>
        <w:rPr>
          <w:lang w:val="id-ID"/>
        </w:rPr>
      </w:pPr>
    </w:p>
    <w:p w14:paraId="1EB38991" w14:textId="77777777" w:rsidR="00DB7297" w:rsidRPr="0076351B" w:rsidRDefault="00DB7297" w:rsidP="00DB7297">
      <w:pPr>
        <w:rPr>
          <w:lang w:val="id-ID"/>
        </w:rPr>
      </w:pPr>
      <w:r w:rsidRPr="0076351B">
        <w:rPr>
          <w:lang w:val="id-ID"/>
        </w:rPr>
        <w:t>Mengetahui,</w:t>
      </w:r>
      <w:r w:rsidRPr="0076351B">
        <w:rPr>
          <w:lang w:val="id-ID"/>
        </w:rPr>
        <w:tab/>
      </w:r>
      <w:r w:rsidRPr="0076351B">
        <w:rPr>
          <w:lang w:val="id-ID"/>
        </w:rPr>
        <w:tab/>
      </w:r>
      <w:r w:rsidRPr="0076351B">
        <w:rPr>
          <w:lang w:val="id-ID"/>
        </w:rPr>
        <w:tab/>
      </w:r>
      <w:r w:rsidRPr="0076351B">
        <w:rPr>
          <w:lang w:val="id-ID"/>
        </w:rPr>
        <w:tab/>
      </w:r>
      <w:r w:rsidRPr="0076351B">
        <w:rPr>
          <w:lang w:val="id-ID"/>
        </w:rPr>
        <w:tab/>
      </w:r>
      <w:r w:rsidRPr="0076351B">
        <w:rPr>
          <w:lang w:val="id-ID"/>
        </w:rPr>
        <w:tab/>
      </w:r>
      <w:r w:rsidRPr="0076351B">
        <w:rPr>
          <w:lang w:val="id-ID"/>
        </w:rPr>
        <w:tab/>
        <w:t>Yang menyatakan,</w:t>
      </w:r>
    </w:p>
    <w:p w14:paraId="68B1474E" w14:textId="77777777" w:rsidR="00DB7297" w:rsidRPr="0076351B" w:rsidRDefault="00DB7297" w:rsidP="00DB7297">
      <w:pPr>
        <w:rPr>
          <w:lang w:val="id-ID"/>
        </w:rPr>
      </w:pPr>
      <w:r>
        <w:rPr>
          <w:lang w:val="id-ID"/>
        </w:rPr>
        <w:t>Kepala Departemen FTMM Universitas Airlangga</w:t>
      </w:r>
      <w:r>
        <w:rPr>
          <w:lang w:val="id-ID"/>
        </w:rPr>
        <w:tab/>
      </w:r>
      <w:r w:rsidRPr="0076351B">
        <w:rPr>
          <w:lang w:val="id-ID"/>
        </w:rPr>
        <w:tab/>
        <w:t>Ketua Tim</w:t>
      </w:r>
    </w:p>
    <w:p w14:paraId="74096E0C" w14:textId="77777777" w:rsidR="00DB7297" w:rsidRPr="0076351B" w:rsidRDefault="00DB7297" w:rsidP="00DB7297">
      <w:pPr>
        <w:rPr>
          <w:lang w:val="id-ID"/>
        </w:rPr>
      </w:pPr>
    </w:p>
    <w:p w14:paraId="28CFC616" w14:textId="59AA5DB3" w:rsidR="00DB7297" w:rsidRDefault="00DB7297" w:rsidP="00DB7297">
      <w:pPr>
        <w:rPr>
          <w:lang w:val="id-ID"/>
        </w:rPr>
      </w:pPr>
    </w:p>
    <w:p w14:paraId="66F77D00" w14:textId="77777777" w:rsidR="00DB7297" w:rsidRDefault="00DB7297" w:rsidP="00DB7297">
      <w:pPr>
        <w:rPr>
          <w:lang w:val="id-ID"/>
        </w:rPr>
      </w:pPr>
    </w:p>
    <w:p w14:paraId="45EEFA0E" w14:textId="77777777" w:rsidR="00DB7297" w:rsidRPr="0076351B" w:rsidRDefault="00DB7297" w:rsidP="00DB7297">
      <w:pPr>
        <w:rPr>
          <w:lang w:val="id-ID"/>
        </w:rPr>
      </w:pPr>
    </w:p>
    <w:p w14:paraId="7BFBD089" w14:textId="77777777" w:rsidR="00DB7297" w:rsidRPr="0076351B" w:rsidRDefault="00DB7297" w:rsidP="00DB7297">
      <w:pPr>
        <w:rPr>
          <w:lang w:val="id-ID"/>
        </w:rPr>
      </w:pPr>
    </w:p>
    <w:p w14:paraId="067C15BA" w14:textId="781BA908" w:rsidR="00DB7297" w:rsidRPr="0076351B" w:rsidRDefault="00DB7297" w:rsidP="00DB7297">
      <w:pPr>
        <w:rPr>
          <w:lang w:val="id-ID"/>
        </w:rPr>
      </w:pPr>
      <w:r w:rsidRPr="002E75B5">
        <w:rPr>
          <w:lang w:val="id-ID"/>
        </w:rPr>
        <w:t>Dr. Prihartini Widiyanti, drg</w:t>
      </w:r>
      <w:r>
        <w:rPr>
          <w:lang w:val="id-ID"/>
        </w:rPr>
        <w:t>.</w:t>
      </w:r>
      <w:r w:rsidRPr="002E75B5">
        <w:rPr>
          <w:lang w:val="id-ID"/>
        </w:rPr>
        <w:t>, M.Kes</w:t>
      </w:r>
      <w:r>
        <w:rPr>
          <w:lang w:val="id-ID"/>
        </w:rPr>
        <w:t>.</w:t>
      </w:r>
      <w:r w:rsidRPr="002E75B5">
        <w:rPr>
          <w:lang w:val="id-ID"/>
        </w:rPr>
        <w:t xml:space="preserve">, </w:t>
      </w:r>
      <w:proofErr w:type="spellStart"/>
      <w:r w:rsidRPr="002E75B5">
        <w:rPr>
          <w:lang w:val="id-ID"/>
        </w:rPr>
        <w:t>S.Bio</w:t>
      </w:r>
      <w:proofErr w:type="spellEnd"/>
      <w:r>
        <w:rPr>
          <w:lang w:val="id-ID"/>
        </w:rPr>
        <w:t>.</w:t>
      </w:r>
      <w:r w:rsidRPr="0076351B">
        <w:rPr>
          <w:lang w:val="id-ID"/>
        </w:rPr>
        <w:tab/>
      </w:r>
      <w:r w:rsidRPr="0076351B">
        <w:rPr>
          <w:lang w:val="id-ID"/>
        </w:rPr>
        <w:tab/>
        <w:t>Nicholas Juan Kalvin Pradiptamurty</w:t>
      </w:r>
    </w:p>
    <w:p w14:paraId="615A4115" w14:textId="25FBC789" w:rsidR="00DB7297" w:rsidRPr="0076351B" w:rsidRDefault="00DB7297" w:rsidP="00DB7297">
      <w:pPr>
        <w:rPr>
          <w:lang w:val="id-ID"/>
        </w:rPr>
      </w:pPr>
      <w:r>
        <w:rPr>
          <w:lang w:val="id-ID"/>
        </w:rPr>
        <w:t xml:space="preserve">NIP. </w:t>
      </w:r>
      <w:r w:rsidRPr="002E75B5">
        <w:rPr>
          <w:lang w:val="id-ID"/>
        </w:rPr>
        <w:t>197502222009122001</w:t>
      </w:r>
      <w:r w:rsidRPr="0076351B">
        <w:rPr>
          <w:lang w:val="id-ID"/>
        </w:rPr>
        <w:tab/>
      </w:r>
      <w:r w:rsidRPr="0076351B">
        <w:rPr>
          <w:lang w:val="id-ID"/>
        </w:rPr>
        <w:tab/>
      </w:r>
      <w:r w:rsidRPr="0076351B">
        <w:rPr>
          <w:lang w:val="id-ID"/>
        </w:rPr>
        <w:tab/>
      </w:r>
      <w:r w:rsidRPr="0076351B">
        <w:rPr>
          <w:lang w:val="id-ID"/>
        </w:rPr>
        <w:tab/>
      </w:r>
      <w:r>
        <w:rPr>
          <w:lang w:val="id-ID"/>
        </w:rPr>
        <w:tab/>
        <w:t xml:space="preserve">NIM. </w:t>
      </w:r>
      <w:r w:rsidRPr="0076351B">
        <w:rPr>
          <w:lang w:val="id-ID"/>
        </w:rPr>
        <w:t>162012133068</w:t>
      </w:r>
    </w:p>
    <w:p w14:paraId="713A148B" w14:textId="77777777" w:rsidR="009B6108" w:rsidRDefault="009B6108" w:rsidP="000A1E0F">
      <w:pPr>
        <w:pStyle w:val="Default"/>
        <w:tabs>
          <w:tab w:val="left" w:pos="810"/>
        </w:tabs>
        <w:ind w:left="720" w:hanging="720"/>
      </w:pPr>
    </w:p>
    <w:sectPr w:rsidR="009B6108" w:rsidSect="00C50245">
      <w:headerReference w:type="default" r:id="rId8"/>
      <w:pgSz w:w="11907" w:h="16840" w:code="9"/>
      <w:pgMar w:top="1102" w:right="1134" w:bottom="431" w:left="1134" w:header="270"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545B4" w14:textId="77777777" w:rsidR="00363105" w:rsidRDefault="00363105">
      <w:r>
        <w:separator/>
      </w:r>
    </w:p>
  </w:endnote>
  <w:endnote w:type="continuationSeparator" w:id="0">
    <w:p w14:paraId="25E1BB5A" w14:textId="77777777" w:rsidR="00363105" w:rsidRDefault="003631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B7BEA" w14:textId="77777777" w:rsidR="00363105" w:rsidRDefault="00363105">
      <w:r>
        <w:separator/>
      </w:r>
    </w:p>
  </w:footnote>
  <w:footnote w:type="continuationSeparator" w:id="0">
    <w:p w14:paraId="0CB8AC57" w14:textId="77777777" w:rsidR="00363105" w:rsidRDefault="003631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BDBF9" w14:textId="77777777" w:rsidR="001A38E0" w:rsidRDefault="000A1E0F" w:rsidP="000A1E0F">
    <w:pPr>
      <w:ind w:firstLine="709"/>
      <w:jc w:val="center"/>
      <w:rPr>
        <w:sz w:val="32"/>
        <w:szCs w:val="32"/>
      </w:rPr>
    </w:pPr>
    <w:r>
      <w:rPr>
        <w:noProof/>
        <w:sz w:val="32"/>
        <w:szCs w:val="32"/>
      </w:rPr>
      <w:drawing>
        <wp:anchor distT="0" distB="0" distL="114300" distR="114300" simplePos="0" relativeHeight="251662336" behindDoc="0" locked="0" layoutInCell="1" allowOverlap="1" wp14:anchorId="2BEFFF91" wp14:editId="312C1C78">
          <wp:simplePos x="0" y="0"/>
          <wp:positionH relativeFrom="column">
            <wp:posOffset>-643890</wp:posOffset>
          </wp:positionH>
          <wp:positionV relativeFrom="paragraph">
            <wp:posOffset>19050</wp:posOffset>
          </wp:positionV>
          <wp:extent cx="1181100" cy="1181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UNAI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1100" cy="1181100"/>
                  </a:xfrm>
                  <a:prstGeom prst="rect">
                    <a:avLst/>
                  </a:prstGeom>
                </pic:spPr>
              </pic:pic>
            </a:graphicData>
          </a:graphic>
          <wp14:sizeRelH relativeFrom="page">
            <wp14:pctWidth>0</wp14:pctWidth>
          </wp14:sizeRelH>
          <wp14:sizeRelV relativeFrom="page">
            <wp14:pctHeight>0</wp14:pctHeight>
          </wp14:sizeRelV>
        </wp:anchor>
      </w:drawing>
    </w:r>
    <w:r w:rsidR="001A38E0" w:rsidRPr="00E051CB">
      <w:rPr>
        <w:sz w:val="32"/>
        <w:szCs w:val="32"/>
      </w:rPr>
      <w:t>KEMENTERIAN PENDIDIKAN</w:t>
    </w:r>
    <w:r w:rsidR="00FC09E1">
      <w:rPr>
        <w:sz w:val="32"/>
        <w:szCs w:val="32"/>
      </w:rPr>
      <w:t xml:space="preserve">, </w:t>
    </w:r>
    <w:r w:rsidR="001A38E0" w:rsidRPr="00E051CB">
      <w:rPr>
        <w:sz w:val="32"/>
        <w:szCs w:val="32"/>
      </w:rPr>
      <w:t>KEBUDAYAAN</w:t>
    </w:r>
    <w:r w:rsidR="00FC09E1">
      <w:rPr>
        <w:sz w:val="32"/>
        <w:szCs w:val="32"/>
      </w:rPr>
      <w:t>,</w:t>
    </w:r>
  </w:p>
  <w:p w14:paraId="1142C73C" w14:textId="77777777" w:rsidR="00FC09E1" w:rsidRPr="00E051CB" w:rsidRDefault="00FC09E1" w:rsidP="001A38E0">
    <w:pPr>
      <w:ind w:left="709"/>
      <w:jc w:val="center"/>
      <w:rPr>
        <w:sz w:val="32"/>
        <w:szCs w:val="32"/>
      </w:rPr>
    </w:pPr>
    <w:r>
      <w:rPr>
        <w:sz w:val="32"/>
        <w:szCs w:val="32"/>
      </w:rPr>
      <w:t>RISET, DAN TEKNOLOGI</w:t>
    </w:r>
  </w:p>
  <w:p w14:paraId="49E2124D" w14:textId="77777777" w:rsidR="001A38E0" w:rsidRPr="00BB514D" w:rsidRDefault="001A38E0" w:rsidP="001A38E0">
    <w:pPr>
      <w:ind w:left="709"/>
      <w:jc w:val="center"/>
      <w:rPr>
        <w:sz w:val="28"/>
        <w:szCs w:val="28"/>
      </w:rPr>
    </w:pPr>
    <w:r w:rsidRPr="00BB514D">
      <w:rPr>
        <w:sz w:val="28"/>
        <w:szCs w:val="28"/>
      </w:rPr>
      <w:t>UNIVERSITAS AIRLANGGA</w:t>
    </w:r>
  </w:p>
  <w:p w14:paraId="00E4F515" w14:textId="77777777" w:rsidR="001A38E0" w:rsidRDefault="001A38E0" w:rsidP="00901C8F">
    <w:pPr>
      <w:ind w:left="1800" w:right="-192" w:firstLine="11"/>
      <w:rPr>
        <w:sz w:val="28"/>
        <w:szCs w:val="28"/>
      </w:rPr>
    </w:pPr>
    <w:r w:rsidRPr="00852573">
      <w:rPr>
        <w:sz w:val="28"/>
        <w:szCs w:val="28"/>
      </w:rPr>
      <w:t>FAKULTAS TEKNOLOGI MAJU DAN MULTIDISIPLIN</w:t>
    </w:r>
  </w:p>
  <w:p w14:paraId="6A9AE9B0" w14:textId="05C700D3" w:rsidR="00852573" w:rsidRPr="00852573" w:rsidRDefault="00852573" w:rsidP="00852573">
    <w:pPr>
      <w:ind w:left="810" w:right="36" w:firstLine="11"/>
      <w:jc w:val="center"/>
      <w:rPr>
        <w:b/>
        <w:sz w:val="18"/>
        <w:szCs w:val="18"/>
      </w:rPr>
    </w:pPr>
    <w:r w:rsidRPr="00852573">
      <w:rPr>
        <w:b/>
        <w:sz w:val="28"/>
        <w:szCs w:val="28"/>
      </w:rPr>
      <w:t xml:space="preserve">PROGRAM STUDI </w:t>
    </w:r>
    <w:r w:rsidR="00851234">
      <w:rPr>
        <w:b/>
        <w:sz w:val="28"/>
        <w:szCs w:val="28"/>
      </w:rPr>
      <w:t>TEKNOLOGI SAINS DATA</w:t>
    </w:r>
  </w:p>
  <w:p w14:paraId="5403F495" w14:textId="77777777" w:rsidR="001A38E0" w:rsidRPr="00E051CB" w:rsidRDefault="000A1E0F" w:rsidP="000A1E0F">
    <w:pPr>
      <w:ind w:left="720" w:right="-327"/>
    </w:pPr>
    <w:r>
      <w:t xml:space="preserve">       </w:t>
    </w:r>
    <w:r w:rsidR="001A38E0" w:rsidRPr="00E051CB">
      <w:t>Gedung Kuliah</w:t>
    </w:r>
    <w:r>
      <w:t xml:space="preserve"> Bersama </w:t>
    </w:r>
    <w:proofErr w:type="spellStart"/>
    <w:r>
      <w:t>Kampus</w:t>
    </w:r>
    <w:proofErr w:type="spellEnd"/>
    <w:r>
      <w:t xml:space="preserve"> C </w:t>
    </w:r>
    <w:proofErr w:type="spellStart"/>
    <w:r>
      <w:t>Mulyorejo</w:t>
    </w:r>
    <w:proofErr w:type="spellEnd"/>
    <w:r w:rsidR="001A38E0" w:rsidRPr="00E051CB">
      <w:t xml:space="preserve"> Surabaya 60115 Telp. 0881036000830</w:t>
    </w:r>
  </w:p>
  <w:p w14:paraId="36CACFCC" w14:textId="77777777" w:rsidR="004A16CA" w:rsidRPr="001A38E0" w:rsidRDefault="000A1E0F" w:rsidP="001A38E0">
    <w:pPr>
      <w:ind w:left="709" w:right="-192"/>
      <w:jc w:val="center"/>
      <w:rPr>
        <w:lang w:val="id-ID"/>
      </w:rPr>
    </w:pPr>
    <w:r>
      <w:rPr>
        <w:noProof/>
        <w:sz w:val="18"/>
        <w:szCs w:val="18"/>
      </w:rPr>
      <mc:AlternateContent>
        <mc:Choice Requires="wps">
          <w:drawing>
            <wp:anchor distT="0" distB="0" distL="114300" distR="114300" simplePos="0" relativeHeight="251655168" behindDoc="0" locked="0" layoutInCell="1" allowOverlap="1" wp14:anchorId="044CE351" wp14:editId="14B944FD">
              <wp:simplePos x="0" y="0"/>
              <wp:positionH relativeFrom="column">
                <wp:posOffset>-339725</wp:posOffset>
              </wp:positionH>
              <wp:positionV relativeFrom="paragraph">
                <wp:posOffset>212090</wp:posOffset>
              </wp:positionV>
              <wp:extent cx="6515100" cy="0"/>
              <wp:effectExtent l="18415" t="15875" r="19685" b="22225"/>
              <wp:wrapNone/>
              <wp:docPr id="17"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28575" cmpd="sng">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A7C6F5" id="Line 11"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75pt,16.7pt" to="486.25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" strokeweight="2.25pt"/>
          </w:pict>
        </mc:Fallback>
      </mc:AlternateContent>
    </w:r>
    <w:proofErr w:type="spellStart"/>
    <w:r w:rsidR="00294D6D">
      <w:t>Laman</w:t>
    </w:r>
    <w:proofErr w:type="spellEnd"/>
    <w:r w:rsidR="001A38E0" w:rsidRPr="00E051CB">
      <w:t xml:space="preserve"> : </w:t>
    </w:r>
    <w:hyperlink r:id="rId2" w:history="1">
      <w:r w:rsidR="001A38E0" w:rsidRPr="00E051CB">
        <w:rPr>
          <w:rStyle w:val="Hyperlink"/>
        </w:rPr>
        <w:t>http://www.ftmm.unair.ac.id</w:t>
      </w:r>
    </w:hyperlink>
    <w:r w:rsidR="001A38E0" w:rsidRPr="00E051CB">
      <w:t xml:space="preserve">  </w:t>
    </w:r>
    <w:r w:rsidR="00FC09E1">
      <w:t xml:space="preserve">, </w:t>
    </w:r>
    <w:r>
      <w:t>e</w:t>
    </w:r>
    <w:r w:rsidR="001A38E0" w:rsidRPr="00E051CB">
      <w:t xml:space="preserve">-mail: </w:t>
    </w:r>
    <w:hyperlink r:id="rId3" w:history="1">
      <w:r w:rsidR="001A38E0" w:rsidRPr="00E051CB">
        <w:rPr>
          <w:rStyle w:val="Hyperlink"/>
        </w:rPr>
        <w:t>info@ftmm.unair.ac.id</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6B93"/>
    <w:multiLevelType w:val="hybridMultilevel"/>
    <w:tmpl w:val="0FF0B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C73BF"/>
    <w:multiLevelType w:val="hybridMultilevel"/>
    <w:tmpl w:val="E67A9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5016C"/>
    <w:multiLevelType w:val="hybridMultilevel"/>
    <w:tmpl w:val="40160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686856"/>
    <w:multiLevelType w:val="hybridMultilevel"/>
    <w:tmpl w:val="26669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CD5FDA"/>
    <w:multiLevelType w:val="hybridMultilevel"/>
    <w:tmpl w:val="C63A139C"/>
    <w:lvl w:ilvl="0" w:tplc="8CCA9B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5F51182"/>
    <w:multiLevelType w:val="hybridMultilevel"/>
    <w:tmpl w:val="304AF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273ED6"/>
    <w:multiLevelType w:val="hybridMultilevel"/>
    <w:tmpl w:val="A1304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264AED"/>
    <w:multiLevelType w:val="hybridMultilevel"/>
    <w:tmpl w:val="DC228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8C60FA"/>
    <w:multiLevelType w:val="hybridMultilevel"/>
    <w:tmpl w:val="22D6F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3"/>
  </w:num>
  <w:num w:numId="4">
    <w:abstractNumId w:val="1"/>
  </w:num>
  <w:num w:numId="5">
    <w:abstractNumId w:val="5"/>
  </w:num>
  <w:num w:numId="6">
    <w:abstractNumId w:val="7"/>
  </w:num>
  <w:num w:numId="7">
    <w:abstractNumId w:val="8"/>
  </w:num>
  <w:num w:numId="8">
    <w:abstractNumId w:val="4"/>
  </w:num>
  <w:num w:numId="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tbQ0NTM0NDEyMjFS0lEKTi0uzszPAykwrAUAd00UiiwAAAA="/>
  </w:docVars>
  <w:rsids>
    <w:rsidRoot w:val="00FE4141"/>
    <w:rsid w:val="000000BC"/>
    <w:rsid w:val="000011F1"/>
    <w:rsid w:val="00001337"/>
    <w:rsid w:val="00001B79"/>
    <w:rsid w:val="00001FC3"/>
    <w:rsid w:val="000021C4"/>
    <w:rsid w:val="000022B2"/>
    <w:rsid w:val="00002724"/>
    <w:rsid w:val="0000274E"/>
    <w:rsid w:val="0000297D"/>
    <w:rsid w:val="000029F9"/>
    <w:rsid w:val="00002B07"/>
    <w:rsid w:val="00002DC8"/>
    <w:rsid w:val="000031AC"/>
    <w:rsid w:val="000034AF"/>
    <w:rsid w:val="00003D8A"/>
    <w:rsid w:val="00004AB6"/>
    <w:rsid w:val="00005B37"/>
    <w:rsid w:val="00005F91"/>
    <w:rsid w:val="00006048"/>
    <w:rsid w:val="00006753"/>
    <w:rsid w:val="00006BF0"/>
    <w:rsid w:val="00006E65"/>
    <w:rsid w:val="00006F79"/>
    <w:rsid w:val="000072B0"/>
    <w:rsid w:val="00007E85"/>
    <w:rsid w:val="000100B8"/>
    <w:rsid w:val="0001063D"/>
    <w:rsid w:val="00010EE1"/>
    <w:rsid w:val="00010FD1"/>
    <w:rsid w:val="00011079"/>
    <w:rsid w:val="00011175"/>
    <w:rsid w:val="00011BCD"/>
    <w:rsid w:val="00011C6B"/>
    <w:rsid w:val="00012216"/>
    <w:rsid w:val="00012389"/>
    <w:rsid w:val="00012791"/>
    <w:rsid w:val="00012865"/>
    <w:rsid w:val="00012B00"/>
    <w:rsid w:val="00012CFF"/>
    <w:rsid w:val="00013395"/>
    <w:rsid w:val="000133E8"/>
    <w:rsid w:val="00013876"/>
    <w:rsid w:val="00013BD2"/>
    <w:rsid w:val="00013F64"/>
    <w:rsid w:val="000144BE"/>
    <w:rsid w:val="00014717"/>
    <w:rsid w:val="00015657"/>
    <w:rsid w:val="0001584D"/>
    <w:rsid w:val="00015AB2"/>
    <w:rsid w:val="00015F0A"/>
    <w:rsid w:val="0001641A"/>
    <w:rsid w:val="00016E28"/>
    <w:rsid w:val="00017930"/>
    <w:rsid w:val="00020197"/>
    <w:rsid w:val="000205EC"/>
    <w:rsid w:val="00020989"/>
    <w:rsid w:val="00020C12"/>
    <w:rsid w:val="00020FD8"/>
    <w:rsid w:val="00021027"/>
    <w:rsid w:val="00021830"/>
    <w:rsid w:val="000218CB"/>
    <w:rsid w:val="000218CE"/>
    <w:rsid w:val="00021B06"/>
    <w:rsid w:val="00021E4B"/>
    <w:rsid w:val="00021EC7"/>
    <w:rsid w:val="00022154"/>
    <w:rsid w:val="000221EF"/>
    <w:rsid w:val="000225D0"/>
    <w:rsid w:val="0002271E"/>
    <w:rsid w:val="000227E1"/>
    <w:rsid w:val="000228CA"/>
    <w:rsid w:val="00022F15"/>
    <w:rsid w:val="00022FBD"/>
    <w:rsid w:val="00023464"/>
    <w:rsid w:val="00023B82"/>
    <w:rsid w:val="000247FC"/>
    <w:rsid w:val="00024B24"/>
    <w:rsid w:val="00024BA7"/>
    <w:rsid w:val="00025121"/>
    <w:rsid w:val="0002545B"/>
    <w:rsid w:val="00025910"/>
    <w:rsid w:val="00025ACE"/>
    <w:rsid w:val="00025BCA"/>
    <w:rsid w:val="0002621F"/>
    <w:rsid w:val="0002650A"/>
    <w:rsid w:val="00026ED8"/>
    <w:rsid w:val="00027036"/>
    <w:rsid w:val="00027EB6"/>
    <w:rsid w:val="00027FDA"/>
    <w:rsid w:val="00030546"/>
    <w:rsid w:val="000309E9"/>
    <w:rsid w:val="00030A1C"/>
    <w:rsid w:val="00030C1B"/>
    <w:rsid w:val="0003134A"/>
    <w:rsid w:val="000319CF"/>
    <w:rsid w:val="00031AA8"/>
    <w:rsid w:val="0003284A"/>
    <w:rsid w:val="00032E3E"/>
    <w:rsid w:val="00034A2B"/>
    <w:rsid w:val="00035179"/>
    <w:rsid w:val="000360D9"/>
    <w:rsid w:val="0003628B"/>
    <w:rsid w:val="00036D69"/>
    <w:rsid w:val="00036E95"/>
    <w:rsid w:val="000374F2"/>
    <w:rsid w:val="0003759E"/>
    <w:rsid w:val="00037638"/>
    <w:rsid w:val="00037716"/>
    <w:rsid w:val="00037CC3"/>
    <w:rsid w:val="00037E98"/>
    <w:rsid w:val="0004042B"/>
    <w:rsid w:val="000404B4"/>
    <w:rsid w:val="0004073B"/>
    <w:rsid w:val="0004147F"/>
    <w:rsid w:val="00041ABA"/>
    <w:rsid w:val="00042178"/>
    <w:rsid w:val="00042295"/>
    <w:rsid w:val="000425FE"/>
    <w:rsid w:val="00042963"/>
    <w:rsid w:val="00042E5E"/>
    <w:rsid w:val="00042ED3"/>
    <w:rsid w:val="00043AEF"/>
    <w:rsid w:val="00044014"/>
    <w:rsid w:val="0004424F"/>
    <w:rsid w:val="000445A7"/>
    <w:rsid w:val="000445B6"/>
    <w:rsid w:val="0004481E"/>
    <w:rsid w:val="000451F2"/>
    <w:rsid w:val="0004524D"/>
    <w:rsid w:val="0004545B"/>
    <w:rsid w:val="000456C6"/>
    <w:rsid w:val="00045DE1"/>
    <w:rsid w:val="0004657D"/>
    <w:rsid w:val="0004681D"/>
    <w:rsid w:val="000477C8"/>
    <w:rsid w:val="00047BD1"/>
    <w:rsid w:val="00047C46"/>
    <w:rsid w:val="00050827"/>
    <w:rsid w:val="0005087E"/>
    <w:rsid w:val="00050C66"/>
    <w:rsid w:val="00050D3F"/>
    <w:rsid w:val="0005179B"/>
    <w:rsid w:val="00051BBF"/>
    <w:rsid w:val="00051CD5"/>
    <w:rsid w:val="0005203E"/>
    <w:rsid w:val="00052811"/>
    <w:rsid w:val="00052FF8"/>
    <w:rsid w:val="00053A3D"/>
    <w:rsid w:val="00053F2C"/>
    <w:rsid w:val="00053FF6"/>
    <w:rsid w:val="0005478F"/>
    <w:rsid w:val="000549AF"/>
    <w:rsid w:val="00054D19"/>
    <w:rsid w:val="00055384"/>
    <w:rsid w:val="00055CC5"/>
    <w:rsid w:val="00055F61"/>
    <w:rsid w:val="000564DD"/>
    <w:rsid w:val="000568E5"/>
    <w:rsid w:val="000569BB"/>
    <w:rsid w:val="00057C42"/>
    <w:rsid w:val="00057D5F"/>
    <w:rsid w:val="00057FEF"/>
    <w:rsid w:val="00060275"/>
    <w:rsid w:val="00060442"/>
    <w:rsid w:val="00060654"/>
    <w:rsid w:val="00060A71"/>
    <w:rsid w:val="00061B4E"/>
    <w:rsid w:val="00061E2C"/>
    <w:rsid w:val="00061F8D"/>
    <w:rsid w:val="0006285B"/>
    <w:rsid w:val="00062AC9"/>
    <w:rsid w:val="00063E3B"/>
    <w:rsid w:val="00064833"/>
    <w:rsid w:val="00064CE6"/>
    <w:rsid w:val="000654DF"/>
    <w:rsid w:val="00065AAF"/>
    <w:rsid w:val="00065F97"/>
    <w:rsid w:val="00066300"/>
    <w:rsid w:val="00066498"/>
    <w:rsid w:val="00066508"/>
    <w:rsid w:val="00066B45"/>
    <w:rsid w:val="0006724F"/>
    <w:rsid w:val="000675AD"/>
    <w:rsid w:val="00067920"/>
    <w:rsid w:val="00070D24"/>
    <w:rsid w:val="00070E75"/>
    <w:rsid w:val="00070ED4"/>
    <w:rsid w:val="00071052"/>
    <w:rsid w:val="00071B1C"/>
    <w:rsid w:val="00072045"/>
    <w:rsid w:val="00072096"/>
    <w:rsid w:val="00072222"/>
    <w:rsid w:val="000724BE"/>
    <w:rsid w:val="000727A2"/>
    <w:rsid w:val="00072A77"/>
    <w:rsid w:val="00072E8D"/>
    <w:rsid w:val="000739C9"/>
    <w:rsid w:val="00073E4F"/>
    <w:rsid w:val="00073F9A"/>
    <w:rsid w:val="000745BC"/>
    <w:rsid w:val="00075089"/>
    <w:rsid w:val="00075139"/>
    <w:rsid w:val="00075451"/>
    <w:rsid w:val="0007595A"/>
    <w:rsid w:val="00075CF5"/>
    <w:rsid w:val="0007615E"/>
    <w:rsid w:val="00076B9A"/>
    <w:rsid w:val="00076D9A"/>
    <w:rsid w:val="000772F5"/>
    <w:rsid w:val="00077500"/>
    <w:rsid w:val="00077595"/>
    <w:rsid w:val="000776B4"/>
    <w:rsid w:val="00077DC2"/>
    <w:rsid w:val="00077DCD"/>
    <w:rsid w:val="00080D1D"/>
    <w:rsid w:val="00080D85"/>
    <w:rsid w:val="00080FD7"/>
    <w:rsid w:val="00081255"/>
    <w:rsid w:val="000816A6"/>
    <w:rsid w:val="00081A88"/>
    <w:rsid w:val="00081F61"/>
    <w:rsid w:val="000820F5"/>
    <w:rsid w:val="0008271E"/>
    <w:rsid w:val="00082800"/>
    <w:rsid w:val="00082806"/>
    <w:rsid w:val="00082FA0"/>
    <w:rsid w:val="0008302B"/>
    <w:rsid w:val="00083D3F"/>
    <w:rsid w:val="00083F31"/>
    <w:rsid w:val="000842A5"/>
    <w:rsid w:val="000848ED"/>
    <w:rsid w:val="000859B0"/>
    <w:rsid w:val="00085E3D"/>
    <w:rsid w:val="0008739D"/>
    <w:rsid w:val="0008741D"/>
    <w:rsid w:val="000875DB"/>
    <w:rsid w:val="0008773C"/>
    <w:rsid w:val="00087AF1"/>
    <w:rsid w:val="0009010C"/>
    <w:rsid w:val="00090656"/>
    <w:rsid w:val="00090685"/>
    <w:rsid w:val="00091590"/>
    <w:rsid w:val="0009164E"/>
    <w:rsid w:val="00091994"/>
    <w:rsid w:val="0009298F"/>
    <w:rsid w:val="00092ACE"/>
    <w:rsid w:val="00092BFE"/>
    <w:rsid w:val="00093BE0"/>
    <w:rsid w:val="00094906"/>
    <w:rsid w:val="000949A7"/>
    <w:rsid w:val="00094CE1"/>
    <w:rsid w:val="00094FF7"/>
    <w:rsid w:val="0009504A"/>
    <w:rsid w:val="0009565E"/>
    <w:rsid w:val="000958EB"/>
    <w:rsid w:val="00095CE2"/>
    <w:rsid w:val="000964E0"/>
    <w:rsid w:val="00096AD6"/>
    <w:rsid w:val="000972E8"/>
    <w:rsid w:val="000973EA"/>
    <w:rsid w:val="0009751B"/>
    <w:rsid w:val="00097C9F"/>
    <w:rsid w:val="000A004A"/>
    <w:rsid w:val="000A0462"/>
    <w:rsid w:val="000A060B"/>
    <w:rsid w:val="000A0897"/>
    <w:rsid w:val="000A0A06"/>
    <w:rsid w:val="000A0A4A"/>
    <w:rsid w:val="000A0DF7"/>
    <w:rsid w:val="000A1D4B"/>
    <w:rsid w:val="000A1E0F"/>
    <w:rsid w:val="000A216A"/>
    <w:rsid w:val="000A23C1"/>
    <w:rsid w:val="000A28BD"/>
    <w:rsid w:val="000A2E41"/>
    <w:rsid w:val="000A2ED0"/>
    <w:rsid w:val="000A2ED6"/>
    <w:rsid w:val="000A36B6"/>
    <w:rsid w:val="000A3718"/>
    <w:rsid w:val="000A3C28"/>
    <w:rsid w:val="000A4465"/>
    <w:rsid w:val="000A4616"/>
    <w:rsid w:val="000A4C08"/>
    <w:rsid w:val="000A4D74"/>
    <w:rsid w:val="000A4DBF"/>
    <w:rsid w:val="000A5134"/>
    <w:rsid w:val="000A55A6"/>
    <w:rsid w:val="000A5CC5"/>
    <w:rsid w:val="000A5DDD"/>
    <w:rsid w:val="000A5EDE"/>
    <w:rsid w:val="000A6439"/>
    <w:rsid w:val="000A6A28"/>
    <w:rsid w:val="000A7380"/>
    <w:rsid w:val="000A74E3"/>
    <w:rsid w:val="000A795C"/>
    <w:rsid w:val="000A7E16"/>
    <w:rsid w:val="000B0275"/>
    <w:rsid w:val="000B0DD3"/>
    <w:rsid w:val="000B10F7"/>
    <w:rsid w:val="000B18E7"/>
    <w:rsid w:val="000B19DE"/>
    <w:rsid w:val="000B1C02"/>
    <w:rsid w:val="000B2BAE"/>
    <w:rsid w:val="000B2F0A"/>
    <w:rsid w:val="000B355D"/>
    <w:rsid w:val="000B396E"/>
    <w:rsid w:val="000B3EFC"/>
    <w:rsid w:val="000B4166"/>
    <w:rsid w:val="000B4713"/>
    <w:rsid w:val="000B4797"/>
    <w:rsid w:val="000B47C7"/>
    <w:rsid w:val="000B48B7"/>
    <w:rsid w:val="000B57D0"/>
    <w:rsid w:val="000B625C"/>
    <w:rsid w:val="000B6B24"/>
    <w:rsid w:val="000B6B85"/>
    <w:rsid w:val="000B70BA"/>
    <w:rsid w:val="000B725E"/>
    <w:rsid w:val="000B744E"/>
    <w:rsid w:val="000B74EB"/>
    <w:rsid w:val="000B791B"/>
    <w:rsid w:val="000B7BCB"/>
    <w:rsid w:val="000B7D0F"/>
    <w:rsid w:val="000B7E98"/>
    <w:rsid w:val="000C0538"/>
    <w:rsid w:val="000C0BBA"/>
    <w:rsid w:val="000C1292"/>
    <w:rsid w:val="000C14EB"/>
    <w:rsid w:val="000C29ED"/>
    <w:rsid w:val="000C2D52"/>
    <w:rsid w:val="000C2FCD"/>
    <w:rsid w:val="000C3164"/>
    <w:rsid w:val="000C335D"/>
    <w:rsid w:val="000C4111"/>
    <w:rsid w:val="000C45DF"/>
    <w:rsid w:val="000C461F"/>
    <w:rsid w:val="000C4768"/>
    <w:rsid w:val="000C48DF"/>
    <w:rsid w:val="000C4A14"/>
    <w:rsid w:val="000C4E68"/>
    <w:rsid w:val="000C4E71"/>
    <w:rsid w:val="000C571B"/>
    <w:rsid w:val="000C5B29"/>
    <w:rsid w:val="000C5BD8"/>
    <w:rsid w:val="000C60BD"/>
    <w:rsid w:val="000C6431"/>
    <w:rsid w:val="000C6787"/>
    <w:rsid w:val="000C67A4"/>
    <w:rsid w:val="000C700B"/>
    <w:rsid w:val="000C7235"/>
    <w:rsid w:val="000C79D2"/>
    <w:rsid w:val="000D0267"/>
    <w:rsid w:val="000D0298"/>
    <w:rsid w:val="000D0A8A"/>
    <w:rsid w:val="000D0B17"/>
    <w:rsid w:val="000D1303"/>
    <w:rsid w:val="000D1941"/>
    <w:rsid w:val="000D19A3"/>
    <w:rsid w:val="000D1E22"/>
    <w:rsid w:val="000D2906"/>
    <w:rsid w:val="000D2968"/>
    <w:rsid w:val="000D2D37"/>
    <w:rsid w:val="000D33DC"/>
    <w:rsid w:val="000D35F1"/>
    <w:rsid w:val="000D3D08"/>
    <w:rsid w:val="000D449D"/>
    <w:rsid w:val="000D4577"/>
    <w:rsid w:val="000D4A45"/>
    <w:rsid w:val="000D4C5B"/>
    <w:rsid w:val="000D5205"/>
    <w:rsid w:val="000D5336"/>
    <w:rsid w:val="000D5D2D"/>
    <w:rsid w:val="000D610D"/>
    <w:rsid w:val="000D6250"/>
    <w:rsid w:val="000D77F8"/>
    <w:rsid w:val="000D7CB3"/>
    <w:rsid w:val="000E0407"/>
    <w:rsid w:val="000E063B"/>
    <w:rsid w:val="000E093E"/>
    <w:rsid w:val="000E0B57"/>
    <w:rsid w:val="000E1023"/>
    <w:rsid w:val="000E1386"/>
    <w:rsid w:val="000E15A1"/>
    <w:rsid w:val="000E1777"/>
    <w:rsid w:val="000E186F"/>
    <w:rsid w:val="000E1C1E"/>
    <w:rsid w:val="000E22B1"/>
    <w:rsid w:val="000E22E2"/>
    <w:rsid w:val="000E23E7"/>
    <w:rsid w:val="000E245B"/>
    <w:rsid w:val="000E271B"/>
    <w:rsid w:val="000E30DB"/>
    <w:rsid w:val="000E3DAD"/>
    <w:rsid w:val="000E4059"/>
    <w:rsid w:val="000E4361"/>
    <w:rsid w:val="000E43D1"/>
    <w:rsid w:val="000E4AA3"/>
    <w:rsid w:val="000E4B01"/>
    <w:rsid w:val="000E4B82"/>
    <w:rsid w:val="000E530E"/>
    <w:rsid w:val="000E5C83"/>
    <w:rsid w:val="000E61E7"/>
    <w:rsid w:val="000E6798"/>
    <w:rsid w:val="000E6846"/>
    <w:rsid w:val="000E6F08"/>
    <w:rsid w:val="000E7003"/>
    <w:rsid w:val="000E7627"/>
    <w:rsid w:val="000E7B2E"/>
    <w:rsid w:val="000E7B3D"/>
    <w:rsid w:val="000E7E39"/>
    <w:rsid w:val="000F0A21"/>
    <w:rsid w:val="000F0A8B"/>
    <w:rsid w:val="000F0E20"/>
    <w:rsid w:val="000F116E"/>
    <w:rsid w:val="000F11D5"/>
    <w:rsid w:val="000F146E"/>
    <w:rsid w:val="000F1971"/>
    <w:rsid w:val="000F1AE3"/>
    <w:rsid w:val="000F3835"/>
    <w:rsid w:val="000F3836"/>
    <w:rsid w:val="000F394A"/>
    <w:rsid w:val="000F3F9F"/>
    <w:rsid w:val="000F3FC3"/>
    <w:rsid w:val="000F3FDB"/>
    <w:rsid w:val="000F40E8"/>
    <w:rsid w:val="000F4AB7"/>
    <w:rsid w:val="000F4B83"/>
    <w:rsid w:val="000F5319"/>
    <w:rsid w:val="000F542C"/>
    <w:rsid w:val="000F6274"/>
    <w:rsid w:val="000F71FF"/>
    <w:rsid w:val="000F7CA1"/>
    <w:rsid w:val="00100274"/>
    <w:rsid w:val="0010056D"/>
    <w:rsid w:val="00100764"/>
    <w:rsid w:val="001008F5"/>
    <w:rsid w:val="00100F87"/>
    <w:rsid w:val="0010148B"/>
    <w:rsid w:val="00101BD8"/>
    <w:rsid w:val="00102393"/>
    <w:rsid w:val="00102459"/>
    <w:rsid w:val="00102479"/>
    <w:rsid w:val="001026B0"/>
    <w:rsid w:val="001031B3"/>
    <w:rsid w:val="001032C8"/>
    <w:rsid w:val="00103A12"/>
    <w:rsid w:val="0010418E"/>
    <w:rsid w:val="0010460A"/>
    <w:rsid w:val="00104CC4"/>
    <w:rsid w:val="00105008"/>
    <w:rsid w:val="0010536A"/>
    <w:rsid w:val="0010571E"/>
    <w:rsid w:val="0010594E"/>
    <w:rsid w:val="00105A3A"/>
    <w:rsid w:val="00105CDA"/>
    <w:rsid w:val="0010657A"/>
    <w:rsid w:val="001073BC"/>
    <w:rsid w:val="00107460"/>
    <w:rsid w:val="0010776B"/>
    <w:rsid w:val="0010779A"/>
    <w:rsid w:val="00107B14"/>
    <w:rsid w:val="00107B95"/>
    <w:rsid w:val="00107B9C"/>
    <w:rsid w:val="00107DFA"/>
    <w:rsid w:val="00107E9B"/>
    <w:rsid w:val="00107FC2"/>
    <w:rsid w:val="00110134"/>
    <w:rsid w:val="00110A58"/>
    <w:rsid w:val="0011137D"/>
    <w:rsid w:val="001117C2"/>
    <w:rsid w:val="00111DE3"/>
    <w:rsid w:val="00111E48"/>
    <w:rsid w:val="0011216E"/>
    <w:rsid w:val="00112849"/>
    <w:rsid w:val="0011287D"/>
    <w:rsid w:val="00112B0E"/>
    <w:rsid w:val="00112D49"/>
    <w:rsid w:val="0011352D"/>
    <w:rsid w:val="001137F4"/>
    <w:rsid w:val="00113D8A"/>
    <w:rsid w:val="00113E06"/>
    <w:rsid w:val="001145EE"/>
    <w:rsid w:val="001151F5"/>
    <w:rsid w:val="00115729"/>
    <w:rsid w:val="0011639E"/>
    <w:rsid w:val="00116487"/>
    <w:rsid w:val="0011661A"/>
    <w:rsid w:val="00116D31"/>
    <w:rsid w:val="00117445"/>
    <w:rsid w:val="0011747B"/>
    <w:rsid w:val="00117885"/>
    <w:rsid w:val="00117971"/>
    <w:rsid w:val="00117F55"/>
    <w:rsid w:val="00117FF1"/>
    <w:rsid w:val="00120C83"/>
    <w:rsid w:val="00120F34"/>
    <w:rsid w:val="00120F4F"/>
    <w:rsid w:val="00121644"/>
    <w:rsid w:val="00121ADD"/>
    <w:rsid w:val="001222AA"/>
    <w:rsid w:val="00122760"/>
    <w:rsid w:val="001228ED"/>
    <w:rsid w:val="00122AAB"/>
    <w:rsid w:val="00122B02"/>
    <w:rsid w:val="00122C04"/>
    <w:rsid w:val="00122D4B"/>
    <w:rsid w:val="00122FBD"/>
    <w:rsid w:val="00123F62"/>
    <w:rsid w:val="0012401B"/>
    <w:rsid w:val="001246CA"/>
    <w:rsid w:val="00124936"/>
    <w:rsid w:val="001249AF"/>
    <w:rsid w:val="00124EAC"/>
    <w:rsid w:val="00125067"/>
    <w:rsid w:val="00125197"/>
    <w:rsid w:val="00125AFF"/>
    <w:rsid w:val="00126519"/>
    <w:rsid w:val="00126823"/>
    <w:rsid w:val="00126918"/>
    <w:rsid w:val="0012692A"/>
    <w:rsid w:val="0012710C"/>
    <w:rsid w:val="00127969"/>
    <w:rsid w:val="001303A7"/>
    <w:rsid w:val="00130AC0"/>
    <w:rsid w:val="00131349"/>
    <w:rsid w:val="00132164"/>
    <w:rsid w:val="00132273"/>
    <w:rsid w:val="00132583"/>
    <w:rsid w:val="00132B21"/>
    <w:rsid w:val="00132B77"/>
    <w:rsid w:val="0013319F"/>
    <w:rsid w:val="00133208"/>
    <w:rsid w:val="001334E7"/>
    <w:rsid w:val="00133667"/>
    <w:rsid w:val="00133910"/>
    <w:rsid w:val="00133E1B"/>
    <w:rsid w:val="00133EB6"/>
    <w:rsid w:val="001346BC"/>
    <w:rsid w:val="0013474F"/>
    <w:rsid w:val="0013482B"/>
    <w:rsid w:val="0013490C"/>
    <w:rsid w:val="00135023"/>
    <w:rsid w:val="00135318"/>
    <w:rsid w:val="00135542"/>
    <w:rsid w:val="00135762"/>
    <w:rsid w:val="00135D4B"/>
    <w:rsid w:val="00136DDD"/>
    <w:rsid w:val="001370C5"/>
    <w:rsid w:val="00137671"/>
    <w:rsid w:val="00137716"/>
    <w:rsid w:val="001377AE"/>
    <w:rsid w:val="001379F7"/>
    <w:rsid w:val="00137B82"/>
    <w:rsid w:val="00137B8D"/>
    <w:rsid w:val="00137E96"/>
    <w:rsid w:val="00137EA8"/>
    <w:rsid w:val="00140874"/>
    <w:rsid w:val="00140DB5"/>
    <w:rsid w:val="0014146D"/>
    <w:rsid w:val="00141CBD"/>
    <w:rsid w:val="00141ED6"/>
    <w:rsid w:val="00141F97"/>
    <w:rsid w:val="001423AB"/>
    <w:rsid w:val="0014246F"/>
    <w:rsid w:val="00142950"/>
    <w:rsid w:val="00143084"/>
    <w:rsid w:val="001430AB"/>
    <w:rsid w:val="00143739"/>
    <w:rsid w:val="001440C3"/>
    <w:rsid w:val="001446E6"/>
    <w:rsid w:val="00144837"/>
    <w:rsid w:val="00144BD1"/>
    <w:rsid w:val="00144DD9"/>
    <w:rsid w:val="00144FE8"/>
    <w:rsid w:val="001453E2"/>
    <w:rsid w:val="001456BA"/>
    <w:rsid w:val="00145B7E"/>
    <w:rsid w:val="0014652E"/>
    <w:rsid w:val="0014653C"/>
    <w:rsid w:val="00146C07"/>
    <w:rsid w:val="00146C5C"/>
    <w:rsid w:val="00147498"/>
    <w:rsid w:val="00147700"/>
    <w:rsid w:val="00147AEB"/>
    <w:rsid w:val="00147BBB"/>
    <w:rsid w:val="00150148"/>
    <w:rsid w:val="00150CA4"/>
    <w:rsid w:val="0015204E"/>
    <w:rsid w:val="0015243F"/>
    <w:rsid w:val="0015262F"/>
    <w:rsid w:val="00152B1B"/>
    <w:rsid w:val="00152B67"/>
    <w:rsid w:val="001537E3"/>
    <w:rsid w:val="00153F0C"/>
    <w:rsid w:val="0015434C"/>
    <w:rsid w:val="001544FA"/>
    <w:rsid w:val="0015488F"/>
    <w:rsid w:val="001555A4"/>
    <w:rsid w:val="001555B2"/>
    <w:rsid w:val="00155885"/>
    <w:rsid w:val="00155A40"/>
    <w:rsid w:val="00155D4D"/>
    <w:rsid w:val="00156174"/>
    <w:rsid w:val="00156269"/>
    <w:rsid w:val="00156447"/>
    <w:rsid w:val="0015668A"/>
    <w:rsid w:val="00157E4C"/>
    <w:rsid w:val="0016001C"/>
    <w:rsid w:val="001606D7"/>
    <w:rsid w:val="00160AB3"/>
    <w:rsid w:val="00160AB7"/>
    <w:rsid w:val="00160B78"/>
    <w:rsid w:val="00160C76"/>
    <w:rsid w:val="00161638"/>
    <w:rsid w:val="0016194E"/>
    <w:rsid w:val="00161B9B"/>
    <w:rsid w:val="00161D03"/>
    <w:rsid w:val="001628A2"/>
    <w:rsid w:val="00162A89"/>
    <w:rsid w:val="00162CDF"/>
    <w:rsid w:val="00163BFB"/>
    <w:rsid w:val="00164406"/>
    <w:rsid w:val="00164493"/>
    <w:rsid w:val="0016517A"/>
    <w:rsid w:val="001653C1"/>
    <w:rsid w:val="00165543"/>
    <w:rsid w:val="001655C9"/>
    <w:rsid w:val="0016624A"/>
    <w:rsid w:val="001668E3"/>
    <w:rsid w:val="00166E94"/>
    <w:rsid w:val="00167338"/>
    <w:rsid w:val="001675B2"/>
    <w:rsid w:val="00167819"/>
    <w:rsid w:val="001679F3"/>
    <w:rsid w:val="0017043F"/>
    <w:rsid w:val="00170580"/>
    <w:rsid w:val="001709CC"/>
    <w:rsid w:val="00170AB4"/>
    <w:rsid w:val="001715F4"/>
    <w:rsid w:val="00171809"/>
    <w:rsid w:val="001718D8"/>
    <w:rsid w:val="0017197A"/>
    <w:rsid w:val="00171C02"/>
    <w:rsid w:val="00172360"/>
    <w:rsid w:val="001723E3"/>
    <w:rsid w:val="0017243A"/>
    <w:rsid w:val="0017247C"/>
    <w:rsid w:val="00172A6B"/>
    <w:rsid w:val="00173353"/>
    <w:rsid w:val="00173373"/>
    <w:rsid w:val="00173918"/>
    <w:rsid w:val="00173F37"/>
    <w:rsid w:val="00174548"/>
    <w:rsid w:val="00174557"/>
    <w:rsid w:val="00174B5C"/>
    <w:rsid w:val="00174DF6"/>
    <w:rsid w:val="00175345"/>
    <w:rsid w:val="00175354"/>
    <w:rsid w:val="00175791"/>
    <w:rsid w:val="00175865"/>
    <w:rsid w:val="00175A66"/>
    <w:rsid w:val="00175CC8"/>
    <w:rsid w:val="00175DB7"/>
    <w:rsid w:val="001761D0"/>
    <w:rsid w:val="001762AD"/>
    <w:rsid w:val="00176A73"/>
    <w:rsid w:val="001770DB"/>
    <w:rsid w:val="00177195"/>
    <w:rsid w:val="00177676"/>
    <w:rsid w:val="001777E7"/>
    <w:rsid w:val="00177E0C"/>
    <w:rsid w:val="001800B9"/>
    <w:rsid w:val="00180C28"/>
    <w:rsid w:val="00181396"/>
    <w:rsid w:val="00181E67"/>
    <w:rsid w:val="00181F6F"/>
    <w:rsid w:val="00181F9E"/>
    <w:rsid w:val="00182617"/>
    <w:rsid w:val="00182BE4"/>
    <w:rsid w:val="00182FA5"/>
    <w:rsid w:val="0018341A"/>
    <w:rsid w:val="001835ED"/>
    <w:rsid w:val="00183B53"/>
    <w:rsid w:val="0018470A"/>
    <w:rsid w:val="00184792"/>
    <w:rsid w:val="001849AD"/>
    <w:rsid w:val="001852FF"/>
    <w:rsid w:val="001854EC"/>
    <w:rsid w:val="00185651"/>
    <w:rsid w:val="001863EB"/>
    <w:rsid w:val="0018689E"/>
    <w:rsid w:val="00186920"/>
    <w:rsid w:val="00186E20"/>
    <w:rsid w:val="00186F3E"/>
    <w:rsid w:val="001871A4"/>
    <w:rsid w:val="00187E7C"/>
    <w:rsid w:val="0019033B"/>
    <w:rsid w:val="001903ED"/>
    <w:rsid w:val="00190B14"/>
    <w:rsid w:val="00190DA4"/>
    <w:rsid w:val="00191320"/>
    <w:rsid w:val="00191832"/>
    <w:rsid w:val="00191C09"/>
    <w:rsid w:val="001933C1"/>
    <w:rsid w:val="00195860"/>
    <w:rsid w:val="0019588C"/>
    <w:rsid w:val="00195EE4"/>
    <w:rsid w:val="00196531"/>
    <w:rsid w:val="0019690D"/>
    <w:rsid w:val="0019698F"/>
    <w:rsid w:val="00196D45"/>
    <w:rsid w:val="00196E37"/>
    <w:rsid w:val="0019726C"/>
    <w:rsid w:val="00197734"/>
    <w:rsid w:val="001979C0"/>
    <w:rsid w:val="00197AA6"/>
    <w:rsid w:val="00197ACB"/>
    <w:rsid w:val="001A0268"/>
    <w:rsid w:val="001A0EF0"/>
    <w:rsid w:val="001A16C0"/>
    <w:rsid w:val="001A18F7"/>
    <w:rsid w:val="001A1964"/>
    <w:rsid w:val="001A1ACC"/>
    <w:rsid w:val="001A204F"/>
    <w:rsid w:val="001A271A"/>
    <w:rsid w:val="001A2929"/>
    <w:rsid w:val="001A32A5"/>
    <w:rsid w:val="001A338E"/>
    <w:rsid w:val="001A38E0"/>
    <w:rsid w:val="001A390A"/>
    <w:rsid w:val="001A3C23"/>
    <w:rsid w:val="001A4369"/>
    <w:rsid w:val="001A445C"/>
    <w:rsid w:val="001A49E0"/>
    <w:rsid w:val="001A49EC"/>
    <w:rsid w:val="001A4FD0"/>
    <w:rsid w:val="001A53C5"/>
    <w:rsid w:val="001A541A"/>
    <w:rsid w:val="001A5D07"/>
    <w:rsid w:val="001A61CA"/>
    <w:rsid w:val="001A67BA"/>
    <w:rsid w:val="001A721C"/>
    <w:rsid w:val="001A72C9"/>
    <w:rsid w:val="001A75FC"/>
    <w:rsid w:val="001A7A1C"/>
    <w:rsid w:val="001B031F"/>
    <w:rsid w:val="001B062D"/>
    <w:rsid w:val="001B09D3"/>
    <w:rsid w:val="001B13D5"/>
    <w:rsid w:val="001B14FA"/>
    <w:rsid w:val="001B1502"/>
    <w:rsid w:val="001B1A8C"/>
    <w:rsid w:val="001B1B40"/>
    <w:rsid w:val="001B27E9"/>
    <w:rsid w:val="001B2B87"/>
    <w:rsid w:val="001B2EFB"/>
    <w:rsid w:val="001B2F3D"/>
    <w:rsid w:val="001B34F3"/>
    <w:rsid w:val="001B3603"/>
    <w:rsid w:val="001B3BE5"/>
    <w:rsid w:val="001B3CE2"/>
    <w:rsid w:val="001B432D"/>
    <w:rsid w:val="001B45AC"/>
    <w:rsid w:val="001B4B69"/>
    <w:rsid w:val="001B4C8C"/>
    <w:rsid w:val="001B589B"/>
    <w:rsid w:val="001B58A9"/>
    <w:rsid w:val="001B5C29"/>
    <w:rsid w:val="001B5DF1"/>
    <w:rsid w:val="001B5E92"/>
    <w:rsid w:val="001B6401"/>
    <w:rsid w:val="001B6553"/>
    <w:rsid w:val="001B67F1"/>
    <w:rsid w:val="001B6A24"/>
    <w:rsid w:val="001B6A4C"/>
    <w:rsid w:val="001B6C74"/>
    <w:rsid w:val="001B743D"/>
    <w:rsid w:val="001C024C"/>
    <w:rsid w:val="001C03AB"/>
    <w:rsid w:val="001C0573"/>
    <w:rsid w:val="001C0B5C"/>
    <w:rsid w:val="001C0E42"/>
    <w:rsid w:val="001C1371"/>
    <w:rsid w:val="001C1636"/>
    <w:rsid w:val="001C1B3D"/>
    <w:rsid w:val="001C2C96"/>
    <w:rsid w:val="001C2DF2"/>
    <w:rsid w:val="001C3181"/>
    <w:rsid w:val="001C32CC"/>
    <w:rsid w:val="001C36E7"/>
    <w:rsid w:val="001C3FF3"/>
    <w:rsid w:val="001C41EE"/>
    <w:rsid w:val="001C4284"/>
    <w:rsid w:val="001C4763"/>
    <w:rsid w:val="001C5031"/>
    <w:rsid w:val="001C5C65"/>
    <w:rsid w:val="001C5EDF"/>
    <w:rsid w:val="001C6138"/>
    <w:rsid w:val="001C6536"/>
    <w:rsid w:val="001C66B1"/>
    <w:rsid w:val="001C678D"/>
    <w:rsid w:val="001C6ADF"/>
    <w:rsid w:val="001C6E44"/>
    <w:rsid w:val="001C6F17"/>
    <w:rsid w:val="001C6FD1"/>
    <w:rsid w:val="001C793D"/>
    <w:rsid w:val="001C7C62"/>
    <w:rsid w:val="001D07DD"/>
    <w:rsid w:val="001D1948"/>
    <w:rsid w:val="001D1C87"/>
    <w:rsid w:val="001D1DA2"/>
    <w:rsid w:val="001D2095"/>
    <w:rsid w:val="001D2217"/>
    <w:rsid w:val="001D2B60"/>
    <w:rsid w:val="001D3709"/>
    <w:rsid w:val="001D3A14"/>
    <w:rsid w:val="001D3DED"/>
    <w:rsid w:val="001D4212"/>
    <w:rsid w:val="001D4246"/>
    <w:rsid w:val="001D471D"/>
    <w:rsid w:val="001D49F8"/>
    <w:rsid w:val="001D4B53"/>
    <w:rsid w:val="001D4F68"/>
    <w:rsid w:val="001D61AD"/>
    <w:rsid w:val="001D6402"/>
    <w:rsid w:val="001D65BC"/>
    <w:rsid w:val="001D6835"/>
    <w:rsid w:val="001D6933"/>
    <w:rsid w:val="001D6AB8"/>
    <w:rsid w:val="001D6CF2"/>
    <w:rsid w:val="001D7BDD"/>
    <w:rsid w:val="001D7D7F"/>
    <w:rsid w:val="001E01D3"/>
    <w:rsid w:val="001E0657"/>
    <w:rsid w:val="001E06FF"/>
    <w:rsid w:val="001E0B23"/>
    <w:rsid w:val="001E1575"/>
    <w:rsid w:val="001E1A45"/>
    <w:rsid w:val="001E1ADB"/>
    <w:rsid w:val="001E22BE"/>
    <w:rsid w:val="001E2C9B"/>
    <w:rsid w:val="001E35A4"/>
    <w:rsid w:val="001E3A02"/>
    <w:rsid w:val="001E3E14"/>
    <w:rsid w:val="001E3EC8"/>
    <w:rsid w:val="001E42E9"/>
    <w:rsid w:val="001E453A"/>
    <w:rsid w:val="001E4B7B"/>
    <w:rsid w:val="001E59D0"/>
    <w:rsid w:val="001E5CC1"/>
    <w:rsid w:val="001E6654"/>
    <w:rsid w:val="001E69A9"/>
    <w:rsid w:val="001E6DEF"/>
    <w:rsid w:val="001E70BD"/>
    <w:rsid w:val="001F039D"/>
    <w:rsid w:val="001F092D"/>
    <w:rsid w:val="001F0BF9"/>
    <w:rsid w:val="001F12DF"/>
    <w:rsid w:val="001F1B87"/>
    <w:rsid w:val="001F2161"/>
    <w:rsid w:val="001F2D24"/>
    <w:rsid w:val="001F2E59"/>
    <w:rsid w:val="001F2EDD"/>
    <w:rsid w:val="001F302A"/>
    <w:rsid w:val="001F3605"/>
    <w:rsid w:val="001F3F8E"/>
    <w:rsid w:val="001F4050"/>
    <w:rsid w:val="001F5651"/>
    <w:rsid w:val="001F5805"/>
    <w:rsid w:val="001F5F18"/>
    <w:rsid w:val="001F61C5"/>
    <w:rsid w:val="001F64F1"/>
    <w:rsid w:val="001F66A9"/>
    <w:rsid w:val="001F68B7"/>
    <w:rsid w:val="001F6E2E"/>
    <w:rsid w:val="001F71CE"/>
    <w:rsid w:val="00200006"/>
    <w:rsid w:val="00200976"/>
    <w:rsid w:val="00200D52"/>
    <w:rsid w:val="00201098"/>
    <w:rsid w:val="0020138A"/>
    <w:rsid w:val="0020149D"/>
    <w:rsid w:val="00201971"/>
    <w:rsid w:val="00201D09"/>
    <w:rsid w:val="0020222D"/>
    <w:rsid w:val="002022BF"/>
    <w:rsid w:val="00202322"/>
    <w:rsid w:val="002023EC"/>
    <w:rsid w:val="0020442D"/>
    <w:rsid w:val="00204696"/>
    <w:rsid w:val="002061FC"/>
    <w:rsid w:val="00206782"/>
    <w:rsid w:val="00206E40"/>
    <w:rsid w:val="00206FC5"/>
    <w:rsid w:val="00207040"/>
    <w:rsid w:val="002071E4"/>
    <w:rsid w:val="00207891"/>
    <w:rsid w:val="00207F12"/>
    <w:rsid w:val="00210D7E"/>
    <w:rsid w:val="00211343"/>
    <w:rsid w:val="0021166A"/>
    <w:rsid w:val="0021213F"/>
    <w:rsid w:val="002124BC"/>
    <w:rsid w:val="00212807"/>
    <w:rsid w:val="00212A4A"/>
    <w:rsid w:val="00212B4B"/>
    <w:rsid w:val="00212EE1"/>
    <w:rsid w:val="002132BF"/>
    <w:rsid w:val="0021394D"/>
    <w:rsid w:val="00213BFB"/>
    <w:rsid w:val="00213FB1"/>
    <w:rsid w:val="00214368"/>
    <w:rsid w:val="0021459B"/>
    <w:rsid w:val="00214616"/>
    <w:rsid w:val="00214C02"/>
    <w:rsid w:val="00214CC1"/>
    <w:rsid w:val="002157F1"/>
    <w:rsid w:val="00215B0D"/>
    <w:rsid w:val="00216534"/>
    <w:rsid w:val="002167EF"/>
    <w:rsid w:val="00216F69"/>
    <w:rsid w:val="0021757E"/>
    <w:rsid w:val="00217DC6"/>
    <w:rsid w:val="0022010C"/>
    <w:rsid w:val="00220897"/>
    <w:rsid w:val="00220E1C"/>
    <w:rsid w:val="002218E5"/>
    <w:rsid w:val="00221A04"/>
    <w:rsid w:val="00221FA5"/>
    <w:rsid w:val="002223B4"/>
    <w:rsid w:val="0022275A"/>
    <w:rsid w:val="00222EDF"/>
    <w:rsid w:val="002230E5"/>
    <w:rsid w:val="00223471"/>
    <w:rsid w:val="002242C4"/>
    <w:rsid w:val="002245D9"/>
    <w:rsid w:val="002248D2"/>
    <w:rsid w:val="00224C2C"/>
    <w:rsid w:val="00224EAF"/>
    <w:rsid w:val="00224F81"/>
    <w:rsid w:val="00224FA0"/>
    <w:rsid w:val="00224FA8"/>
    <w:rsid w:val="00225241"/>
    <w:rsid w:val="00225284"/>
    <w:rsid w:val="00225374"/>
    <w:rsid w:val="00225458"/>
    <w:rsid w:val="00225E44"/>
    <w:rsid w:val="00225F47"/>
    <w:rsid w:val="0022606A"/>
    <w:rsid w:val="00226081"/>
    <w:rsid w:val="002264CB"/>
    <w:rsid w:val="00226B00"/>
    <w:rsid w:val="00227337"/>
    <w:rsid w:val="00227473"/>
    <w:rsid w:val="002275CA"/>
    <w:rsid w:val="00227DED"/>
    <w:rsid w:val="002306E5"/>
    <w:rsid w:val="00230CCB"/>
    <w:rsid w:val="00231409"/>
    <w:rsid w:val="00231783"/>
    <w:rsid w:val="00231F3A"/>
    <w:rsid w:val="00231F7C"/>
    <w:rsid w:val="00232DF7"/>
    <w:rsid w:val="00234D16"/>
    <w:rsid w:val="00234D47"/>
    <w:rsid w:val="00234E10"/>
    <w:rsid w:val="0023511D"/>
    <w:rsid w:val="0023515D"/>
    <w:rsid w:val="00235196"/>
    <w:rsid w:val="0023554B"/>
    <w:rsid w:val="002359E9"/>
    <w:rsid w:val="00236341"/>
    <w:rsid w:val="002366ED"/>
    <w:rsid w:val="00236B32"/>
    <w:rsid w:val="00236B55"/>
    <w:rsid w:val="002373BE"/>
    <w:rsid w:val="0023745D"/>
    <w:rsid w:val="00237932"/>
    <w:rsid w:val="00237DB1"/>
    <w:rsid w:val="00237E70"/>
    <w:rsid w:val="002406DF"/>
    <w:rsid w:val="00240D70"/>
    <w:rsid w:val="002419EA"/>
    <w:rsid w:val="00241C9C"/>
    <w:rsid w:val="00241F9E"/>
    <w:rsid w:val="00241FF4"/>
    <w:rsid w:val="002424A9"/>
    <w:rsid w:val="002427C9"/>
    <w:rsid w:val="00242E7B"/>
    <w:rsid w:val="00242EAE"/>
    <w:rsid w:val="00242FBB"/>
    <w:rsid w:val="00243296"/>
    <w:rsid w:val="002436A7"/>
    <w:rsid w:val="00243A22"/>
    <w:rsid w:val="00243BA1"/>
    <w:rsid w:val="00243CDE"/>
    <w:rsid w:val="0024454D"/>
    <w:rsid w:val="00244ECB"/>
    <w:rsid w:val="00245244"/>
    <w:rsid w:val="002452BB"/>
    <w:rsid w:val="00245A22"/>
    <w:rsid w:val="00245BF2"/>
    <w:rsid w:val="00246043"/>
    <w:rsid w:val="0024678A"/>
    <w:rsid w:val="00246D70"/>
    <w:rsid w:val="0024712F"/>
    <w:rsid w:val="00247C3B"/>
    <w:rsid w:val="00247DC4"/>
    <w:rsid w:val="00250749"/>
    <w:rsid w:val="0025079C"/>
    <w:rsid w:val="00250973"/>
    <w:rsid w:val="00251FC0"/>
    <w:rsid w:val="00252735"/>
    <w:rsid w:val="0025288B"/>
    <w:rsid w:val="00252A78"/>
    <w:rsid w:val="00252C7A"/>
    <w:rsid w:val="002533C7"/>
    <w:rsid w:val="00253446"/>
    <w:rsid w:val="00253B08"/>
    <w:rsid w:val="0025434F"/>
    <w:rsid w:val="00254784"/>
    <w:rsid w:val="00254CC3"/>
    <w:rsid w:val="002554B1"/>
    <w:rsid w:val="00255A7B"/>
    <w:rsid w:val="00256F30"/>
    <w:rsid w:val="00257018"/>
    <w:rsid w:val="00257330"/>
    <w:rsid w:val="002575E7"/>
    <w:rsid w:val="00257608"/>
    <w:rsid w:val="00257955"/>
    <w:rsid w:val="00257E56"/>
    <w:rsid w:val="002603F7"/>
    <w:rsid w:val="00260AE7"/>
    <w:rsid w:val="002612E3"/>
    <w:rsid w:val="00261892"/>
    <w:rsid w:val="00261DAA"/>
    <w:rsid w:val="00263584"/>
    <w:rsid w:val="002641D9"/>
    <w:rsid w:val="00264994"/>
    <w:rsid w:val="00264FDA"/>
    <w:rsid w:val="002651F6"/>
    <w:rsid w:val="00265633"/>
    <w:rsid w:val="00265B88"/>
    <w:rsid w:val="0026647C"/>
    <w:rsid w:val="002666C8"/>
    <w:rsid w:val="00266903"/>
    <w:rsid w:val="00267117"/>
    <w:rsid w:val="002672C4"/>
    <w:rsid w:val="00267354"/>
    <w:rsid w:val="00267B87"/>
    <w:rsid w:val="00267C68"/>
    <w:rsid w:val="002703E4"/>
    <w:rsid w:val="00270D33"/>
    <w:rsid w:val="00270F9A"/>
    <w:rsid w:val="002712C9"/>
    <w:rsid w:val="00271D98"/>
    <w:rsid w:val="00271DF8"/>
    <w:rsid w:val="00272376"/>
    <w:rsid w:val="00272882"/>
    <w:rsid w:val="0027291D"/>
    <w:rsid w:val="00272B51"/>
    <w:rsid w:val="002730DE"/>
    <w:rsid w:val="00273224"/>
    <w:rsid w:val="002733E1"/>
    <w:rsid w:val="00273503"/>
    <w:rsid w:val="0027371E"/>
    <w:rsid w:val="00273B23"/>
    <w:rsid w:val="002742EE"/>
    <w:rsid w:val="00274493"/>
    <w:rsid w:val="002744CA"/>
    <w:rsid w:val="00274662"/>
    <w:rsid w:val="0027485D"/>
    <w:rsid w:val="0027488D"/>
    <w:rsid w:val="002748DE"/>
    <w:rsid w:val="00274A15"/>
    <w:rsid w:val="00274F8C"/>
    <w:rsid w:val="00275159"/>
    <w:rsid w:val="0027537A"/>
    <w:rsid w:val="002757FD"/>
    <w:rsid w:val="002760ED"/>
    <w:rsid w:val="002764F7"/>
    <w:rsid w:val="00277026"/>
    <w:rsid w:val="00277AA9"/>
    <w:rsid w:val="00277DAB"/>
    <w:rsid w:val="00277F36"/>
    <w:rsid w:val="0028038A"/>
    <w:rsid w:val="00280453"/>
    <w:rsid w:val="002806C8"/>
    <w:rsid w:val="00280801"/>
    <w:rsid w:val="00280ABE"/>
    <w:rsid w:val="00280C09"/>
    <w:rsid w:val="0028111D"/>
    <w:rsid w:val="00281D0F"/>
    <w:rsid w:val="00282B14"/>
    <w:rsid w:val="00282CBD"/>
    <w:rsid w:val="00282F1D"/>
    <w:rsid w:val="00283345"/>
    <w:rsid w:val="00283758"/>
    <w:rsid w:val="002838FE"/>
    <w:rsid w:val="00284045"/>
    <w:rsid w:val="00284726"/>
    <w:rsid w:val="00284CDB"/>
    <w:rsid w:val="00284EF5"/>
    <w:rsid w:val="00285086"/>
    <w:rsid w:val="00285128"/>
    <w:rsid w:val="0028600C"/>
    <w:rsid w:val="0028673F"/>
    <w:rsid w:val="00286C2F"/>
    <w:rsid w:val="00286FF5"/>
    <w:rsid w:val="0028742C"/>
    <w:rsid w:val="00290F17"/>
    <w:rsid w:val="00290F30"/>
    <w:rsid w:val="002910EF"/>
    <w:rsid w:val="0029146C"/>
    <w:rsid w:val="0029191B"/>
    <w:rsid w:val="00291BA8"/>
    <w:rsid w:val="00292CDD"/>
    <w:rsid w:val="00292D0A"/>
    <w:rsid w:val="00292D10"/>
    <w:rsid w:val="00292D44"/>
    <w:rsid w:val="00292FFF"/>
    <w:rsid w:val="002945B3"/>
    <w:rsid w:val="002946C9"/>
    <w:rsid w:val="00294D6D"/>
    <w:rsid w:val="00295183"/>
    <w:rsid w:val="002957A6"/>
    <w:rsid w:val="00295B11"/>
    <w:rsid w:val="00295F3C"/>
    <w:rsid w:val="00296511"/>
    <w:rsid w:val="00296565"/>
    <w:rsid w:val="00296832"/>
    <w:rsid w:val="00297D0B"/>
    <w:rsid w:val="002A041F"/>
    <w:rsid w:val="002A075E"/>
    <w:rsid w:val="002A0BC0"/>
    <w:rsid w:val="002A12DC"/>
    <w:rsid w:val="002A13C4"/>
    <w:rsid w:val="002A2543"/>
    <w:rsid w:val="002A256B"/>
    <w:rsid w:val="002A25F3"/>
    <w:rsid w:val="002A275D"/>
    <w:rsid w:val="002A3329"/>
    <w:rsid w:val="002A3732"/>
    <w:rsid w:val="002A380D"/>
    <w:rsid w:val="002A392C"/>
    <w:rsid w:val="002A4CC5"/>
    <w:rsid w:val="002A5553"/>
    <w:rsid w:val="002A56C3"/>
    <w:rsid w:val="002A57FC"/>
    <w:rsid w:val="002A588D"/>
    <w:rsid w:val="002A6368"/>
    <w:rsid w:val="002A645E"/>
    <w:rsid w:val="002A6B7B"/>
    <w:rsid w:val="002A73BE"/>
    <w:rsid w:val="002A7ABB"/>
    <w:rsid w:val="002A7BB6"/>
    <w:rsid w:val="002A7E6E"/>
    <w:rsid w:val="002B030E"/>
    <w:rsid w:val="002B09CD"/>
    <w:rsid w:val="002B0D29"/>
    <w:rsid w:val="002B1C33"/>
    <w:rsid w:val="002B1D21"/>
    <w:rsid w:val="002B1EC6"/>
    <w:rsid w:val="002B20F2"/>
    <w:rsid w:val="002B20FF"/>
    <w:rsid w:val="002B25B8"/>
    <w:rsid w:val="002B25CC"/>
    <w:rsid w:val="002B2AFD"/>
    <w:rsid w:val="002B2B36"/>
    <w:rsid w:val="002B2B7D"/>
    <w:rsid w:val="002B3176"/>
    <w:rsid w:val="002B355C"/>
    <w:rsid w:val="002B3564"/>
    <w:rsid w:val="002B3D58"/>
    <w:rsid w:val="002B3F72"/>
    <w:rsid w:val="002B3FA9"/>
    <w:rsid w:val="002B4751"/>
    <w:rsid w:val="002B4A9F"/>
    <w:rsid w:val="002B4D6D"/>
    <w:rsid w:val="002B594C"/>
    <w:rsid w:val="002B7696"/>
    <w:rsid w:val="002B7784"/>
    <w:rsid w:val="002B7B8E"/>
    <w:rsid w:val="002B7FCA"/>
    <w:rsid w:val="002C0009"/>
    <w:rsid w:val="002C001D"/>
    <w:rsid w:val="002C028F"/>
    <w:rsid w:val="002C02A3"/>
    <w:rsid w:val="002C03EF"/>
    <w:rsid w:val="002C0D8C"/>
    <w:rsid w:val="002C14DA"/>
    <w:rsid w:val="002C1E82"/>
    <w:rsid w:val="002C2143"/>
    <w:rsid w:val="002C263B"/>
    <w:rsid w:val="002C267E"/>
    <w:rsid w:val="002C27A8"/>
    <w:rsid w:val="002C2ACE"/>
    <w:rsid w:val="002C3C73"/>
    <w:rsid w:val="002C3DB6"/>
    <w:rsid w:val="002C429F"/>
    <w:rsid w:val="002C45CF"/>
    <w:rsid w:val="002C4AEC"/>
    <w:rsid w:val="002C4DAA"/>
    <w:rsid w:val="002C5668"/>
    <w:rsid w:val="002C577E"/>
    <w:rsid w:val="002C610B"/>
    <w:rsid w:val="002C6DF6"/>
    <w:rsid w:val="002C6E4B"/>
    <w:rsid w:val="002C6F72"/>
    <w:rsid w:val="002C6FA6"/>
    <w:rsid w:val="002C72CE"/>
    <w:rsid w:val="002C75F4"/>
    <w:rsid w:val="002C7F8C"/>
    <w:rsid w:val="002D0413"/>
    <w:rsid w:val="002D0A2B"/>
    <w:rsid w:val="002D1A92"/>
    <w:rsid w:val="002D21FE"/>
    <w:rsid w:val="002D229D"/>
    <w:rsid w:val="002D251E"/>
    <w:rsid w:val="002D29CE"/>
    <w:rsid w:val="002D2FBA"/>
    <w:rsid w:val="002D3326"/>
    <w:rsid w:val="002D3945"/>
    <w:rsid w:val="002D432D"/>
    <w:rsid w:val="002D439D"/>
    <w:rsid w:val="002D465C"/>
    <w:rsid w:val="002D4662"/>
    <w:rsid w:val="002D47F2"/>
    <w:rsid w:val="002D4A58"/>
    <w:rsid w:val="002D4B4C"/>
    <w:rsid w:val="002D4CC2"/>
    <w:rsid w:val="002D5BB5"/>
    <w:rsid w:val="002D69F0"/>
    <w:rsid w:val="002D69F7"/>
    <w:rsid w:val="002D7087"/>
    <w:rsid w:val="002D71E2"/>
    <w:rsid w:val="002D778F"/>
    <w:rsid w:val="002D7921"/>
    <w:rsid w:val="002D7C62"/>
    <w:rsid w:val="002E04D9"/>
    <w:rsid w:val="002E08B0"/>
    <w:rsid w:val="002E0C20"/>
    <w:rsid w:val="002E0C46"/>
    <w:rsid w:val="002E10D6"/>
    <w:rsid w:val="002E1958"/>
    <w:rsid w:val="002E1C05"/>
    <w:rsid w:val="002E2395"/>
    <w:rsid w:val="002E2C17"/>
    <w:rsid w:val="002E340C"/>
    <w:rsid w:val="002E3B83"/>
    <w:rsid w:val="002E3FFE"/>
    <w:rsid w:val="002E4080"/>
    <w:rsid w:val="002E41D0"/>
    <w:rsid w:val="002E450F"/>
    <w:rsid w:val="002E4DA7"/>
    <w:rsid w:val="002E56E5"/>
    <w:rsid w:val="002E6980"/>
    <w:rsid w:val="002E6A62"/>
    <w:rsid w:val="002E6AD3"/>
    <w:rsid w:val="002F02FA"/>
    <w:rsid w:val="002F065A"/>
    <w:rsid w:val="002F0700"/>
    <w:rsid w:val="002F0E28"/>
    <w:rsid w:val="002F0F80"/>
    <w:rsid w:val="002F10FF"/>
    <w:rsid w:val="002F1A33"/>
    <w:rsid w:val="002F24C5"/>
    <w:rsid w:val="002F2DE4"/>
    <w:rsid w:val="002F303D"/>
    <w:rsid w:val="002F3738"/>
    <w:rsid w:val="002F3783"/>
    <w:rsid w:val="002F3877"/>
    <w:rsid w:val="002F3B2C"/>
    <w:rsid w:val="002F3DAA"/>
    <w:rsid w:val="002F435D"/>
    <w:rsid w:val="002F4581"/>
    <w:rsid w:val="002F5746"/>
    <w:rsid w:val="002F5943"/>
    <w:rsid w:val="002F66E2"/>
    <w:rsid w:val="002F697E"/>
    <w:rsid w:val="002F6CC8"/>
    <w:rsid w:val="002F6DB6"/>
    <w:rsid w:val="002F6F40"/>
    <w:rsid w:val="002F703D"/>
    <w:rsid w:val="002F779C"/>
    <w:rsid w:val="002F79B0"/>
    <w:rsid w:val="002F7C6C"/>
    <w:rsid w:val="002F7F44"/>
    <w:rsid w:val="003000F5"/>
    <w:rsid w:val="00300109"/>
    <w:rsid w:val="0030059E"/>
    <w:rsid w:val="003006C6"/>
    <w:rsid w:val="003007E3"/>
    <w:rsid w:val="00300CC5"/>
    <w:rsid w:val="00300E56"/>
    <w:rsid w:val="00300E57"/>
    <w:rsid w:val="00301E42"/>
    <w:rsid w:val="00302371"/>
    <w:rsid w:val="003035F5"/>
    <w:rsid w:val="00303668"/>
    <w:rsid w:val="003042FA"/>
    <w:rsid w:val="0030504C"/>
    <w:rsid w:val="00306104"/>
    <w:rsid w:val="00306267"/>
    <w:rsid w:val="003063ED"/>
    <w:rsid w:val="003069A2"/>
    <w:rsid w:val="00306A57"/>
    <w:rsid w:val="00306C2C"/>
    <w:rsid w:val="00306DB4"/>
    <w:rsid w:val="00307C2B"/>
    <w:rsid w:val="00307D08"/>
    <w:rsid w:val="0031084E"/>
    <w:rsid w:val="00310B44"/>
    <w:rsid w:val="00310C1C"/>
    <w:rsid w:val="00310E88"/>
    <w:rsid w:val="0031118C"/>
    <w:rsid w:val="00311BA2"/>
    <w:rsid w:val="00311D6E"/>
    <w:rsid w:val="00312078"/>
    <w:rsid w:val="00312721"/>
    <w:rsid w:val="00312807"/>
    <w:rsid w:val="003134B9"/>
    <w:rsid w:val="00313809"/>
    <w:rsid w:val="00313A85"/>
    <w:rsid w:val="00313C9B"/>
    <w:rsid w:val="00313D88"/>
    <w:rsid w:val="003152DE"/>
    <w:rsid w:val="00315C7A"/>
    <w:rsid w:val="00315D86"/>
    <w:rsid w:val="00316E10"/>
    <w:rsid w:val="00316E44"/>
    <w:rsid w:val="0031720D"/>
    <w:rsid w:val="0031727F"/>
    <w:rsid w:val="00317ADB"/>
    <w:rsid w:val="00317F15"/>
    <w:rsid w:val="0032019E"/>
    <w:rsid w:val="0032063B"/>
    <w:rsid w:val="00320BE2"/>
    <w:rsid w:val="00320F5E"/>
    <w:rsid w:val="00321441"/>
    <w:rsid w:val="0032187B"/>
    <w:rsid w:val="003221C2"/>
    <w:rsid w:val="00322D41"/>
    <w:rsid w:val="003231E3"/>
    <w:rsid w:val="0032321E"/>
    <w:rsid w:val="0032355B"/>
    <w:rsid w:val="00323696"/>
    <w:rsid w:val="00324015"/>
    <w:rsid w:val="003240D3"/>
    <w:rsid w:val="003241F0"/>
    <w:rsid w:val="0032439B"/>
    <w:rsid w:val="003244E5"/>
    <w:rsid w:val="00324727"/>
    <w:rsid w:val="0032514D"/>
    <w:rsid w:val="003257FC"/>
    <w:rsid w:val="00325840"/>
    <w:rsid w:val="003260FE"/>
    <w:rsid w:val="00326118"/>
    <w:rsid w:val="00326608"/>
    <w:rsid w:val="00326861"/>
    <w:rsid w:val="00327063"/>
    <w:rsid w:val="00327738"/>
    <w:rsid w:val="00327DA4"/>
    <w:rsid w:val="003301AB"/>
    <w:rsid w:val="00330676"/>
    <w:rsid w:val="0033082D"/>
    <w:rsid w:val="00330EF3"/>
    <w:rsid w:val="00330FFE"/>
    <w:rsid w:val="00331118"/>
    <w:rsid w:val="00331136"/>
    <w:rsid w:val="00331291"/>
    <w:rsid w:val="00331360"/>
    <w:rsid w:val="003314C6"/>
    <w:rsid w:val="003317DE"/>
    <w:rsid w:val="003323C0"/>
    <w:rsid w:val="003325E8"/>
    <w:rsid w:val="00332A59"/>
    <w:rsid w:val="00332DB4"/>
    <w:rsid w:val="00332FFC"/>
    <w:rsid w:val="003330E0"/>
    <w:rsid w:val="00333293"/>
    <w:rsid w:val="003333E4"/>
    <w:rsid w:val="00333408"/>
    <w:rsid w:val="00333866"/>
    <w:rsid w:val="00333D31"/>
    <w:rsid w:val="003342E0"/>
    <w:rsid w:val="00334C56"/>
    <w:rsid w:val="00335175"/>
    <w:rsid w:val="00335291"/>
    <w:rsid w:val="00335458"/>
    <w:rsid w:val="003355FF"/>
    <w:rsid w:val="003359FB"/>
    <w:rsid w:val="00335A19"/>
    <w:rsid w:val="00336420"/>
    <w:rsid w:val="00336906"/>
    <w:rsid w:val="003369DC"/>
    <w:rsid w:val="00337149"/>
    <w:rsid w:val="00337385"/>
    <w:rsid w:val="00337A60"/>
    <w:rsid w:val="00340856"/>
    <w:rsid w:val="00340BE8"/>
    <w:rsid w:val="00341550"/>
    <w:rsid w:val="00342228"/>
    <w:rsid w:val="003425D7"/>
    <w:rsid w:val="003427C5"/>
    <w:rsid w:val="003434AB"/>
    <w:rsid w:val="00343A8C"/>
    <w:rsid w:val="00343B6F"/>
    <w:rsid w:val="00344097"/>
    <w:rsid w:val="003444DB"/>
    <w:rsid w:val="00344592"/>
    <w:rsid w:val="00345068"/>
    <w:rsid w:val="00345FB3"/>
    <w:rsid w:val="00346152"/>
    <w:rsid w:val="00346164"/>
    <w:rsid w:val="00346A7C"/>
    <w:rsid w:val="00346B8F"/>
    <w:rsid w:val="00346C20"/>
    <w:rsid w:val="00346C69"/>
    <w:rsid w:val="00346CC8"/>
    <w:rsid w:val="00346E11"/>
    <w:rsid w:val="003478D6"/>
    <w:rsid w:val="00347B98"/>
    <w:rsid w:val="00347BA8"/>
    <w:rsid w:val="00347DCE"/>
    <w:rsid w:val="003500A2"/>
    <w:rsid w:val="00350507"/>
    <w:rsid w:val="00350517"/>
    <w:rsid w:val="00350586"/>
    <w:rsid w:val="00350C73"/>
    <w:rsid w:val="00350F98"/>
    <w:rsid w:val="003519C1"/>
    <w:rsid w:val="00351B7B"/>
    <w:rsid w:val="00351BB8"/>
    <w:rsid w:val="00351BE3"/>
    <w:rsid w:val="003526DF"/>
    <w:rsid w:val="003532AD"/>
    <w:rsid w:val="0035353A"/>
    <w:rsid w:val="00353680"/>
    <w:rsid w:val="00353F50"/>
    <w:rsid w:val="00354337"/>
    <w:rsid w:val="0035454A"/>
    <w:rsid w:val="00354597"/>
    <w:rsid w:val="003546CD"/>
    <w:rsid w:val="00354A36"/>
    <w:rsid w:val="00354EFE"/>
    <w:rsid w:val="00355435"/>
    <w:rsid w:val="00355593"/>
    <w:rsid w:val="00355CAE"/>
    <w:rsid w:val="00356167"/>
    <w:rsid w:val="003563E3"/>
    <w:rsid w:val="00356B19"/>
    <w:rsid w:val="00356FC5"/>
    <w:rsid w:val="00357111"/>
    <w:rsid w:val="0035720B"/>
    <w:rsid w:val="00357461"/>
    <w:rsid w:val="00357BAF"/>
    <w:rsid w:val="00357C8A"/>
    <w:rsid w:val="00360A38"/>
    <w:rsid w:val="00360A3C"/>
    <w:rsid w:val="00360AA3"/>
    <w:rsid w:val="00360F70"/>
    <w:rsid w:val="00361EEA"/>
    <w:rsid w:val="0036248C"/>
    <w:rsid w:val="00362958"/>
    <w:rsid w:val="00363105"/>
    <w:rsid w:val="00363137"/>
    <w:rsid w:val="003633BE"/>
    <w:rsid w:val="00363F7C"/>
    <w:rsid w:val="00363FED"/>
    <w:rsid w:val="003641AB"/>
    <w:rsid w:val="00364884"/>
    <w:rsid w:val="003648F5"/>
    <w:rsid w:val="00364A6F"/>
    <w:rsid w:val="00364E1D"/>
    <w:rsid w:val="00365949"/>
    <w:rsid w:val="00366127"/>
    <w:rsid w:val="003669A6"/>
    <w:rsid w:val="003669B0"/>
    <w:rsid w:val="00366F91"/>
    <w:rsid w:val="00367624"/>
    <w:rsid w:val="003676B3"/>
    <w:rsid w:val="00367AC4"/>
    <w:rsid w:val="00367E25"/>
    <w:rsid w:val="00367EFC"/>
    <w:rsid w:val="00367F8E"/>
    <w:rsid w:val="00370009"/>
    <w:rsid w:val="0037051F"/>
    <w:rsid w:val="00370947"/>
    <w:rsid w:val="003721EF"/>
    <w:rsid w:val="003722F5"/>
    <w:rsid w:val="00372773"/>
    <w:rsid w:val="003732DC"/>
    <w:rsid w:val="00373328"/>
    <w:rsid w:val="00373BB5"/>
    <w:rsid w:val="00373DB9"/>
    <w:rsid w:val="00373FBA"/>
    <w:rsid w:val="00374C75"/>
    <w:rsid w:val="00374EAE"/>
    <w:rsid w:val="0037575F"/>
    <w:rsid w:val="00375823"/>
    <w:rsid w:val="00375C13"/>
    <w:rsid w:val="00375CA5"/>
    <w:rsid w:val="00375F62"/>
    <w:rsid w:val="003761E5"/>
    <w:rsid w:val="00376B91"/>
    <w:rsid w:val="00376F51"/>
    <w:rsid w:val="00377514"/>
    <w:rsid w:val="003775F6"/>
    <w:rsid w:val="003777E8"/>
    <w:rsid w:val="00377B10"/>
    <w:rsid w:val="003805B7"/>
    <w:rsid w:val="003810FF"/>
    <w:rsid w:val="00381C9C"/>
    <w:rsid w:val="00381E49"/>
    <w:rsid w:val="00381EAB"/>
    <w:rsid w:val="00382067"/>
    <w:rsid w:val="0038229F"/>
    <w:rsid w:val="00382339"/>
    <w:rsid w:val="00382555"/>
    <w:rsid w:val="00382A2B"/>
    <w:rsid w:val="00382A93"/>
    <w:rsid w:val="00383772"/>
    <w:rsid w:val="003842BD"/>
    <w:rsid w:val="003844B1"/>
    <w:rsid w:val="0038499B"/>
    <w:rsid w:val="00384A1E"/>
    <w:rsid w:val="00385D17"/>
    <w:rsid w:val="00386085"/>
    <w:rsid w:val="00386478"/>
    <w:rsid w:val="0038658C"/>
    <w:rsid w:val="00386F23"/>
    <w:rsid w:val="00387157"/>
    <w:rsid w:val="00387467"/>
    <w:rsid w:val="00387A29"/>
    <w:rsid w:val="00390088"/>
    <w:rsid w:val="00390587"/>
    <w:rsid w:val="0039147F"/>
    <w:rsid w:val="00391896"/>
    <w:rsid w:val="00391B60"/>
    <w:rsid w:val="0039225D"/>
    <w:rsid w:val="003923F7"/>
    <w:rsid w:val="003925F6"/>
    <w:rsid w:val="00392A21"/>
    <w:rsid w:val="00392B29"/>
    <w:rsid w:val="00393012"/>
    <w:rsid w:val="0039313A"/>
    <w:rsid w:val="00393214"/>
    <w:rsid w:val="003939C5"/>
    <w:rsid w:val="00393A33"/>
    <w:rsid w:val="00393B50"/>
    <w:rsid w:val="003940A4"/>
    <w:rsid w:val="00394215"/>
    <w:rsid w:val="00394235"/>
    <w:rsid w:val="00394356"/>
    <w:rsid w:val="00394587"/>
    <w:rsid w:val="00394630"/>
    <w:rsid w:val="00395C85"/>
    <w:rsid w:val="00396A13"/>
    <w:rsid w:val="00396A15"/>
    <w:rsid w:val="00397086"/>
    <w:rsid w:val="00397306"/>
    <w:rsid w:val="00397D3A"/>
    <w:rsid w:val="003A06E4"/>
    <w:rsid w:val="003A0830"/>
    <w:rsid w:val="003A2A76"/>
    <w:rsid w:val="003A2ECA"/>
    <w:rsid w:val="003A2FBB"/>
    <w:rsid w:val="003A3B30"/>
    <w:rsid w:val="003A3BB2"/>
    <w:rsid w:val="003A4160"/>
    <w:rsid w:val="003A45DE"/>
    <w:rsid w:val="003A4A23"/>
    <w:rsid w:val="003A4DFE"/>
    <w:rsid w:val="003A4EE9"/>
    <w:rsid w:val="003A51EC"/>
    <w:rsid w:val="003A558B"/>
    <w:rsid w:val="003A5AA7"/>
    <w:rsid w:val="003A5B39"/>
    <w:rsid w:val="003A623B"/>
    <w:rsid w:val="003A6280"/>
    <w:rsid w:val="003A62FE"/>
    <w:rsid w:val="003A6862"/>
    <w:rsid w:val="003A6A80"/>
    <w:rsid w:val="003A6AE8"/>
    <w:rsid w:val="003A7804"/>
    <w:rsid w:val="003B0941"/>
    <w:rsid w:val="003B0D4D"/>
    <w:rsid w:val="003B1F23"/>
    <w:rsid w:val="003B20A5"/>
    <w:rsid w:val="003B23B2"/>
    <w:rsid w:val="003B2D98"/>
    <w:rsid w:val="003B364E"/>
    <w:rsid w:val="003B3ADF"/>
    <w:rsid w:val="003B3CAB"/>
    <w:rsid w:val="003B4927"/>
    <w:rsid w:val="003B556B"/>
    <w:rsid w:val="003B5911"/>
    <w:rsid w:val="003B5C3D"/>
    <w:rsid w:val="003B618D"/>
    <w:rsid w:val="003B65A1"/>
    <w:rsid w:val="003B6797"/>
    <w:rsid w:val="003B72FC"/>
    <w:rsid w:val="003B7903"/>
    <w:rsid w:val="003B796C"/>
    <w:rsid w:val="003C0231"/>
    <w:rsid w:val="003C0554"/>
    <w:rsid w:val="003C0D9B"/>
    <w:rsid w:val="003C0E6F"/>
    <w:rsid w:val="003C0F97"/>
    <w:rsid w:val="003C1233"/>
    <w:rsid w:val="003C1320"/>
    <w:rsid w:val="003C167C"/>
    <w:rsid w:val="003C1C20"/>
    <w:rsid w:val="003C1C90"/>
    <w:rsid w:val="003C2920"/>
    <w:rsid w:val="003C2E07"/>
    <w:rsid w:val="003C2F96"/>
    <w:rsid w:val="003C348A"/>
    <w:rsid w:val="003C3D7B"/>
    <w:rsid w:val="003C3F44"/>
    <w:rsid w:val="003C40A4"/>
    <w:rsid w:val="003C4368"/>
    <w:rsid w:val="003C4436"/>
    <w:rsid w:val="003C4572"/>
    <w:rsid w:val="003C4D0E"/>
    <w:rsid w:val="003C4E72"/>
    <w:rsid w:val="003C5057"/>
    <w:rsid w:val="003C59F2"/>
    <w:rsid w:val="003C5C32"/>
    <w:rsid w:val="003C62BA"/>
    <w:rsid w:val="003C6CD0"/>
    <w:rsid w:val="003C73CD"/>
    <w:rsid w:val="003C7AEB"/>
    <w:rsid w:val="003C7FF8"/>
    <w:rsid w:val="003D01A6"/>
    <w:rsid w:val="003D0B01"/>
    <w:rsid w:val="003D133E"/>
    <w:rsid w:val="003D166F"/>
    <w:rsid w:val="003D1832"/>
    <w:rsid w:val="003D189F"/>
    <w:rsid w:val="003D1B6E"/>
    <w:rsid w:val="003D1E5C"/>
    <w:rsid w:val="003D231E"/>
    <w:rsid w:val="003D24FE"/>
    <w:rsid w:val="003D27E4"/>
    <w:rsid w:val="003D2AB0"/>
    <w:rsid w:val="003D2C3B"/>
    <w:rsid w:val="003D327F"/>
    <w:rsid w:val="003D346A"/>
    <w:rsid w:val="003D384A"/>
    <w:rsid w:val="003D3A39"/>
    <w:rsid w:val="003D3CF1"/>
    <w:rsid w:val="003D418E"/>
    <w:rsid w:val="003D4768"/>
    <w:rsid w:val="003D4A3D"/>
    <w:rsid w:val="003D4A7E"/>
    <w:rsid w:val="003D50DA"/>
    <w:rsid w:val="003D56A9"/>
    <w:rsid w:val="003D5B04"/>
    <w:rsid w:val="003D5D56"/>
    <w:rsid w:val="003D607A"/>
    <w:rsid w:val="003D686A"/>
    <w:rsid w:val="003D6F10"/>
    <w:rsid w:val="003D75EE"/>
    <w:rsid w:val="003E092F"/>
    <w:rsid w:val="003E0C3F"/>
    <w:rsid w:val="003E105C"/>
    <w:rsid w:val="003E21CC"/>
    <w:rsid w:val="003E3B75"/>
    <w:rsid w:val="003E3FF4"/>
    <w:rsid w:val="003E438A"/>
    <w:rsid w:val="003E4F51"/>
    <w:rsid w:val="003E51DD"/>
    <w:rsid w:val="003E54E4"/>
    <w:rsid w:val="003E5753"/>
    <w:rsid w:val="003E59EB"/>
    <w:rsid w:val="003E5A11"/>
    <w:rsid w:val="003E5DFB"/>
    <w:rsid w:val="003E6F38"/>
    <w:rsid w:val="003E7003"/>
    <w:rsid w:val="003E751F"/>
    <w:rsid w:val="003E7B23"/>
    <w:rsid w:val="003E7C41"/>
    <w:rsid w:val="003E7E61"/>
    <w:rsid w:val="003E7FA2"/>
    <w:rsid w:val="003F05BF"/>
    <w:rsid w:val="003F0C64"/>
    <w:rsid w:val="003F0C7E"/>
    <w:rsid w:val="003F1298"/>
    <w:rsid w:val="003F1E84"/>
    <w:rsid w:val="003F242D"/>
    <w:rsid w:val="003F30CA"/>
    <w:rsid w:val="003F3507"/>
    <w:rsid w:val="003F4434"/>
    <w:rsid w:val="003F45EC"/>
    <w:rsid w:val="003F497F"/>
    <w:rsid w:val="003F51B0"/>
    <w:rsid w:val="003F5B82"/>
    <w:rsid w:val="003F62D8"/>
    <w:rsid w:val="003F67BF"/>
    <w:rsid w:val="003F6A01"/>
    <w:rsid w:val="003F6ED5"/>
    <w:rsid w:val="003F7257"/>
    <w:rsid w:val="00400D6A"/>
    <w:rsid w:val="00400E0C"/>
    <w:rsid w:val="00400EE4"/>
    <w:rsid w:val="004015C7"/>
    <w:rsid w:val="004017FB"/>
    <w:rsid w:val="0040259B"/>
    <w:rsid w:val="004028B8"/>
    <w:rsid w:val="0040291F"/>
    <w:rsid w:val="00402B89"/>
    <w:rsid w:val="0040375F"/>
    <w:rsid w:val="00403894"/>
    <w:rsid w:val="00404029"/>
    <w:rsid w:val="00404B63"/>
    <w:rsid w:val="00404D49"/>
    <w:rsid w:val="00404EF0"/>
    <w:rsid w:val="004051D3"/>
    <w:rsid w:val="004056D1"/>
    <w:rsid w:val="00405CB2"/>
    <w:rsid w:val="00405E77"/>
    <w:rsid w:val="004060C9"/>
    <w:rsid w:val="004068B3"/>
    <w:rsid w:val="00407074"/>
    <w:rsid w:val="00407135"/>
    <w:rsid w:val="00407939"/>
    <w:rsid w:val="00407DAB"/>
    <w:rsid w:val="00407E35"/>
    <w:rsid w:val="00407F6E"/>
    <w:rsid w:val="00410215"/>
    <w:rsid w:val="004102B4"/>
    <w:rsid w:val="0041157F"/>
    <w:rsid w:val="00411DA2"/>
    <w:rsid w:val="0041259A"/>
    <w:rsid w:val="004129A7"/>
    <w:rsid w:val="00412C51"/>
    <w:rsid w:val="00412F0E"/>
    <w:rsid w:val="004147AC"/>
    <w:rsid w:val="00414D1E"/>
    <w:rsid w:val="004152F4"/>
    <w:rsid w:val="004159E9"/>
    <w:rsid w:val="0041629F"/>
    <w:rsid w:val="004162E4"/>
    <w:rsid w:val="0041632D"/>
    <w:rsid w:val="00416AC3"/>
    <w:rsid w:val="00416CBB"/>
    <w:rsid w:val="004173A9"/>
    <w:rsid w:val="004176C5"/>
    <w:rsid w:val="004176F8"/>
    <w:rsid w:val="00417D80"/>
    <w:rsid w:val="00417DE8"/>
    <w:rsid w:val="00420167"/>
    <w:rsid w:val="0042053E"/>
    <w:rsid w:val="004216B4"/>
    <w:rsid w:val="00422268"/>
    <w:rsid w:val="004229D2"/>
    <w:rsid w:val="00422EE8"/>
    <w:rsid w:val="004233B7"/>
    <w:rsid w:val="00423426"/>
    <w:rsid w:val="00423820"/>
    <w:rsid w:val="00423D74"/>
    <w:rsid w:val="00423F4C"/>
    <w:rsid w:val="004240A1"/>
    <w:rsid w:val="004241A0"/>
    <w:rsid w:val="004247C6"/>
    <w:rsid w:val="00424FBC"/>
    <w:rsid w:val="00425321"/>
    <w:rsid w:val="00425774"/>
    <w:rsid w:val="00425A8F"/>
    <w:rsid w:val="00426127"/>
    <w:rsid w:val="0042656E"/>
    <w:rsid w:val="00426B25"/>
    <w:rsid w:val="004277F8"/>
    <w:rsid w:val="00427868"/>
    <w:rsid w:val="00427B27"/>
    <w:rsid w:val="00427D8D"/>
    <w:rsid w:val="004303A6"/>
    <w:rsid w:val="0043139C"/>
    <w:rsid w:val="004314B7"/>
    <w:rsid w:val="0043177A"/>
    <w:rsid w:val="0043181E"/>
    <w:rsid w:val="00431D96"/>
    <w:rsid w:val="004327F4"/>
    <w:rsid w:val="00432D86"/>
    <w:rsid w:val="004332D9"/>
    <w:rsid w:val="00433775"/>
    <w:rsid w:val="004339ED"/>
    <w:rsid w:val="00434120"/>
    <w:rsid w:val="00434246"/>
    <w:rsid w:val="00434616"/>
    <w:rsid w:val="00434E55"/>
    <w:rsid w:val="00435208"/>
    <w:rsid w:val="004352B1"/>
    <w:rsid w:val="00435829"/>
    <w:rsid w:val="00435993"/>
    <w:rsid w:val="00435A51"/>
    <w:rsid w:val="00435ABB"/>
    <w:rsid w:val="004361FA"/>
    <w:rsid w:val="004367E1"/>
    <w:rsid w:val="00436E4B"/>
    <w:rsid w:val="0043732B"/>
    <w:rsid w:val="004379B7"/>
    <w:rsid w:val="00440861"/>
    <w:rsid w:val="00441008"/>
    <w:rsid w:val="0044131F"/>
    <w:rsid w:val="00441863"/>
    <w:rsid w:val="00441CE8"/>
    <w:rsid w:val="00441DA0"/>
    <w:rsid w:val="00442347"/>
    <w:rsid w:val="0044265C"/>
    <w:rsid w:val="00442705"/>
    <w:rsid w:val="004428B3"/>
    <w:rsid w:val="00442E54"/>
    <w:rsid w:val="0044313C"/>
    <w:rsid w:val="004441E0"/>
    <w:rsid w:val="00444372"/>
    <w:rsid w:val="00444927"/>
    <w:rsid w:val="00445267"/>
    <w:rsid w:val="00445FF9"/>
    <w:rsid w:val="004460F0"/>
    <w:rsid w:val="00446AA5"/>
    <w:rsid w:val="004470BB"/>
    <w:rsid w:val="0044715B"/>
    <w:rsid w:val="00447258"/>
    <w:rsid w:val="004473BA"/>
    <w:rsid w:val="004473CD"/>
    <w:rsid w:val="00447BD2"/>
    <w:rsid w:val="00447FA4"/>
    <w:rsid w:val="004504C5"/>
    <w:rsid w:val="00450626"/>
    <w:rsid w:val="0045098E"/>
    <w:rsid w:val="00450AE7"/>
    <w:rsid w:val="004511C9"/>
    <w:rsid w:val="004517E2"/>
    <w:rsid w:val="00451CAB"/>
    <w:rsid w:val="00451D9D"/>
    <w:rsid w:val="0045257F"/>
    <w:rsid w:val="00452BFC"/>
    <w:rsid w:val="00453263"/>
    <w:rsid w:val="004538E4"/>
    <w:rsid w:val="00453D05"/>
    <w:rsid w:val="00453D25"/>
    <w:rsid w:val="00453E89"/>
    <w:rsid w:val="00454391"/>
    <w:rsid w:val="00454744"/>
    <w:rsid w:val="00455191"/>
    <w:rsid w:val="004559CB"/>
    <w:rsid w:val="00455D41"/>
    <w:rsid w:val="00456586"/>
    <w:rsid w:val="00457114"/>
    <w:rsid w:val="00457265"/>
    <w:rsid w:val="00457468"/>
    <w:rsid w:val="00457866"/>
    <w:rsid w:val="0046060E"/>
    <w:rsid w:val="00461426"/>
    <w:rsid w:val="004619E4"/>
    <w:rsid w:val="00462DDE"/>
    <w:rsid w:val="00464077"/>
    <w:rsid w:val="00464286"/>
    <w:rsid w:val="004649F1"/>
    <w:rsid w:val="00464EC6"/>
    <w:rsid w:val="004651D3"/>
    <w:rsid w:val="00465793"/>
    <w:rsid w:val="00466970"/>
    <w:rsid w:val="0047009F"/>
    <w:rsid w:val="0047022C"/>
    <w:rsid w:val="0047068E"/>
    <w:rsid w:val="00470802"/>
    <w:rsid w:val="00470B1E"/>
    <w:rsid w:val="00470B25"/>
    <w:rsid w:val="00471024"/>
    <w:rsid w:val="00471124"/>
    <w:rsid w:val="0047114B"/>
    <w:rsid w:val="00471528"/>
    <w:rsid w:val="004715E8"/>
    <w:rsid w:val="0047191D"/>
    <w:rsid w:val="00471C26"/>
    <w:rsid w:val="00472245"/>
    <w:rsid w:val="00472A40"/>
    <w:rsid w:val="00473534"/>
    <w:rsid w:val="00473A34"/>
    <w:rsid w:val="00473DB7"/>
    <w:rsid w:val="004741A6"/>
    <w:rsid w:val="0047450B"/>
    <w:rsid w:val="00474610"/>
    <w:rsid w:val="00474656"/>
    <w:rsid w:val="00474A57"/>
    <w:rsid w:val="004755E9"/>
    <w:rsid w:val="00475657"/>
    <w:rsid w:val="00475668"/>
    <w:rsid w:val="004756B2"/>
    <w:rsid w:val="00475A15"/>
    <w:rsid w:val="00476056"/>
    <w:rsid w:val="00476209"/>
    <w:rsid w:val="004763DA"/>
    <w:rsid w:val="00476C1D"/>
    <w:rsid w:val="00476C38"/>
    <w:rsid w:val="00476F3E"/>
    <w:rsid w:val="00477172"/>
    <w:rsid w:val="004771B6"/>
    <w:rsid w:val="00477564"/>
    <w:rsid w:val="00480502"/>
    <w:rsid w:val="00480B2D"/>
    <w:rsid w:val="004814CC"/>
    <w:rsid w:val="004819D1"/>
    <w:rsid w:val="00481AEF"/>
    <w:rsid w:val="00481AFC"/>
    <w:rsid w:val="00481E42"/>
    <w:rsid w:val="00482145"/>
    <w:rsid w:val="004825EB"/>
    <w:rsid w:val="00482942"/>
    <w:rsid w:val="00482B7C"/>
    <w:rsid w:val="00482BD4"/>
    <w:rsid w:val="00482FA9"/>
    <w:rsid w:val="0048335C"/>
    <w:rsid w:val="00483A07"/>
    <w:rsid w:val="00484619"/>
    <w:rsid w:val="004847EE"/>
    <w:rsid w:val="00484AFC"/>
    <w:rsid w:val="00484EAB"/>
    <w:rsid w:val="00485210"/>
    <w:rsid w:val="004854DD"/>
    <w:rsid w:val="00485947"/>
    <w:rsid w:val="00485B2B"/>
    <w:rsid w:val="00486086"/>
    <w:rsid w:val="00486A59"/>
    <w:rsid w:val="00486E9E"/>
    <w:rsid w:val="00487289"/>
    <w:rsid w:val="0048733B"/>
    <w:rsid w:val="00487799"/>
    <w:rsid w:val="00487ACC"/>
    <w:rsid w:val="00487B9C"/>
    <w:rsid w:val="00487CE1"/>
    <w:rsid w:val="0049040B"/>
    <w:rsid w:val="00490637"/>
    <w:rsid w:val="00490A50"/>
    <w:rsid w:val="00490B2E"/>
    <w:rsid w:val="00490E4B"/>
    <w:rsid w:val="00491931"/>
    <w:rsid w:val="00491CD8"/>
    <w:rsid w:val="0049270F"/>
    <w:rsid w:val="00493990"/>
    <w:rsid w:val="00493ACF"/>
    <w:rsid w:val="00493EB7"/>
    <w:rsid w:val="00494204"/>
    <w:rsid w:val="004943CD"/>
    <w:rsid w:val="004949FE"/>
    <w:rsid w:val="004950C1"/>
    <w:rsid w:val="00495560"/>
    <w:rsid w:val="004959E5"/>
    <w:rsid w:val="00495B46"/>
    <w:rsid w:val="00495C69"/>
    <w:rsid w:val="00496497"/>
    <w:rsid w:val="00496C8B"/>
    <w:rsid w:val="00496DE4"/>
    <w:rsid w:val="00496E03"/>
    <w:rsid w:val="00496F0C"/>
    <w:rsid w:val="004970BF"/>
    <w:rsid w:val="004974AA"/>
    <w:rsid w:val="00497708"/>
    <w:rsid w:val="00497928"/>
    <w:rsid w:val="00497A44"/>
    <w:rsid w:val="00497E9E"/>
    <w:rsid w:val="00497EEB"/>
    <w:rsid w:val="004A0501"/>
    <w:rsid w:val="004A06C2"/>
    <w:rsid w:val="004A0DD0"/>
    <w:rsid w:val="004A1095"/>
    <w:rsid w:val="004A164B"/>
    <w:rsid w:val="004A16CA"/>
    <w:rsid w:val="004A1731"/>
    <w:rsid w:val="004A1BA6"/>
    <w:rsid w:val="004A3A34"/>
    <w:rsid w:val="004A3DEB"/>
    <w:rsid w:val="004A3EAC"/>
    <w:rsid w:val="004A4170"/>
    <w:rsid w:val="004A41F7"/>
    <w:rsid w:val="004A46E3"/>
    <w:rsid w:val="004A4CF5"/>
    <w:rsid w:val="004A4F65"/>
    <w:rsid w:val="004A4FE4"/>
    <w:rsid w:val="004A5C46"/>
    <w:rsid w:val="004A5C4F"/>
    <w:rsid w:val="004A5D7F"/>
    <w:rsid w:val="004A616D"/>
    <w:rsid w:val="004A6877"/>
    <w:rsid w:val="004A688D"/>
    <w:rsid w:val="004A6904"/>
    <w:rsid w:val="004A777F"/>
    <w:rsid w:val="004B007D"/>
    <w:rsid w:val="004B03E4"/>
    <w:rsid w:val="004B0854"/>
    <w:rsid w:val="004B15AA"/>
    <w:rsid w:val="004B1703"/>
    <w:rsid w:val="004B17B5"/>
    <w:rsid w:val="004B1870"/>
    <w:rsid w:val="004B1EFD"/>
    <w:rsid w:val="004B20CD"/>
    <w:rsid w:val="004B22CE"/>
    <w:rsid w:val="004B230F"/>
    <w:rsid w:val="004B2312"/>
    <w:rsid w:val="004B2CC4"/>
    <w:rsid w:val="004B3493"/>
    <w:rsid w:val="004B34BC"/>
    <w:rsid w:val="004B3F25"/>
    <w:rsid w:val="004B3F53"/>
    <w:rsid w:val="004B40ED"/>
    <w:rsid w:val="004B418F"/>
    <w:rsid w:val="004B44E7"/>
    <w:rsid w:val="004B4771"/>
    <w:rsid w:val="004B4C64"/>
    <w:rsid w:val="004B4E53"/>
    <w:rsid w:val="004B501E"/>
    <w:rsid w:val="004B5183"/>
    <w:rsid w:val="004B5962"/>
    <w:rsid w:val="004B5F8D"/>
    <w:rsid w:val="004B69F0"/>
    <w:rsid w:val="004B6B8F"/>
    <w:rsid w:val="004B7184"/>
    <w:rsid w:val="004B782E"/>
    <w:rsid w:val="004B7CC2"/>
    <w:rsid w:val="004C0093"/>
    <w:rsid w:val="004C0095"/>
    <w:rsid w:val="004C010E"/>
    <w:rsid w:val="004C019A"/>
    <w:rsid w:val="004C060C"/>
    <w:rsid w:val="004C081D"/>
    <w:rsid w:val="004C12CA"/>
    <w:rsid w:val="004C190F"/>
    <w:rsid w:val="004C1E90"/>
    <w:rsid w:val="004C2481"/>
    <w:rsid w:val="004C2638"/>
    <w:rsid w:val="004C263C"/>
    <w:rsid w:val="004C27C6"/>
    <w:rsid w:val="004C2942"/>
    <w:rsid w:val="004C2A17"/>
    <w:rsid w:val="004C2BAB"/>
    <w:rsid w:val="004C2E76"/>
    <w:rsid w:val="004C2E77"/>
    <w:rsid w:val="004C2EE0"/>
    <w:rsid w:val="004C35E5"/>
    <w:rsid w:val="004C384C"/>
    <w:rsid w:val="004C3D16"/>
    <w:rsid w:val="004C4CAA"/>
    <w:rsid w:val="004C4DA5"/>
    <w:rsid w:val="004C4DD7"/>
    <w:rsid w:val="004C4F69"/>
    <w:rsid w:val="004C5182"/>
    <w:rsid w:val="004C5584"/>
    <w:rsid w:val="004C5CE1"/>
    <w:rsid w:val="004C5E39"/>
    <w:rsid w:val="004C64CB"/>
    <w:rsid w:val="004C65C4"/>
    <w:rsid w:val="004C75B8"/>
    <w:rsid w:val="004C799A"/>
    <w:rsid w:val="004C7CC8"/>
    <w:rsid w:val="004C7D5A"/>
    <w:rsid w:val="004D017B"/>
    <w:rsid w:val="004D0902"/>
    <w:rsid w:val="004D0945"/>
    <w:rsid w:val="004D098A"/>
    <w:rsid w:val="004D0A96"/>
    <w:rsid w:val="004D0DA4"/>
    <w:rsid w:val="004D1115"/>
    <w:rsid w:val="004D1238"/>
    <w:rsid w:val="004D1276"/>
    <w:rsid w:val="004D1DEC"/>
    <w:rsid w:val="004D208B"/>
    <w:rsid w:val="004D3383"/>
    <w:rsid w:val="004D4B0D"/>
    <w:rsid w:val="004D4B73"/>
    <w:rsid w:val="004D4D15"/>
    <w:rsid w:val="004D5002"/>
    <w:rsid w:val="004D5641"/>
    <w:rsid w:val="004D5755"/>
    <w:rsid w:val="004D5A83"/>
    <w:rsid w:val="004D61A8"/>
    <w:rsid w:val="004D666B"/>
    <w:rsid w:val="004D67D0"/>
    <w:rsid w:val="004D6879"/>
    <w:rsid w:val="004D6AF8"/>
    <w:rsid w:val="004D6C10"/>
    <w:rsid w:val="004D6C78"/>
    <w:rsid w:val="004D7ED1"/>
    <w:rsid w:val="004E028F"/>
    <w:rsid w:val="004E02E4"/>
    <w:rsid w:val="004E03FE"/>
    <w:rsid w:val="004E049A"/>
    <w:rsid w:val="004E0A97"/>
    <w:rsid w:val="004E105C"/>
    <w:rsid w:val="004E1266"/>
    <w:rsid w:val="004E21C0"/>
    <w:rsid w:val="004E22EB"/>
    <w:rsid w:val="004E254B"/>
    <w:rsid w:val="004E2993"/>
    <w:rsid w:val="004E30A0"/>
    <w:rsid w:val="004E3205"/>
    <w:rsid w:val="004E41AB"/>
    <w:rsid w:val="004E44B8"/>
    <w:rsid w:val="004E4AB0"/>
    <w:rsid w:val="004E4F6B"/>
    <w:rsid w:val="004E68A3"/>
    <w:rsid w:val="004E6F24"/>
    <w:rsid w:val="004E77F1"/>
    <w:rsid w:val="004E7B2F"/>
    <w:rsid w:val="004F01FE"/>
    <w:rsid w:val="004F0A4D"/>
    <w:rsid w:val="004F11F4"/>
    <w:rsid w:val="004F128E"/>
    <w:rsid w:val="004F128F"/>
    <w:rsid w:val="004F1447"/>
    <w:rsid w:val="004F1B62"/>
    <w:rsid w:val="004F1D1E"/>
    <w:rsid w:val="004F2372"/>
    <w:rsid w:val="004F25CB"/>
    <w:rsid w:val="004F2E46"/>
    <w:rsid w:val="004F2F22"/>
    <w:rsid w:val="004F302A"/>
    <w:rsid w:val="004F36B0"/>
    <w:rsid w:val="004F39B7"/>
    <w:rsid w:val="004F3C0B"/>
    <w:rsid w:val="004F41EB"/>
    <w:rsid w:val="004F4640"/>
    <w:rsid w:val="004F5726"/>
    <w:rsid w:val="004F6076"/>
    <w:rsid w:val="004F61B8"/>
    <w:rsid w:val="004F62AE"/>
    <w:rsid w:val="004F6344"/>
    <w:rsid w:val="004F6410"/>
    <w:rsid w:val="004F650D"/>
    <w:rsid w:val="004F6A0C"/>
    <w:rsid w:val="004F6AA0"/>
    <w:rsid w:val="004F6FB4"/>
    <w:rsid w:val="004F7565"/>
    <w:rsid w:val="004F7720"/>
    <w:rsid w:val="004F77FA"/>
    <w:rsid w:val="004F7AAD"/>
    <w:rsid w:val="004F7E08"/>
    <w:rsid w:val="004F7E1A"/>
    <w:rsid w:val="00500225"/>
    <w:rsid w:val="00500552"/>
    <w:rsid w:val="00501145"/>
    <w:rsid w:val="0050141D"/>
    <w:rsid w:val="00501967"/>
    <w:rsid w:val="0050219A"/>
    <w:rsid w:val="0050260D"/>
    <w:rsid w:val="005027D3"/>
    <w:rsid w:val="00502D67"/>
    <w:rsid w:val="00503AEF"/>
    <w:rsid w:val="00504040"/>
    <w:rsid w:val="00504AE0"/>
    <w:rsid w:val="00504BEA"/>
    <w:rsid w:val="00504D90"/>
    <w:rsid w:val="005051EF"/>
    <w:rsid w:val="00505702"/>
    <w:rsid w:val="00505964"/>
    <w:rsid w:val="0050599A"/>
    <w:rsid w:val="00505C54"/>
    <w:rsid w:val="00505D65"/>
    <w:rsid w:val="00505F84"/>
    <w:rsid w:val="0050638F"/>
    <w:rsid w:val="00506C4D"/>
    <w:rsid w:val="0050759E"/>
    <w:rsid w:val="00510126"/>
    <w:rsid w:val="00510C22"/>
    <w:rsid w:val="00510D52"/>
    <w:rsid w:val="0051121D"/>
    <w:rsid w:val="00511853"/>
    <w:rsid w:val="0051218F"/>
    <w:rsid w:val="005121F5"/>
    <w:rsid w:val="00512F9C"/>
    <w:rsid w:val="005131CC"/>
    <w:rsid w:val="00514976"/>
    <w:rsid w:val="00514C1F"/>
    <w:rsid w:val="00514C24"/>
    <w:rsid w:val="00514EE2"/>
    <w:rsid w:val="005155F6"/>
    <w:rsid w:val="005164DC"/>
    <w:rsid w:val="00516894"/>
    <w:rsid w:val="005169F3"/>
    <w:rsid w:val="00516D98"/>
    <w:rsid w:val="00516D9C"/>
    <w:rsid w:val="00516F8B"/>
    <w:rsid w:val="005171A4"/>
    <w:rsid w:val="00517639"/>
    <w:rsid w:val="00520151"/>
    <w:rsid w:val="00520E2E"/>
    <w:rsid w:val="0052158A"/>
    <w:rsid w:val="00521F98"/>
    <w:rsid w:val="00521FBE"/>
    <w:rsid w:val="00522137"/>
    <w:rsid w:val="00522A15"/>
    <w:rsid w:val="00522E53"/>
    <w:rsid w:val="005237C8"/>
    <w:rsid w:val="0052418C"/>
    <w:rsid w:val="00524262"/>
    <w:rsid w:val="0052448D"/>
    <w:rsid w:val="005248AE"/>
    <w:rsid w:val="00524AF6"/>
    <w:rsid w:val="00524CAB"/>
    <w:rsid w:val="0052504F"/>
    <w:rsid w:val="00525340"/>
    <w:rsid w:val="00525D96"/>
    <w:rsid w:val="0052667D"/>
    <w:rsid w:val="005269B3"/>
    <w:rsid w:val="00526C55"/>
    <w:rsid w:val="005274A0"/>
    <w:rsid w:val="00530271"/>
    <w:rsid w:val="005304D0"/>
    <w:rsid w:val="00530911"/>
    <w:rsid w:val="00532A73"/>
    <w:rsid w:val="00532AD8"/>
    <w:rsid w:val="00532E4B"/>
    <w:rsid w:val="0053323D"/>
    <w:rsid w:val="00533294"/>
    <w:rsid w:val="005336A5"/>
    <w:rsid w:val="00533770"/>
    <w:rsid w:val="00533ED5"/>
    <w:rsid w:val="005342C2"/>
    <w:rsid w:val="0053475B"/>
    <w:rsid w:val="005349C8"/>
    <w:rsid w:val="00534C1F"/>
    <w:rsid w:val="005354C4"/>
    <w:rsid w:val="005359D8"/>
    <w:rsid w:val="00536880"/>
    <w:rsid w:val="00536B3D"/>
    <w:rsid w:val="00536C5A"/>
    <w:rsid w:val="00537529"/>
    <w:rsid w:val="005404B1"/>
    <w:rsid w:val="00540B92"/>
    <w:rsid w:val="00541089"/>
    <w:rsid w:val="0054261F"/>
    <w:rsid w:val="005426AF"/>
    <w:rsid w:val="00542C24"/>
    <w:rsid w:val="00542CE7"/>
    <w:rsid w:val="00543978"/>
    <w:rsid w:val="00543D81"/>
    <w:rsid w:val="0054484F"/>
    <w:rsid w:val="00544DC1"/>
    <w:rsid w:val="005456A2"/>
    <w:rsid w:val="00545DA9"/>
    <w:rsid w:val="00545F5B"/>
    <w:rsid w:val="0054651D"/>
    <w:rsid w:val="00546691"/>
    <w:rsid w:val="00546AE1"/>
    <w:rsid w:val="00547AD6"/>
    <w:rsid w:val="00547F62"/>
    <w:rsid w:val="00550702"/>
    <w:rsid w:val="00551297"/>
    <w:rsid w:val="005513E0"/>
    <w:rsid w:val="00552326"/>
    <w:rsid w:val="0055237B"/>
    <w:rsid w:val="00553399"/>
    <w:rsid w:val="00553BE3"/>
    <w:rsid w:val="00554373"/>
    <w:rsid w:val="005546CF"/>
    <w:rsid w:val="0055533C"/>
    <w:rsid w:val="005554F4"/>
    <w:rsid w:val="00555626"/>
    <w:rsid w:val="0055582F"/>
    <w:rsid w:val="0055584D"/>
    <w:rsid w:val="00556083"/>
    <w:rsid w:val="005566B9"/>
    <w:rsid w:val="00556B9B"/>
    <w:rsid w:val="00556E44"/>
    <w:rsid w:val="005574D6"/>
    <w:rsid w:val="00557901"/>
    <w:rsid w:val="00557C01"/>
    <w:rsid w:val="0056007C"/>
    <w:rsid w:val="005606BE"/>
    <w:rsid w:val="005609EE"/>
    <w:rsid w:val="00560C90"/>
    <w:rsid w:val="00560DEB"/>
    <w:rsid w:val="00560FE0"/>
    <w:rsid w:val="005615B0"/>
    <w:rsid w:val="00562AFC"/>
    <w:rsid w:val="00562DAF"/>
    <w:rsid w:val="0056321A"/>
    <w:rsid w:val="00563638"/>
    <w:rsid w:val="00563AD0"/>
    <w:rsid w:val="00563B3E"/>
    <w:rsid w:val="00564018"/>
    <w:rsid w:val="00564613"/>
    <w:rsid w:val="0056473B"/>
    <w:rsid w:val="0056488C"/>
    <w:rsid w:val="0056524E"/>
    <w:rsid w:val="00565380"/>
    <w:rsid w:val="005655E4"/>
    <w:rsid w:val="005656CE"/>
    <w:rsid w:val="005659EC"/>
    <w:rsid w:val="00565A5A"/>
    <w:rsid w:val="00565B1F"/>
    <w:rsid w:val="00566010"/>
    <w:rsid w:val="005667E1"/>
    <w:rsid w:val="00566BDF"/>
    <w:rsid w:val="005674BC"/>
    <w:rsid w:val="0056753B"/>
    <w:rsid w:val="005675E7"/>
    <w:rsid w:val="00570003"/>
    <w:rsid w:val="005701E3"/>
    <w:rsid w:val="00570E5E"/>
    <w:rsid w:val="00571124"/>
    <w:rsid w:val="005714A4"/>
    <w:rsid w:val="00572116"/>
    <w:rsid w:val="00572220"/>
    <w:rsid w:val="0057265B"/>
    <w:rsid w:val="005729F1"/>
    <w:rsid w:val="00572D38"/>
    <w:rsid w:val="00573299"/>
    <w:rsid w:val="00573BB6"/>
    <w:rsid w:val="00573D47"/>
    <w:rsid w:val="00573EF6"/>
    <w:rsid w:val="00573F8A"/>
    <w:rsid w:val="00574AF8"/>
    <w:rsid w:val="00574F82"/>
    <w:rsid w:val="005753B1"/>
    <w:rsid w:val="005759C2"/>
    <w:rsid w:val="00575E74"/>
    <w:rsid w:val="00576083"/>
    <w:rsid w:val="0057650D"/>
    <w:rsid w:val="00576A00"/>
    <w:rsid w:val="005771B0"/>
    <w:rsid w:val="005773F8"/>
    <w:rsid w:val="00580267"/>
    <w:rsid w:val="0058048E"/>
    <w:rsid w:val="00580B66"/>
    <w:rsid w:val="0058103B"/>
    <w:rsid w:val="00581071"/>
    <w:rsid w:val="0058113C"/>
    <w:rsid w:val="00581344"/>
    <w:rsid w:val="0058250C"/>
    <w:rsid w:val="005828CB"/>
    <w:rsid w:val="00583215"/>
    <w:rsid w:val="00583A2B"/>
    <w:rsid w:val="00583CE9"/>
    <w:rsid w:val="00584341"/>
    <w:rsid w:val="005852EA"/>
    <w:rsid w:val="00586D03"/>
    <w:rsid w:val="00587112"/>
    <w:rsid w:val="00587474"/>
    <w:rsid w:val="00587B4F"/>
    <w:rsid w:val="00590258"/>
    <w:rsid w:val="00590838"/>
    <w:rsid w:val="0059119B"/>
    <w:rsid w:val="005912AD"/>
    <w:rsid w:val="00591575"/>
    <w:rsid w:val="0059196E"/>
    <w:rsid w:val="00591F86"/>
    <w:rsid w:val="00592398"/>
    <w:rsid w:val="005923D5"/>
    <w:rsid w:val="005924E6"/>
    <w:rsid w:val="005928E5"/>
    <w:rsid w:val="00592928"/>
    <w:rsid w:val="00592954"/>
    <w:rsid w:val="00592EE5"/>
    <w:rsid w:val="0059366F"/>
    <w:rsid w:val="00593CBA"/>
    <w:rsid w:val="00593F1E"/>
    <w:rsid w:val="00594BBC"/>
    <w:rsid w:val="00594D51"/>
    <w:rsid w:val="0059560C"/>
    <w:rsid w:val="0059582D"/>
    <w:rsid w:val="00595DE3"/>
    <w:rsid w:val="005960BC"/>
    <w:rsid w:val="005962D2"/>
    <w:rsid w:val="0059636C"/>
    <w:rsid w:val="00596882"/>
    <w:rsid w:val="00596D1B"/>
    <w:rsid w:val="00597414"/>
    <w:rsid w:val="0059757B"/>
    <w:rsid w:val="00597651"/>
    <w:rsid w:val="005A0308"/>
    <w:rsid w:val="005A0552"/>
    <w:rsid w:val="005A076A"/>
    <w:rsid w:val="005A109B"/>
    <w:rsid w:val="005A1130"/>
    <w:rsid w:val="005A12F1"/>
    <w:rsid w:val="005A1364"/>
    <w:rsid w:val="005A1551"/>
    <w:rsid w:val="005A186D"/>
    <w:rsid w:val="005A18E6"/>
    <w:rsid w:val="005A1E53"/>
    <w:rsid w:val="005A2544"/>
    <w:rsid w:val="005A28DE"/>
    <w:rsid w:val="005A290D"/>
    <w:rsid w:val="005A2F66"/>
    <w:rsid w:val="005A31F8"/>
    <w:rsid w:val="005A32CF"/>
    <w:rsid w:val="005A3D88"/>
    <w:rsid w:val="005A3E5A"/>
    <w:rsid w:val="005A4909"/>
    <w:rsid w:val="005A4F34"/>
    <w:rsid w:val="005A4FDA"/>
    <w:rsid w:val="005A5E6D"/>
    <w:rsid w:val="005A6020"/>
    <w:rsid w:val="005A65F5"/>
    <w:rsid w:val="005A6669"/>
    <w:rsid w:val="005A73B6"/>
    <w:rsid w:val="005A79F0"/>
    <w:rsid w:val="005A79F9"/>
    <w:rsid w:val="005B020E"/>
    <w:rsid w:val="005B0754"/>
    <w:rsid w:val="005B0D3B"/>
    <w:rsid w:val="005B11D6"/>
    <w:rsid w:val="005B13EB"/>
    <w:rsid w:val="005B177D"/>
    <w:rsid w:val="005B277C"/>
    <w:rsid w:val="005B2D7A"/>
    <w:rsid w:val="005B332F"/>
    <w:rsid w:val="005B343E"/>
    <w:rsid w:val="005B3641"/>
    <w:rsid w:val="005B3E66"/>
    <w:rsid w:val="005B43C9"/>
    <w:rsid w:val="005B499F"/>
    <w:rsid w:val="005B4FF4"/>
    <w:rsid w:val="005B505B"/>
    <w:rsid w:val="005B5642"/>
    <w:rsid w:val="005B5BD3"/>
    <w:rsid w:val="005B5C10"/>
    <w:rsid w:val="005B63A9"/>
    <w:rsid w:val="005B68D8"/>
    <w:rsid w:val="005B694C"/>
    <w:rsid w:val="005B6A9E"/>
    <w:rsid w:val="005B6AC3"/>
    <w:rsid w:val="005B6C58"/>
    <w:rsid w:val="005B7B98"/>
    <w:rsid w:val="005C0A0C"/>
    <w:rsid w:val="005C13E4"/>
    <w:rsid w:val="005C1658"/>
    <w:rsid w:val="005C1C50"/>
    <w:rsid w:val="005C2515"/>
    <w:rsid w:val="005C256D"/>
    <w:rsid w:val="005C25EA"/>
    <w:rsid w:val="005C2870"/>
    <w:rsid w:val="005C28FB"/>
    <w:rsid w:val="005C3412"/>
    <w:rsid w:val="005C379C"/>
    <w:rsid w:val="005C384D"/>
    <w:rsid w:val="005C3887"/>
    <w:rsid w:val="005C39E5"/>
    <w:rsid w:val="005C3A88"/>
    <w:rsid w:val="005C451B"/>
    <w:rsid w:val="005C5284"/>
    <w:rsid w:val="005C5703"/>
    <w:rsid w:val="005C5E23"/>
    <w:rsid w:val="005C639E"/>
    <w:rsid w:val="005C6872"/>
    <w:rsid w:val="005C6D47"/>
    <w:rsid w:val="005C72FA"/>
    <w:rsid w:val="005C75B2"/>
    <w:rsid w:val="005D06BF"/>
    <w:rsid w:val="005D0768"/>
    <w:rsid w:val="005D0A3A"/>
    <w:rsid w:val="005D0E1A"/>
    <w:rsid w:val="005D120D"/>
    <w:rsid w:val="005D12B2"/>
    <w:rsid w:val="005D1685"/>
    <w:rsid w:val="005D208F"/>
    <w:rsid w:val="005D2117"/>
    <w:rsid w:val="005D29A2"/>
    <w:rsid w:val="005D2F83"/>
    <w:rsid w:val="005D3325"/>
    <w:rsid w:val="005D3447"/>
    <w:rsid w:val="005D35DA"/>
    <w:rsid w:val="005D3FAE"/>
    <w:rsid w:val="005D44B6"/>
    <w:rsid w:val="005D4888"/>
    <w:rsid w:val="005D508A"/>
    <w:rsid w:val="005D5299"/>
    <w:rsid w:val="005D52FB"/>
    <w:rsid w:val="005D58D9"/>
    <w:rsid w:val="005D5A75"/>
    <w:rsid w:val="005D61AE"/>
    <w:rsid w:val="005D6B50"/>
    <w:rsid w:val="005D737A"/>
    <w:rsid w:val="005D7773"/>
    <w:rsid w:val="005D7BD4"/>
    <w:rsid w:val="005D7BD7"/>
    <w:rsid w:val="005E0202"/>
    <w:rsid w:val="005E0221"/>
    <w:rsid w:val="005E0682"/>
    <w:rsid w:val="005E0C8B"/>
    <w:rsid w:val="005E0D6B"/>
    <w:rsid w:val="005E0ED1"/>
    <w:rsid w:val="005E2412"/>
    <w:rsid w:val="005E24CE"/>
    <w:rsid w:val="005E251D"/>
    <w:rsid w:val="005E28A8"/>
    <w:rsid w:val="005E3056"/>
    <w:rsid w:val="005E3150"/>
    <w:rsid w:val="005E32DD"/>
    <w:rsid w:val="005E35EA"/>
    <w:rsid w:val="005E3655"/>
    <w:rsid w:val="005E3F44"/>
    <w:rsid w:val="005E4904"/>
    <w:rsid w:val="005E5066"/>
    <w:rsid w:val="005E55D0"/>
    <w:rsid w:val="005E5691"/>
    <w:rsid w:val="005E5FE2"/>
    <w:rsid w:val="005E6E4D"/>
    <w:rsid w:val="005E7CD6"/>
    <w:rsid w:val="005E7FE9"/>
    <w:rsid w:val="005F023B"/>
    <w:rsid w:val="005F08E8"/>
    <w:rsid w:val="005F0BA8"/>
    <w:rsid w:val="005F1559"/>
    <w:rsid w:val="005F20D2"/>
    <w:rsid w:val="005F215B"/>
    <w:rsid w:val="005F2DBB"/>
    <w:rsid w:val="005F2E40"/>
    <w:rsid w:val="005F3A2B"/>
    <w:rsid w:val="005F3B05"/>
    <w:rsid w:val="005F3CBD"/>
    <w:rsid w:val="005F3F91"/>
    <w:rsid w:val="005F4348"/>
    <w:rsid w:val="005F4A3B"/>
    <w:rsid w:val="005F505B"/>
    <w:rsid w:val="005F51CC"/>
    <w:rsid w:val="005F5371"/>
    <w:rsid w:val="005F53FB"/>
    <w:rsid w:val="005F585F"/>
    <w:rsid w:val="005F664F"/>
    <w:rsid w:val="005F6686"/>
    <w:rsid w:val="005F6F31"/>
    <w:rsid w:val="005F70E9"/>
    <w:rsid w:val="005F731B"/>
    <w:rsid w:val="005F737C"/>
    <w:rsid w:val="005F749C"/>
    <w:rsid w:val="005F7BFF"/>
    <w:rsid w:val="006001FB"/>
    <w:rsid w:val="006011C1"/>
    <w:rsid w:val="0060133D"/>
    <w:rsid w:val="006017DF"/>
    <w:rsid w:val="00601AE0"/>
    <w:rsid w:val="00601E1F"/>
    <w:rsid w:val="0060293B"/>
    <w:rsid w:val="0060297A"/>
    <w:rsid w:val="00602A76"/>
    <w:rsid w:val="0060385B"/>
    <w:rsid w:val="00603B14"/>
    <w:rsid w:val="006040C1"/>
    <w:rsid w:val="006046BB"/>
    <w:rsid w:val="006049EA"/>
    <w:rsid w:val="006050B2"/>
    <w:rsid w:val="00605451"/>
    <w:rsid w:val="00605555"/>
    <w:rsid w:val="0060594A"/>
    <w:rsid w:val="006059C0"/>
    <w:rsid w:val="006062A9"/>
    <w:rsid w:val="0060672A"/>
    <w:rsid w:val="006067AE"/>
    <w:rsid w:val="00606BAE"/>
    <w:rsid w:val="006075F4"/>
    <w:rsid w:val="0060763B"/>
    <w:rsid w:val="00607859"/>
    <w:rsid w:val="00607C31"/>
    <w:rsid w:val="00607F5A"/>
    <w:rsid w:val="0061031F"/>
    <w:rsid w:val="0061056F"/>
    <w:rsid w:val="00610A60"/>
    <w:rsid w:val="00610CC3"/>
    <w:rsid w:val="00611314"/>
    <w:rsid w:val="00611427"/>
    <w:rsid w:val="006124B4"/>
    <w:rsid w:val="006129F3"/>
    <w:rsid w:val="00612B2B"/>
    <w:rsid w:val="0061367E"/>
    <w:rsid w:val="00613A4E"/>
    <w:rsid w:val="006141C9"/>
    <w:rsid w:val="0061468D"/>
    <w:rsid w:val="00614A15"/>
    <w:rsid w:val="00614B3B"/>
    <w:rsid w:val="00614C86"/>
    <w:rsid w:val="00615866"/>
    <w:rsid w:val="00615B26"/>
    <w:rsid w:val="00615C87"/>
    <w:rsid w:val="006163E4"/>
    <w:rsid w:val="00617089"/>
    <w:rsid w:val="00617418"/>
    <w:rsid w:val="00617AEE"/>
    <w:rsid w:val="00617AF8"/>
    <w:rsid w:val="00617F5A"/>
    <w:rsid w:val="006203AD"/>
    <w:rsid w:val="006206A2"/>
    <w:rsid w:val="006207CB"/>
    <w:rsid w:val="006213A5"/>
    <w:rsid w:val="00621478"/>
    <w:rsid w:val="00621843"/>
    <w:rsid w:val="00621E82"/>
    <w:rsid w:val="00623458"/>
    <w:rsid w:val="006238EF"/>
    <w:rsid w:val="006239C9"/>
    <w:rsid w:val="006244BA"/>
    <w:rsid w:val="00624627"/>
    <w:rsid w:val="00624885"/>
    <w:rsid w:val="00624A50"/>
    <w:rsid w:val="006257EE"/>
    <w:rsid w:val="00625E2C"/>
    <w:rsid w:val="0062757A"/>
    <w:rsid w:val="00630360"/>
    <w:rsid w:val="00630361"/>
    <w:rsid w:val="0063145D"/>
    <w:rsid w:val="00632E30"/>
    <w:rsid w:val="00633A7D"/>
    <w:rsid w:val="00633F9A"/>
    <w:rsid w:val="00634447"/>
    <w:rsid w:val="00634688"/>
    <w:rsid w:val="006347C0"/>
    <w:rsid w:val="00634E3A"/>
    <w:rsid w:val="00634E61"/>
    <w:rsid w:val="00635176"/>
    <w:rsid w:val="00635189"/>
    <w:rsid w:val="006357A1"/>
    <w:rsid w:val="00636091"/>
    <w:rsid w:val="00636284"/>
    <w:rsid w:val="00636446"/>
    <w:rsid w:val="0063696A"/>
    <w:rsid w:val="00636B8A"/>
    <w:rsid w:val="00636F90"/>
    <w:rsid w:val="0063727C"/>
    <w:rsid w:val="0063756E"/>
    <w:rsid w:val="00637634"/>
    <w:rsid w:val="00637685"/>
    <w:rsid w:val="00637F39"/>
    <w:rsid w:val="00640DE6"/>
    <w:rsid w:val="00641265"/>
    <w:rsid w:val="0064188A"/>
    <w:rsid w:val="006426B8"/>
    <w:rsid w:val="00643B67"/>
    <w:rsid w:val="00643B8F"/>
    <w:rsid w:val="00643F49"/>
    <w:rsid w:val="0064475D"/>
    <w:rsid w:val="00644A8D"/>
    <w:rsid w:val="00644D3F"/>
    <w:rsid w:val="00644F85"/>
    <w:rsid w:val="00645088"/>
    <w:rsid w:val="00645D40"/>
    <w:rsid w:val="00646569"/>
    <w:rsid w:val="00646D5C"/>
    <w:rsid w:val="00646EDB"/>
    <w:rsid w:val="0064799D"/>
    <w:rsid w:val="0065003F"/>
    <w:rsid w:val="00650241"/>
    <w:rsid w:val="0065051E"/>
    <w:rsid w:val="00650ABD"/>
    <w:rsid w:val="00651112"/>
    <w:rsid w:val="00651244"/>
    <w:rsid w:val="0065146B"/>
    <w:rsid w:val="00651EE0"/>
    <w:rsid w:val="006520F6"/>
    <w:rsid w:val="00652774"/>
    <w:rsid w:val="00652F98"/>
    <w:rsid w:val="00653177"/>
    <w:rsid w:val="00653CC0"/>
    <w:rsid w:val="00653D1F"/>
    <w:rsid w:val="00653DD8"/>
    <w:rsid w:val="00655489"/>
    <w:rsid w:val="0065581E"/>
    <w:rsid w:val="00655AD3"/>
    <w:rsid w:val="00656215"/>
    <w:rsid w:val="00656D85"/>
    <w:rsid w:val="006575B1"/>
    <w:rsid w:val="0065771B"/>
    <w:rsid w:val="00657E83"/>
    <w:rsid w:val="00657ECB"/>
    <w:rsid w:val="00657F77"/>
    <w:rsid w:val="00660580"/>
    <w:rsid w:val="006606BA"/>
    <w:rsid w:val="00660A3E"/>
    <w:rsid w:val="00660A8C"/>
    <w:rsid w:val="0066169C"/>
    <w:rsid w:val="00661744"/>
    <w:rsid w:val="00661DFA"/>
    <w:rsid w:val="0066236C"/>
    <w:rsid w:val="006623C7"/>
    <w:rsid w:val="00662486"/>
    <w:rsid w:val="00662D3D"/>
    <w:rsid w:val="00663220"/>
    <w:rsid w:val="006637DA"/>
    <w:rsid w:val="00663B18"/>
    <w:rsid w:val="00663C21"/>
    <w:rsid w:val="00663F99"/>
    <w:rsid w:val="00663F9E"/>
    <w:rsid w:val="0066402A"/>
    <w:rsid w:val="00664297"/>
    <w:rsid w:val="006648B7"/>
    <w:rsid w:val="00664BB2"/>
    <w:rsid w:val="00664C49"/>
    <w:rsid w:val="006650B2"/>
    <w:rsid w:val="0066582E"/>
    <w:rsid w:val="00665B6F"/>
    <w:rsid w:val="00666144"/>
    <w:rsid w:val="0066624B"/>
    <w:rsid w:val="0066660E"/>
    <w:rsid w:val="006666F1"/>
    <w:rsid w:val="0067061C"/>
    <w:rsid w:val="0067089B"/>
    <w:rsid w:val="00670C10"/>
    <w:rsid w:val="00671D7B"/>
    <w:rsid w:val="00672B14"/>
    <w:rsid w:val="00672DF3"/>
    <w:rsid w:val="006737AA"/>
    <w:rsid w:val="00673BFF"/>
    <w:rsid w:val="00673CEA"/>
    <w:rsid w:val="00673FA9"/>
    <w:rsid w:val="00673FE3"/>
    <w:rsid w:val="00674247"/>
    <w:rsid w:val="00674E4E"/>
    <w:rsid w:val="00674F2E"/>
    <w:rsid w:val="006755D8"/>
    <w:rsid w:val="006756C1"/>
    <w:rsid w:val="00675AD6"/>
    <w:rsid w:val="00675DD3"/>
    <w:rsid w:val="0067600F"/>
    <w:rsid w:val="0067778C"/>
    <w:rsid w:val="0067780D"/>
    <w:rsid w:val="006779F7"/>
    <w:rsid w:val="00677F8D"/>
    <w:rsid w:val="00680825"/>
    <w:rsid w:val="00680A1C"/>
    <w:rsid w:val="00680B5E"/>
    <w:rsid w:val="00680C37"/>
    <w:rsid w:val="00680CD3"/>
    <w:rsid w:val="00680ECE"/>
    <w:rsid w:val="00681214"/>
    <w:rsid w:val="006813FB"/>
    <w:rsid w:val="00681466"/>
    <w:rsid w:val="006816A3"/>
    <w:rsid w:val="006818BF"/>
    <w:rsid w:val="00681CE5"/>
    <w:rsid w:val="0068216A"/>
    <w:rsid w:val="0068243E"/>
    <w:rsid w:val="00682E49"/>
    <w:rsid w:val="00683275"/>
    <w:rsid w:val="006834C9"/>
    <w:rsid w:val="0068379A"/>
    <w:rsid w:val="00683B31"/>
    <w:rsid w:val="0068448F"/>
    <w:rsid w:val="006847EC"/>
    <w:rsid w:val="00684BC3"/>
    <w:rsid w:val="00684F24"/>
    <w:rsid w:val="006850A7"/>
    <w:rsid w:val="006850FD"/>
    <w:rsid w:val="00685E58"/>
    <w:rsid w:val="00686755"/>
    <w:rsid w:val="00686AE9"/>
    <w:rsid w:val="00687753"/>
    <w:rsid w:val="0068779A"/>
    <w:rsid w:val="00687D86"/>
    <w:rsid w:val="00687EB6"/>
    <w:rsid w:val="0069004F"/>
    <w:rsid w:val="006901DA"/>
    <w:rsid w:val="0069062E"/>
    <w:rsid w:val="006906BD"/>
    <w:rsid w:val="00691059"/>
    <w:rsid w:val="006912AB"/>
    <w:rsid w:val="0069170D"/>
    <w:rsid w:val="00691755"/>
    <w:rsid w:val="006919D5"/>
    <w:rsid w:val="00691A54"/>
    <w:rsid w:val="00691D9A"/>
    <w:rsid w:val="00692676"/>
    <w:rsid w:val="00692950"/>
    <w:rsid w:val="0069435D"/>
    <w:rsid w:val="00694424"/>
    <w:rsid w:val="00694795"/>
    <w:rsid w:val="00694BC4"/>
    <w:rsid w:val="00695B72"/>
    <w:rsid w:val="00696272"/>
    <w:rsid w:val="006968B8"/>
    <w:rsid w:val="006974FC"/>
    <w:rsid w:val="006975B7"/>
    <w:rsid w:val="00697709"/>
    <w:rsid w:val="006977F4"/>
    <w:rsid w:val="00697C2C"/>
    <w:rsid w:val="006A0424"/>
    <w:rsid w:val="006A072A"/>
    <w:rsid w:val="006A0DFB"/>
    <w:rsid w:val="006A1AF0"/>
    <w:rsid w:val="006A1F79"/>
    <w:rsid w:val="006A29A7"/>
    <w:rsid w:val="006A3160"/>
    <w:rsid w:val="006A3ADF"/>
    <w:rsid w:val="006A3B0D"/>
    <w:rsid w:val="006A4435"/>
    <w:rsid w:val="006A46DD"/>
    <w:rsid w:val="006A658F"/>
    <w:rsid w:val="006A6B20"/>
    <w:rsid w:val="006A6D18"/>
    <w:rsid w:val="006A72D1"/>
    <w:rsid w:val="006A7379"/>
    <w:rsid w:val="006A73C2"/>
    <w:rsid w:val="006A75F8"/>
    <w:rsid w:val="006A76F2"/>
    <w:rsid w:val="006A77A9"/>
    <w:rsid w:val="006A7A52"/>
    <w:rsid w:val="006A7EE9"/>
    <w:rsid w:val="006B0A3D"/>
    <w:rsid w:val="006B0D8B"/>
    <w:rsid w:val="006B0F63"/>
    <w:rsid w:val="006B10F3"/>
    <w:rsid w:val="006B11BE"/>
    <w:rsid w:val="006B1DB0"/>
    <w:rsid w:val="006B2231"/>
    <w:rsid w:val="006B256A"/>
    <w:rsid w:val="006B26AC"/>
    <w:rsid w:val="006B2D3B"/>
    <w:rsid w:val="006B33C1"/>
    <w:rsid w:val="006B354B"/>
    <w:rsid w:val="006B3A04"/>
    <w:rsid w:val="006B439C"/>
    <w:rsid w:val="006B43D8"/>
    <w:rsid w:val="006B4886"/>
    <w:rsid w:val="006B4DE3"/>
    <w:rsid w:val="006B50BC"/>
    <w:rsid w:val="006B537C"/>
    <w:rsid w:val="006B53CF"/>
    <w:rsid w:val="006B5447"/>
    <w:rsid w:val="006B5973"/>
    <w:rsid w:val="006B63B0"/>
    <w:rsid w:val="006B685D"/>
    <w:rsid w:val="006B6943"/>
    <w:rsid w:val="006B70C6"/>
    <w:rsid w:val="006B7337"/>
    <w:rsid w:val="006B74E6"/>
    <w:rsid w:val="006B788F"/>
    <w:rsid w:val="006B78F6"/>
    <w:rsid w:val="006C005A"/>
    <w:rsid w:val="006C04B6"/>
    <w:rsid w:val="006C0D89"/>
    <w:rsid w:val="006C1301"/>
    <w:rsid w:val="006C1F30"/>
    <w:rsid w:val="006C2092"/>
    <w:rsid w:val="006C2500"/>
    <w:rsid w:val="006C26DC"/>
    <w:rsid w:val="006C32BA"/>
    <w:rsid w:val="006C393F"/>
    <w:rsid w:val="006C3C32"/>
    <w:rsid w:val="006C4433"/>
    <w:rsid w:val="006C4A8D"/>
    <w:rsid w:val="006C4C1C"/>
    <w:rsid w:val="006C53DB"/>
    <w:rsid w:val="006C6477"/>
    <w:rsid w:val="006C6787"/>
    <w:rsid w:val="006C6A47"/>
    <w:rsid w:val="006C6AE6"/>
    <w:rsid w:val="006C6B2B"/>
    <w:rsid w:val="006C6C04"/>
    <w:rsid w:val="006C6F18"/>
    <w:rsid w:val="006C6F71"/>
    <w:rsid w:val="006C79DF"/>
    <w:rsid w:val="006C7C4B"/>
    <w:rsid w:val="006C7FD1"/>
    <w:rsid w:val="006D01F6"/>
    <w:rsid w:val="006D0293"/>
    <w:rsid w:val="006D0BAE"/>
    <w:rsid w:val="006D0D8C"/>
    <w:rsid w:val="006D0D9E"/>
    <w:rsid w:val="006D101E"/>
    <w:rsid w:val="006D1B48"/>
    <w:rsid w:val="006D1DE8"/>
    <w:rsid w:val="006D2051"/>
    <w:rsid w:val="006D28D9"/>
    <w:rsid w:val="006D2DC0"/>
    <w:rsid w:val="006D32B3"/>
    <w:rsid w:val="006D32F9"/>
    <w:rsid w:val="006D34BC"/>
    <w:rsid w:val="006D3A9A"/>
    <w:rsid w:val="006D3F3A"/>
    <w:rsid w:val="006D44E0"/>
    <w:rsid w:val="006D44FE"/>
    <w:rsid w:val="006D4832"/>
    <w:rsid w:val="006D509E"/>
    <w:rsid w:val="006D532E"/>
    <w:rsid w:val="006D54DB"/>
    <w:rsid w:val="006D5528"/>
    <w:rsid w:val="006D60EA"/>
    <w:rsid w:val="006D638F"/>
    <w:rsid w:val="006D6474"/>
    <w:rsid w:val="006D6A5B"/>
    <w:rsid w:val="006D7137"/>
    <w:rsid w:val="006D734E"/>
    <w:rsid w:val="006D7353"/>
    <w:rsid w:val="006D7548"/>
    <w:rsid w:val="006D7A5A"/>
    <w:rsid w:val="006E0AAA"/>
    <w:rsid w:val="006E0CEE"/>
    <w:rsid w:val="006E2679"/>
    <w:rsid w:val="006E2CA1"/>
    <w:rsid w:val="006E3E16"/>
    <w:rsid w:val="006E4441"/>
    <w:rsid w:val="006E480F"/>
    <w:rsid w:val="006E525F"/>
    <w:rsid w:val="006E5283"/>
    <w:rsid w:val="006E558A"/>
    <w:rsid w:val="006E5A32"/>
    <w:rsid w:val="006E5BA7"/>
    <w:rsid w:val="006E60E7"/>
    <w:rsid w:val="006E62EC"/>
    <w:rsid w:val="006E67BE"/>
    <w:rsid w:val="006E6F12"/>
    <w:rsid w:val="006E7145"/>
    <w:rsid w:val="006E72A5"/>
    <w:rsid w:val="006E74E5"/>
    <w:rsid w:val="006E761A"/>
    <w:rsid w:val="006E772F"/>
    <w:rsid w:val="006E7734"/>
    <w:rsid w:val="006E7CB7"/>
    <w:rsid w:val="006E7EF7"/>
    <w:rsid w:val="006F08CF"/>
    <w:rsid w:val="006F0E92"/>
    <w:rsid w:val="006F1845"/>
    <w:rsid w:val="006F2397"/>
    <w:rsid w:val="006F35D9"/>
    <w:rsid w:val="006F3715"/>
    <w:rsid w:val="006F37F7"/>
    <w:rsid w:val="006F387F"/>
    <w:rsid w:val="006F3D14"/>
    <w:rsid w:val="006F3E99"/>
    <w:rsid w:val="006F405F"/>
    <w:rsid w:val="006F4734"/>
    <w:rsid w:val="006F4E5C"/>
    <w:rsid w:val="006F542C"/>
    <w:rsid w:val="006F5A90"/>
    <w:rsid w:val="006F5C73"/>
    <w:rsid w:val="006F5F65"/>
    <w:rsid w:val="006F6D0C"/>
    <w:rsid w:val="006F6D1B"/>
    <w:rsid w:val="006F6FBE"/>
    <w:rsid w:val="006F78E8"/>
    <w:rsid w:val="00700083"/>
    <w:rsid w:val="00700616"/>
    <w:rsid w:val="00700742"/>
    <w:rsid w:val="007019AB"/>
    <w:rsid w:val="00701A08"/>
    <w:rsid w:val="00701C7A"/>
    <w:rsid w:val="007020A1"/>
    <w:rsid w:val="007020B3"/>
    <w:rsid w:val="00702469"/>
    <w:rsid w:val="00702611"/>
    <w:rsid w:val="00702CB2"/>
    <w:rsid w:val="00702E60"/>
    <w:rsid w:val="0070398E"/>
    <w:rsid w:val="007039A4"/>
    <w:rsid w:val="00703BC2"/>
    <w:rsid w:val="00703D19"/>
    <w:rsid w:val="00703E00"/>
    <w:rsid w:val="00704357"/>
    <w:rsid w:val="00704545"/>
    <w:rsid w:val="00705490"/>
    <w:rsid w:val="00705769"/>
    <w:rsid w:val="007062A2"/>
    <w:rsid w:val="007068F3"/>
    <w:rsid w:val="00707264"/>
    <w:rsid w:val="00707B10"/>
    <w:rsid w:val="007103AD"/>
    <w:rsid w:val="0071054E"/>
    <w:rsid w:val="007105EE"/>
    <w:rsid w:val="00711ED9"/>
    <w:rsid w:val="00712198"/>
    <w:rsid w:val="007131DB"/>
    <w:rsid w:val="0071369B"/>
    <w:rsid w:val="0071370D"/>
    <w:rsid w:val="007138FF"/>
    <w:rsid w:val="00713A3E"/>
    <w:rsid w:val="00713D40"/>
    <w:rsid w:val="00713EE6"/>
    <w:rsid w:val="00714058"/>
    <w:rsid w:val="007147ED"/>
    <w:rsid w:val="00714A44"/>
    <w:rsid w:val="00714CFF"/>
    <w:rsid w:val="00714FAA"/>
    <w:rsid w:val="00714FDC"/>
    <w:rsid w:val="007155B3"/>
    <w:rsid w:val="00715941"/>
    <w:rsid w:val="007159A3"/>
    <w:rsid w:val="007159E1"/>
    <w:rsid w:val="00715AB6"/>
    <w:rsid w:val="00715BA1"/>
    <w:rsid w:val="00715BC1"/>
    <w:rsid w:val="00715EA4"/>
    <w:rsid w:val="00716614"/>
    <w:rsid w:val="00716796"/>
    <w:rsid w:val="00716A00"/>
    <w:rsid w:val="00716BD7"/>
    <w:rsid w:val="00716EE2"/>
    <w:rsid w:val="0071728D"/>
    <w:rsid w:val="00717325"/>
    <w:rsid w:val="00717DD2"/>
    <w:rsid w:val="00717F89"/>
    <w:rsid w:val="00720337"/>
    <w:rsid w:val="00720C16"/>
    <w:rsid w:val="00720C75"/>
    <w:rsid w:val="00720FD1"/>
    <w:rsid w:val="00720FD3"/>
    <w:rsid w:val="00721295"/>
    <w:rsid w:val="00721D2C"/>
    <w:rsid w:val="00722865"/>
    <w:rsid w:val="00722D62"/>
    <w:rsid w:val="00723D59"/>
    <w:rsid w:val="00724D60"/>
    <w:rsid w:val="00725463"/>
    <w:rsid w:val="0072571C"/>
    <w:rsid w:val="00725C5B"/>
    <w:rsid w:val="00725EE7"/>
    <w:rsid w:val="00725FDA"/>
    <w:rsid w:val="00726305"/>
    <w:rsid w:val="00726312"/>
    <w:rsid w:val="00726839"/>
    <w:rsid w:val="00726E56"/>
    <w:rsid w:val="00726F98"/>
    <w:rsid w:val="00727067"/>
    <w:rsid w:val="007279DC"/>
    <w:rsid w:val="00727C3B"/>
    <w:rsid w:val="00727DD0"/>
    <w:rsid w:val="00727F63"/>
    <w:rsid w:val="00730243"/>
    <w:rsid w:val="007314EF"/>
    <w:rsid w:val="00731A13"/>
    <w:rsid w:val="00731E76"/>
    <w:rsid w:val="00731FA0"/>
    <w:rsid w:val="00732731"/>
    <w:rsid w:val="007329AD"/>
    <w:rsid w:val="00733024"/>
    <w:rsid w:val="00733943"/>
    <w:rsid w:val="00734316"/>
    <w:rsid w:val="007344C2"/>
    <w:rsid w:val="00734B2C"/>
    <w:rsid w:val="00734C0F"/>
    <w:rsid w:val="00734D0E"/>
    <w:rsid w:val="00735846"/>
    <w:rsid w:val="007360A9"/>
    <w:rsid w:val="007361CC"/>
    <w:rsid w:val="007379E3"/>
    <w:rsid w:val="00737C46"/>
    <w:rsid w:val="00740871"/>
    <w:rsid w:val="00740D43"/>
    <w:rsid w:val="00741CCB"/>
    <w:rsid w:val="00741F3B"/>
    <w:rsid w:val="0074276B"/>
    <w:rsid w:val="00744E2E"/>
    <w:rsid w:val="00745559"/>
    <w:rsid w:val="007455BB"/>
    <w:rsid w:val="007456FC"/>
    <w:rsid w:val="00746058"/>
    <w:rsid w:val="007461DD"/>
    <w:rsid w:val="007468D5"/>
    <w:rsid w:val="00747A10"/>
    <w:rsid w:val="007504D8"/>
    <w:rsid w:val="00750622"/>
    <w:rsid w:val="007507CA"/>
    <w:rsid w:val="00750AA5"/>
    <w:rsid w:val="00750C11"/>
    <w:rsid w:val="0075113C"/>
    <w:rsid w:val="0075171A"/>
    <w:rsid w:val="00751D28"/>
    <w:rsid w:val="0075254C"/>
    <w:rsid w:val="00752A0F"/>
    <w:rsid w:val="00752B10"/>
    <w:rsid w:val="00752C32"/>
    <w:rsid w:val="00752C8E"/>
    <w:rsid w:val="007535B4"/>
    <w:rsid w:val="00753ECA"/>
    <w:rsid w:val="00754B68"/>
    <w:rsid w:val="007550CA"/>
    <w:rsid w:val="007562D0"/>
    <w:rsid w:val="00756389"/>
    <w:rsid w:val="00756725"/>
    <w:rsid w:val="0075674D"/>
    <w:rsid w:val="00756E4C"/>
    <w:rsid w:val="00757061"/>
    <w:rsid w:val="00757099"/>
    <w:rsid w:val="0075722F"/>
    <w:rsid w:val="00757F81"/>
    <w:rsid w:val="00760225"/>
    <w:rsid w:val="0076097E"/>
    <w:rsid w:val="00761390"/>
    <w:rsid w:val="007616E9"/>
    <w:rsid w:val="00761E99"/>
    <w:rsid w:val="00762077"/>
    <w:rsid w:val="00762433"/>
    <w:rsid w:val="00763652"/>
    <w:rsid w:val="00763BB5"/>
    <w:rsid w:val="00763CBC"/>
    <w:rsid w:val="00763EFE"/>
    <w:rsid w:val="0076512A"/>
    <w:rsid w:val="00765A30"/>
    <w:rsid w:val="00765D6F"/>
    <w:rsid w:val="00766B2D"/>
    <w:rsid w:val="0076729E"/>
    <w:rsid w:val="007673F5"/>
    <w:rsid w:val="007675A4"/>
    <w:rsid w:val="007678F7"/>
    <w:rsid w:val="00767AD7"/>
    <w:rsid w:val="00770340"/>
    <w:rsid w:val="00770C78"/>
    <w:rsid w:val="00771334"/>
    <w:rsid w:val="00771610"/>
    <w:rsid w:val="00771CD9"/>
    <w:rsid w:val="0077235F"/>
    <w:rsid w:val="007724AA"/>
    <w:rsid w:val="00772807"/>
    <w:rsid w:val="00772887"/>
    <w:rsid w:val="00772B5D"/>
    <w:rsid w:val="00773601"/>
    <w:rsid w:val="00773A0C"/>
    <w:rsid w:val="00773A9E"/>
    <w:rsid w:val="00773E49"/>
    <w:rsid w:val="00774480"/>
    <w:rsid w:val="00774D4A"/>
    <w:rsid w:val="007755D5"/>
    <w:rsid w:val="00775CF1"/>
    <w:rsid w:val="0077611D"/>
    <w:rsid w:val="00776617"/>
    <w:rsid w:val="007767CA"/>
    <w:rsid w:val="00776919"/>
    <w:rsid w:val="00777077"/>
    <w:rsid w:val="00777625"/>
    <w:rsid w:val="00777C21"/>
    <w:rsid w:val="00777F56"/>
    <w:rsid w:val="00780780"/>
    <w:rsid w:val="007808B0"/>
    <w:rsid w:val="007809AD"/>
    <w:rsid w:val="007809EB"/>
    <w:rsid w:val="00780FB4"/>
    <w:rsid w:val="0078128B"/>
    <w:rsid w:val="00781924"/>
    <w:rsid w:val="00781C98"/>
    <w:rsid w:val="0078227D"/>
    <w:rsid w:val="007823E3"/>
    <w:rsid w:val="00782575"/>
    <w:rsid w:val="0078260C"/>
    <w:rsid w:val="00782E8E"/>
    <w:rsid w:val="00783ADC"/>
    <w:rsid w:val="00783D1D"/>
    <w:rsid w:val="00783FEB"/>
    <w:rsid w:val="00784304"/>
    <w:rsid w:val="0078439C"/>
    <w:rsid w:val="007846DB"/>
    <w:rsid w:val="00785381"/>
    <w:rsid w:val="00785E44"/>
    <w:rsid w:val="00786305"/>
    <w:rsid w:val="00786529"/>
    <w:rsid w:val="007865BC"/>
    <w:rsid w:val="007870DF"/>
    <w:rsid w:val="00787231"/>
    <w:rsid w:val="00790DD1"/>
    <w:rsid w:val="0079144E"/>
    <w:rsid w:val="00791929"/>
    <w:rsid w:val="00791C04"/>
    <w:rsid w:val="00791D48"/>
    <w:rsid w:val="0079350B"/>
    <w:rsid w:val="00793F63"/>
    <w:rsid w:val="0079405A"/>
    <w:rsid w:val="007940B2"/>
    <w:rsid w:val="0079413E"/>
    <w:rsid w:val="00794469"/>
    <w:rsid w:val="00794914"/>
    <w:rsid w:val="0079562C"/>
    <w:rsid w:val="007964B1"/>
    <w:rsid w:val="00796943"/>
    <w:rsid w:val="00796DCB"/>
    <w:rsid w:val="00796E0B"/>
    <w:rsid w:val="007973E3"/>
    <w:rsid w:val="00797ABA"/>
    <w:rsid w:val="007A07DB"/>
    <w:rsid w:val="007A09EA"/>
    <w:rsid w:val="007A11EE"/>
    <w:rsid w:val="007A1B82"/>
    <w:rsid w:val="007A1BA8"/>
    <w:rsid w:val="007A1C89"/>
    <w:rsid w:val="007A2124"/>
    <w:rsid w:val="007A24ED"/>
    <w:rsid w:val="007A29D3"/>
    <w:rsid w:val="007A2E25"/>
    <w:rsid w:val="007A2F18"/>
    <w:rsid w:val="007A3140"/>
    <w:rsid w:val="007A31AC"/>
    <w:rsid w:val="007A373E"/>
    <w:rsid w:val="007A3863"/>
    <w:rsid w:val="007A4AF9"/>
    <w:rsid w:val="007A5147"/>
    <w:rsid w:val="007A5619"/>
    <w:rsid w:val="007A622D"/>
    <w:rsid w:val="007A632D"/>
    <w:rsid w:val="007A66BD"/>
    <w:rsid w:val="007A6B60"/>
    <w:rsid w:val="007A6C20"/>
    <w:rsid w:val="007A6C99"/>
    <w:rsid w:val="007A703E"/>
    <w:rsid w:val="007A7541"/>
    <w:rsid w:val="007A75FD"/>
    <w:rsid w:val="007A7A0B"/>
    <w:rsid w:val="007A7ABD"/>
    <w:rsid w:val="007B0172"/>
    <w:rsid w:val="007B050E"/>
    <w:rsid w:val="007B0716"/>
    <w:rsid w:val="007B0760"/>
    <w:rsid w:val="007B0BE6"/>
    <w:rsid w:val="007B11B4"/>
    <w:rsid w:val="007B15FC"/>
    <w:rsid w:val="007B16BD"/>
    <w:rsid w:val="007B1841"/>
    <w:rsid w:val="007B192F"/>
    <w:rsid w:val="007B1CE3"/>
    <w:rsid w:val="007B26ED"/>
    <w:rsid w:val="007B275C"/>
    <w:rsid w:val="007B2821"/>
    <w:rsid w:val="007B2E62"/>
    <w:rsid w:val="007B37E1"/>
    <w:rsid w:val="007B4A1E"/>
    <w:rsid w:val="007B5C4B"/>
    <w:rsid w:val="007B63C2"/>
    <w:rsid w:val="007B65B2"/>
    <w:rsid w:val="007B6E3B"/>
    <w:rsid w:val="007B6ED9"/>
    <w:rsid w:val="007B7D67"/>
    <w:rsid w:val="007C0617"/>
    <w:rsid w:val="007C08D3"/>
    <w:rsid w:val="007C0B8B"/>
    <w:rsid w:val="007C0C69"/>
    <w:rsid w:val="007C1A9B"/>
    <w:rsid w:val="007C2A82"/>
    <w:rsid w:val="007C30DA"/>
    <w:rsid w:val="007C37EC"/>
    <w:rsid w:val="007C3A3A"/>
    <w:rsid w:val="007C3E6D"/>
    <w:rsid w:val="007C4668"/>
    <w:rsid w:val="007C4B1C"/>
    <w:rsid w:val="007C4BC4"/>
    <w:rsid w:val="007C4BF0"/>
    <w:rsid w:val="007C505C"/>
    <w:rsid w:val="007C5139"/>
    <w:rsid w:val="007C5A00"/>
    <w:rsid w:val="007C67B5"/>
    <w:rsid w:val="007C7038"/>
    <w:rsid w:val="007C7BBD"/>
    <w:rsid w:val="007D0C82"/>
    <w:rsid w:val="007D0CB6"/>
    <w:rsid w:val="007D0E71"/>
    <w:rsid w:val="007D106B"/>
    <w:rsid w:val="007D1349"/>
    <w:rsid w:val="007D13D3"/>
    <w:rsid w:val="007D1AE4"/>
    <w:rsid w:val="007D1E44"/>
    <w:rsid w:val="007D2074"/>
    <w:rsid w:val="007D27CF"/>
    <w:rsid w:val="007D2864"/>
    <w:rsid w:val="007D29D3"/>
    <w:rsid w:val="007D2B63"/>
    <w:rsid w:val="007D2F21"/>
    <w:rsid w:val="007D30D0"/>
    <w:rsid w:val="007D38DB"/>
    <w:rsid w:val="007D40EE"/>
    <w:rsid w:val="007D455F"/>
    <w:rsid w:val="007D4E12"/>
    <w:rsid w:val="007D530C"/>
    <w:rsid w:val="007D5C7E"/>
    <w:rsid w:val="007D61E1"/>
    <w:rsid w:val="007D6809"/>
    <w:rsid w:val="007D68C6"/>
    <w:rsid w:val="007D6972"/>
    <w:rsid w:val="007D69AC"/>
    <w:rsid w:val="007D6D14"/>
    <w:rsid w:val="007D6EA7"/>
    <w:rsid w:val="007D72AD"/>
    <w:rsid w:val="007D7A00"/>
    <w:rsid w:val="007D7EE7"/>
    <w:rsid w:val="007E0705"/>
    <w:rsid w:val="007E085F"/>
    <w:rsid w:val="007E093B"/>
    <w:rsid w:val="007E0B7E"/>
    <w:rsid w:val="007E0F6F"/>
    <w:rsid w:val="007E1922"/>
    <w:rsid w:val="007E2A8F"/>
    <w:rsid w:val="007E34A7"/>
    <w:rsid w:val="007E373C"/>
    <w:rsid w:val="007E3978"/>
    <w:rsid w:val="007E3CBB"/>
    <w:rsid w:val="007E3F39"/>
    <w:rsid w:val="007E491E"/>
    <w:rsid w:val="007E49A9"/>
    <w:rsid w:val="007E4AF2"/>
    <w:rsid w:val="007E4C7D"/>
    <w:rsid w:val="007E5AEE"/>
    <w:rsid w:val="007E5DD9"/>
    <w:rsid w:val="007E5F35"/>
    <w:rsid w:val="007E639B"/>
    <w:rsid w:val="007E66E3"/>
    <w:rsid w:val="007E68C4"/>
    <w:rsid w:val="007E68D2"/>
    <w:rsid w:val="007E716A"/>
    <w:rsid w:val="007E7A47"/>
    <w:rsid w:val="007E7C9E"/>
    <w:rsid w:val="007E7D4F"/>
    <w:rsid w:val="007E7E36"/>
    <w:rsid w:val="007E7F6E"/>
    <w:rsid w:val="007F0734"/>
    <w:rsid w:val="007F07B9"/>
    <w:rsid w:val="007F0903"/>
    <w:rsid w:val="007F1B7A"/>
    <w:rsid w:val="007F1D25"/>
    <w:rsid w:val="007F2CF2"/>
    <w:rsid w:val="007F38AF"/>
    <w:rsid w:val="007F3C52"/>
    <w:rsid w:val="007F4420"/>
    <w:rsid w:val="007F5034"/>
    <w:rsid w:val="007F5608"/>
    <w:rsid w:val="007F5869"/>
    <w:rsid w:val="007F5974"/>
    <w:rsid w:val="007F5CBE"/>
    <w:rsid w:val="007F6009"/>
    <w:rsid w:val="007F6054"/>
    <w:rsid w:val="007F6993"/>
    <w:rsid w:val="007F7967"/>
    <w:rsid w:val="007F7C00"/>
    <w:rsid w:val="007F7E78"/>
    <w:rsid w:val="008008BC"/>
    <w:rsid w:val="00800D3A"/>
    <w:rsid w:val="00800D7B"/>
    <w:rsid w:val="00800F1C"/>
    <w:rsid w:val="00801002"/>
    <w:rsid w:val="008014F6"/>
    <w:rsid w:val="0080159B"/>
    <w:rsid w:val="008016AD"/>
    <w:rsid w:val="008025AE"/>
    <w:rsid w:val="008026E0"/>
    <w:rsid w:val="00802CD4"/>
    <w:rsid w:val="00803B57"/>
    <w:rsid w:val="00803B66"/>
    <w:rsid w:val="00803FBE"/>
    <w:rsid w:val="00804115"/>
    <w:rsid w:val="0080428E"/>
    <w:rsid w:val="0080588F"/>
    <w:rsid w:val="00805D32"/>
    <w:rsid w:val="00805E56"/>
    <w:rsid w:val="00805F76"/>
    <w:rsid w:val="00806505"/>
    <w:rsid w:val="00806778"/>
    <w:rsid w:val="00806941"/>
    <w:rsid w:val="00806BA0"/>
    <w:rsid w:val="00807DD1"/>
    <w:rsid w:val="00807EF4"/>
    <w:rsid w:val="00810160"/>
    <w:rsid w:val="0081041A"/>
    <w:rsid w:val="00810699"/>
    <w:rsid w:val="00811061"/>
    <w:rsid w:val="00811256"/>
    <w:rsid w:val="008113C7"/>
    <w:rsid w:val="00811707"/>
    <w:rsid w:val="008117FF"/>
    <w:rsid w:val="00811ED6"/>
    <w:rsid w:val="008122F0"/>
    <w:rsid w:val="00812434"/>
    <w:rsid w:val="0081273A"/>
    <w:rsid w:val="008128EC"/>
    <w:rsid w:val="00812B40"/>
    <w:rsid w:val="00812F06"/>
    <w:rsid w:val="008135E9"/>
    <w:rsid w:val="00813A3A"/>
    <w:rsid w:val="008146B3"/>
    <w:rsid w:val="0081472D"/>
    <w:rsid w:val="0081479E"/>
    <w:rsid w:val="0081522E"/>
    <w:rsid w:val="00815576"/>
    <w:rsid w:val="008159D3"/>
    <w:rsid w:val="00815CCC"/>
    <w:rsid w:val="00815D1D"/>
    <w:rsid w:val="0081655D"/>
    <w:rsid w:val="008168B2"/>
    <w:rsid w:val="00816923"/>
    <w:rsid w:val="00816E47"/>
    <w:rsid w:val="00816FFD"/>
    <w:rsid w:val="00817C15"/>
    <w:rsid w:val="00817F92"/>
    <w:rsid w:val="008201D0"/>
    <w:rsid w:val="008203DB"/>
    <w:rsid w:val="0082085F"/>
    <w:rsid w:val="00821239"/>
    <w:rsid w:val="00821C1B"/>
    <w:rsid w:val="00821EE4"/>
    <w:rsid w:val="008220D6"/>
    <w:rsid w:val="0082217D"/>
    <w:rsid w:val="00822288"/>
    <w:rsid w:val="00822AB9"/>
    <w:rsid w:val="00823138"/>
    <w:rsid w:val="00823C25"/>
    <w:rsid w:val="00824168"/>
    <w:rsid w:val="00824B8C"/>
    <w:rsid w:val="008251CD"/>
    <w:rsid w:val="00826139"/>
    <w:rsid w:val="00826644"/>
    <w:rsid w:val="008267B7"/>
    <w:rsid w:val="008268F3"/>
    <w:rsid w:val="00827009"/>
    <w:rsid w:val="008276A8"/>
    <w:rsid w:val="008300F8"/>
    <w:rsid w:val="0083227E"/>
    <w:rsid w:val="00832D1B"/>
    <w:rsid w:val="00833635"/>
    <w:rsid w:val="0083379F"/>
    <w:rsid w:val="008338D0"/>
    <w:rsid w:val="00833BB6"/>
    <w:rsid w:val="008348CB"/>
    <w:rsid w:val="00834C95"/>
    <w:rsid w:val="00835A01"/>
    <w:rsid w:val="00835BED"/>
    <w:rsid w:val="00835CAB"/>
    <w:rsid w:val="00835D65"/>
    <w:rsid w:val="008361E6"/>
    <w:rsid w:val="008361F2"/>
    <w:rsid w:val="0083654F"/>
    <w:rsid w:val="008367D8"/>
    <w:rsid w:val="00836E8D"/>
    <w:rsid w:val="00837863"/>
    <w:rsid w:val="00837C0C"/>
    <w:rsid w:val="00837C1D"/>
    <w:rsid w:val="008406A2"/>
    <w:rsid w:val="008406E6"/>
    <w:rsid w:val="00840AF9"/>
    <w:rsid w:val="008418C7"/>
    <w:rsid w:val="008427C6"/>
    <w:rsid w:val="008438A5"/>
    <w:rsid w:val="00843C3B"/>
    <w:rsid w:val="00844724"/>
    <w:rsid w:val="00844E95"/>
    <w:rsid w:val="00844EC2"/>
    <w:rsid w:val="00845325"/>
    <w:rsid w:val="00845358"/>
    <w:rsid w:val="00845A59"/>
    <w:rsid w:val="00845E65"/>
    <w:rsid w:val="00846209"/>
    <w:rsid w:val="008466AE"/>
    <w:rsid w:val="0084700E"/>
    <w:rsid w:val="00847256"/>
    <w:rsid w:val="0084752F"/>
    <w:rsid w:val="00847E42"/>
    <w:rsid w:val="00850610"/>
    <w:rsid w:val="008509ED"/>
    <w:rsid w:val="00851234"/>
    <w:rsid w:val="00851834"/>
    <w:rsid w:val="00851A4B"/>
    <w:rsid w:val="0085231C"/>
    <w:rsid w:val="00852573"/>
    <w:rsid w:val="00852635"/>
    <w:rsid w:val="00852B81"/>
    <w:rsid w:val="00852EF2"/>
    <w:rsid w:val="00853EC3"/>
    <w:rsid w:val="00853FD6"/>
    <w:rsid w:val="00854431"/>
    <w:rsid w:val="00854BE9"/>
    <w:rsid w:val="00854D4D"/>
    <w:rsid w:val="0085574D"/>
    <w:rsid w:val="0085664A"/>
    <w:rsid w:val="00856BAD"/>
    <w:rsid w:val="008574D1"/>
    <w:rsid w:val="008575CD"/>
    <w:rsid w:val="00857620"/>
    <w:rsid w:val="0085774F"/>
    <w:rsid w:val="00857B54"/>
    <w:rsid w:val="00857C68"/>
    <w:rsid w:val="00857D86"/>
    <w:rsid w:val="0086010B"/>
    <w:rsid w:val="008601DB"/>
    <w:rsid w:val="00860340"/>
    <w:rsid w:val="00860769"/>
    <w:rsid w:val="00860D15"/>
    <w:rsid w:val="00861512"/>
    <w:rsid w:val="00861904"/>
    <w:rsid w:val="0086193B"/>
    <w:rsid w:val="008622B5"/>
    <w:rsid w:val="00862322"/>
    <w:rsid w:val="00862590"/>
    <w:rsid w:val="00862AC9"/>
    <w:rsid w:val="008631F9"/>
    <w:rsid w:val="00863781"/>
    <w:rsid w:val="00863AED"/>
    <w:rsid w:val="00863B72"/>
    <w:rsid w:val="00863BAB"/>
    <w:rsid w:val="0086423B"/>
    <w:rsid w:val="0086463E"/>
    <w:rsid w:val="00864B90"/>
    <w:rsid w:val="00864DE4"/>
    <w:rsid w:val="00864E4A"/>
    <w:rsid w:val="008650B6"/>
    <w:rsid w:val="008650D4"/>
    <w:rsid w:val="008652C2"/>
    <w:rsid w:val="00865311"/>
    <w:rsid w:val="00865439"/>
    <w:rsid w:val="008658D8"/>
    <w:rsid w:val="00865E81"/>
    <w:rsid w:val="00865FD6"/>
    <w:rsid w:val="00866B47"/>
    <w:rsid w:val="00866DEC"/>
    <w:rsid w:val="00866E43"/>
    <w:rsid w:val="00866EBE"/>
    <w:rsid w:val="00867428"/>
    <w:rsid w:val="00867775"/>
    <w:rsid w:val="00867AB7"/>
    <w:rsid w:val="008702E5"/>
    <w:rsid w:val="008703D0"/>
    <w:rsid w:val="008703F2"/>
    <w:rsid w:val="00870BCF"/>
    <w:rsid w:val="00870EC0"/>
    <w:rsid w:val="008720C4"/>
    <w:rsid w:val="00872E53"/>
    <w:rsid w:val="00873109"/>
    <w:rsid w:val="00873228"/>
    <w:rsid w:val="00873B79"/>
    <w:rsid w:val="00874037"/>
    <w:rsid w:val="008749D8"/>
    <w:rsid w:val="00874EB9"/>
    <w:rsid w:val="00875FCB"/>
    <w:rsid w:val="0087693E"/>
    <w:rsid w:val="00876D73"/>
    <w:rsid w:val="00877163"/>
    <w:rsid w:val="00877252"/>
    <w:rsid w:val="008778D4"/>
    <w:rsid w:val="00877C5F"/>
    <w:rsid w:val="0088057C"/>
    <w:rsid w:val="008806C7"/>
    <w:rsid w:val="008807A5"/>
    <w:rsid w:val="00881074"/>
    <w:rsid w:val="00881D7C"/>
    <w:rsid w:val="00882574"/>
    <w:rsid w:val="00882599"/>
    <w:rsid w:val="00882B91"/>
    <w:rsid w:val="00883FA2"/>
    <w:rsid w:val="00884284"/>
    <w:rsid w:val="008842D7"/>
    <w:rsid w:val="00885C1B"/>
    <w:rsid w:val="00885CE2"/>
    <w:rsid w:val="0088672D"/>
    <w:rsid w:val="00886871"/>
    <w:rsid w:val="008869B4"/>
    <w:rsid w:val="00886D70"/>
    <w:rsid w:val="00886DDB"/>
    <w:rsid w:val="00887A1A"/>
    <w:rsid w:val="00887A7A"/>
    <w:rsid w:val="00887B5E"/>
    <w:rsid w:val="00887CF1"/>
    <w:rsid w:val="0089071D"/>
    <w:rsid w:val="00890867"/>
    <w:rsid w:val="00890A92"/>
    <w:rsid w:val="00890DBD"/>
    <w:rsid w:val="00890ED9"/>
    <w:rsid w:val="00891C81"/>
    <w:rsid w:val="00891E3F"/>
    <w:rsid w:val="00892349"/>
    <w:rsid w:val="0089249C"/>
    <w:rsid w:val="00892618"/>
    <w:rsid w:val="00892D30"/>
    <w:rsid w:val="00893199"/>
    <w:rsid w:val="008931A3"/>
    <w:rsid w:val="008933E7"/>
    <w:rsid w:val="008938AB"/>
    <w:rsid w:val="00893E92"/>
    <w:rsid w:val="00893FBD"/>
    <w:rsid w:val="00894605"/>
    <w:rsid w:val="00895195"/>
    <w:rsid w:val="00895A15"/>
    <w:rsid w:val="00896A6D"/>
    <w:rsid w:val="00896E68"/>
    <w:rsid w:val="0089751A"/>
    <w:rsid w:val="00897693"/>
    <w:rsid w:val="00897A6C"/>
    <w:rsid w:val="00897B30"/>
    <w:rsid w:val="008A1172"/>
    <w:rsid w:val="008A140D"/>
    <w:rsid w:val="008A14A8"/>
    <w:rsid w:val="008A162E"/>
    <w:rsid w:val="008A19D0"/>
    <w:rsid w:val="008A1D0E"/>
    <w:rsid w:val="008A2235"/>
    <w:rsid w:val="008A270E"/>
    <w:rsid w:val="008A2DB8"/>
    <w:rsid w:val="008A2E26"/>
    <w:rsid w:val="008A37C3"/>
    <w:rsid w:val="008A39AC"/>
    <w:rsid w:val="008A3E12"/>
    <w:rsid w:val="008A3FA3"/>
    <w:rsid w:val="008A42CD"/>
    <w:rsid w:val="008A44C9"/>
    <w:rsid w:val="008A46B5"/>
    <w:rsid w:val="008A492B"/>
    <w:rsid w:val="008A4D0A"/>
    <w:rsid w:val="008A4D5A"/>
    <w:rsid w:val="008A5A63"/>
    <w:rsid w:val="008A5A9E"/>
    <w:rsid w:val="008A5FFA"/>
    <w:rsid w:val="008A606C"/>
    <w:rsid w:val="008A6247"/>
    <w:rsid w:val="008A6571"/>
    <w:rsid w:val="008A6745"/>
    <w:rsid w:val="008B0096"/>
    <w:rsid w:val="008B044C"/>
    <w:rsid w:val="008B0609"/>
    <w:rsid w:val="008B0D60"/>
    <w:rsid w:val="008B0E99"/>
    <w:rsid w:val="008B1766"/>
    <w:rsid w:val="008B1C57"/>
    <w:rsid w:val="008B2620"/>
    <w:rsid w:val="008B2A03"/>
    <w:rsid w:val="008B2A42"/>
    <w:rsid w:val="008B2D8F"/>
    <w:rsid w:val="008B3072"/>
    <w:rsid w:val="008B38BE"/>
    <w:rsid w:val="008B3BF4"/>
    <w:rsid w:val="008B46BF"/>
    <w:rsid w:val="008B595A"/>
    <w:rsid w:val="008B5A18"/>
    <w:rsid w:val="008B5C6F"/>
    <w:rsid w:val="008B6254"/>
    <w:rsid w:val="008B6A1A"/>
    <w:rsid w:val="008B7413"/>
    <w:rsid w:val="008B7494"/>
    <w:rsid w:val="008B74C3"/>
    <w:rsid w:val="008B7A38"/>
    <w:rsid w:val="008B7E96"/>
    <w:rsid w:val="008C0441"/>
    <w:rsid w:val="008C1242"/>
    <w:rsid w:val="008C133D"/>
    <w:rsid w:val="008C1A4F"/>
    <w:rsid w:val="008C1EE3"/>
    <w:rsid w:val="008C253F"/>
    <w:rsid w:val="008C2B5B"/>
    <w:rsid w:val="008C30F2"/>
    <w:rsid w:val="008C373C"/>
    <w:rsid w:val="008C386B"/>
    <w:rsid w:val="008C38D6"/>
    <w:rsid w:val="008C4119"/>
    <w:rsid w:val="008C4251"/>
    <w:rsid w:val="008C4983"/>
    <w:rsid w:val="008C4BD9"/>
    <w:rsid w:val="008C4F34"/>
    <w:rsid w:val="008C4FDB"/>
    <w:rsid w:val="008C5180"/>
    <w:rsid w:val="008C63FC"/>
    <w:rsid w:val="008C64FF"/>
    <w:rsid w:val="008C6C66"/>
    <w:rsid w:val="008C70E5"/>
    <w:rsid w:val="008C71D1"/>
    <w:rsid w:val="008C7329"/>
    <w:rsid w:val="008C733D"/>
    <w:rsid w:val="008D008F"/>
    <w:rsid w:val="008D02C5"/>
    <w:rsid w:val="008D0633"/>
    <w:rsid w:val="008D09E1"/>
    <w:rsid w:val="008D0A8C"/>
    <w:rsid w:val="008D0C02"/>
    <w:rsid w:val="008D100A"/>
    <w:rsid w:val="008D125B"/>
    <w:rsid w:val="008D2AF2"/>
    <w:rsid w:val="008D2CFF"/>
    <w:rsid w:val="008D331D"/>
    <w:rsid w:val="008D3EAC"/>
    <w:rsid w:val="008D4498"/>
    <w:rsid w:val="008D45E3"/>
    <w:rsid w:val="008D4B61"/>
    <w:rsid w:val="008D53D2"/>
    <w:rsid w:val="008D55E2"/>
    <w:rsid w:val="008D5861"/>
    <w:rsid w:val="008D5AFD"/>
    <w:rsid w:val="008D5B49"/>
    <w:rsid w:val="008D6165"/>
    <w:rsid w:val="008D69F7"/>
    <w:rsid w:val="008D6BD8"/>
    <w:rsid w:val="008D717C"/>
    <w:rsid w:val="008D7544"/>
    <w:rsid w:val="008D76BF"/>
    <w:rsid w:val="008D78B8"/>
    <w:rsid w:val="008D7F21"/>
    <w:rsid w:val="008E00A1"/>
    <w:rsid w:val="008E089B"/>
    <w:rsid w:val="008E0917"/>
    <w:rsid w:val="008E1D0F"/>
    <w:rsid w:val="008E1E54"/>
    <w:rsid w:val="008E2274"/>
    <w:rsid w:val="008E2B0D"/>
    <w:rsid w:val="008E2C96"/>
    <w:rsid w:val="008E2FF7"/>
    <w:rsid w:val="008E3B63"/>
    <w:rsid w:val="008E3D82"/>
    <w:rsid w:val="008E42B5"/>
    <w:rsid w:val="008E4A89"/>
    <w:rsid w:val="008E4F9A"/>
    <w:rsid w:val="008E5093"/>
    <w:rsid w:val="008E54EF"/>
    <w:rsid w:val="008E572C"/>
    <w:rsid w:val="008E587A"/>
    <w:rsid w:val="008E5F87"/>
    <w:rsid w:val="008E7296"/>
    <w:rsid w:val="008E73A6"/>
    <w:rsid w:val="008E769C"/>
    <w:rsid w:val="008F0596"/>
    <w:rsid w:val="008F1357"/>
    <w:rsid w:val="008F1388"/>
    <w:rsid w:val="008F158A"/>
    <w:rsid w:val="008F15FF"/>
    <w:rsid w:val="008F1C75"/>
    <w:rsid w:val="008F1F96"/>
    <w:rsid w:val="008F2388"/>
    <w:rsid w:val="008F2749"/>
    <w:rsid w:val="008F282C"/>
    <w:rsid w:val="008F2C51"/>
    <w:rsid w:val="008F3529"/>
    <w:rsid w:val="008F38C0"/>
    <w:rsid w:val="008F3FC3"/>
    <w:rsid w:val="008F463D"/>
    <w:rsid w:val="008F4DB8"/>
    <w:rsid w:val="008F51A2"/>
    <w:rsid w:val="008F550B"/>
    <w:rsid w:val="008F60E9"/>
    <w:rsid w:val="008F62AC"/>
    <w:rsid w:val="008F6320"/>
    <w:rsid w:val="008F6A4A"/>
    <w:rsid w:val="008F6F5F"/>
    <w:rsid w:val="008F7622"/>
    <w:rsid w:val="008F7780"/>
    <w:rsid w:val="008F7D4C"/>
    <w:rsid w:val="009008FE"/>
    <w:rsid w:val="00900B1C"/>
    <w:rsid w:val="00900D66"/>
    <w:rsid w:val="009011BF"/>
    <w:rsid w:val="0090127C"/>
    <w:rsid w:val="00901812"/>
    <w:rsid w:val="00901C8F"/>
    <w:rsid w:val="0090210A"/>
    <w:rsid w:val="009024DA"/>
    <w:rsid w:val="009025D5"/>
    <w:rsid w:val="00902642"/>
    <w:rsid w:val="00903ABE"/>
    <w:rsid w:val="00903FAD"/>
    <w:rsid w:val="00903FDC"/>
    <w:rsid w:val="0090420B"/>
    <w:rsid w:val="00904602"/>
    <w:rsid w:val="00904604"/>
    <w:rsid w:val="009046EB"/>
    <w:rsid w:val="00904BAA"/>
    <w:rsid w:val="00904D12"/>
    <w:rsid w:val="00905D71"/>
    <w:rsid w:val="00906091"/>
    <w:rsid w:val="009061B2"/>
    <w:rsid w:val="009068B6"/>
    <w:rsid w:val="00906AE8"/>
    <w:rsid w:val="00906D76"/>
    <w:rsid w:val="00906E05"/>
    <w:rsid w:val="0091035B"/>
    <w:rsid w:val="009105F7"/>
    <w:rsid w:val="009106CE"/>
    <w:rsid w:val="00910E3A"/>
    <w:rsid w:val="00911399"/>
    <w:rsid w:val="00911901"/>
    <w:rsid w:val="00911AD4"/>
    <w:rsid w:val="009120E1"/>
    <w:rsid w:val="009123C0"/>
    <w:rsid w:val="0091242C"/>
    <w:rsid w:val="00912BD0"/>
    <w:rsid w:val="00912F6F"/>
    <w:rsid w:val="00913186"/>
    <w:rsid w:val="00913BB9"/>
    <w:rsid w:val="00913C1D"/>
    <w:rsid w:val="00914166"/>
    <w:rsid w:val="00914537"/>
    <w:rsid w:val="00914565"/>
    <w:rsid w:val="009145ED"/>
    <w:rsid w:val="009147E9"/>
    <w:rsid w:val="00914F8C"/>
    <w:rsid w:val="0091584F"/>
    <w:rsid w:val="00915E0C"/>
    <w:rsid w:val="009165B3"/>
    <w:rsid w:val="00916719"/>
    <w:rsid w:val="0091705B"/>
    <w:rsid w:val="0091757D"/>
    <w:rsid w:val="009176F6"/>
    <w:rsid w:val="00917896"/>
    <w:rsid w:val="00917945"/>
    <w:rsid w:val="00917A4E"/>
    <w:rsid w:val="00917E2A"/>
    <w:rsid w:val="00920078"/>
    <w:rsid w:val="00920AF5"/>
    <w:rsid w:val="00920E45"/>
    <w:rsid w:val="009220E1"/>
    <w:rsid w:val="00922382"/>
    <w:rsid w:val="009227C0"/>
    <w:rsid w:val="00922893"/>
    <w:rsid w:val="00922B48"/>
    <w:rsid w:val="00922ECA"/>
    <w:rsid w:val="009236CA"/>
    <w:rsid w:val="009237C9"/>
    <w:rsid w:val="00923CC8"/>
    <w:rsid w:val="00923E92"/>
    <w:rsid w:val="00923FF6"/>
    <w:rsid w:val="00924082"/>
    <w:rsid w:val="009240B2"/>
    <w:rsid w:val="009242BD"/>
    <w:rsid w:val="009255AC"/>
    <w:rsid w:val="00925C7F"/>
    <w:rsid w:val="00925F77"/>
    <w:rsid w:val="0092601A"/>
    <w:rsid w:val="00926579"/>
    <w:rsid w:val="00926F30"/>
    <w:rsid w:val="00927833"/>
    <w:rsid w:val="009302BF"/>
    <w:rsid w:val="009304EE"/>
    <w:rsid w:val="009309E1"/>
    <w:rsid w:val="00931423"/>
    <w:rsid w:val="00931B02"/>
    <w:rsid w:val="00931D9C"/>
    <w:rsid w:val="00932302"/>
    <w:rsid w:val="00932FE3"/>
    <w:rsid w:val="00933672"/>
    <w:rsid w:val="00934C0E"/>
    <w:rsid w:val="00934DA6"/>
    <w:rsid w:val="00934F40"/>
    <w:rsid w:val="00935A3B"/>
    <w:rsid w:val="00936019"/>
    <w:rsid w:val="009360BF"/>
    <w:rsid w:val="009362B2"/>
    <w:rsid w:val="009362E5"/>
    <w:rsid w:val="00937555"/>
    <w:rsid w:val="009375FA"/>
    <w:rsid w:val="00937B59"/>
    <w:rsid w:val="00937E4E"/>
    <w:rsid w:val="009406AC"/>
    <w:rsid w:val="009409A1"/>
    <w:rsid w:val="00940E0C"/>
    <w:rsid w:val="00940EF0"/>
    <w:rsid w:val="00941234"/>
    <w:rsid w:val="00941AFF"/>
    <w:rsid w:val="00942264"/>
    <w:rsid w:val="009422DA"/>
    <w:rsid w:val="00942844"/>
    <w:rsid w:val="00942870"/>
    <w:rsid w:val="00942B2C"/>
    <w:rsid w:val="00943150"/>
    <w:rsid w:val="00943388"/>
    <w:rsid w:val="00944689"/>
    <w:rsid w:val="00944C38"/>
    <w:rsid w:val="00944D95"/>
    <w:rsid w:val="00944F5A"/>
    <w:rsid w:val="009452BB"/>
    <w:rsid w:val="00946119"/>
    <w:rsid w:val="00946A60"/>
    <w:rsid w:val="0094701B"/>
    <w:rsid w:val="009472FB"/>
    <w:rsid w:val="009474BC"/>
    <w:rsid w:val="00947BDB"/>
    <w:rsid w:val="009506DA"/>
    <w:rsid w:val="009509F5"/>
    <w:rsid w:val="00951077"/>
    <w:rsid w:val="009515E2"/>
    <w:rsid w:val="0095166C"/>
    <w:rsid w:val="00951E08"/>
    <w:rsid w:val="0095205D"/>
    <w:rsid w:val="0095209A"/>
    <w:rsid w:val="009521CA"/>
    <w:rsid w:val="00952A30"/>
    <w:rsid w:val="00952A64"/>
    <w:rsid w:val="0095332A"/>
    <w:rsid w:val="00953A2A"/>
    <w:rsid w:val="0095413A"/>
    <w:rsid w:val="00954580"/>
    <w:rsid w:val="00954B22"/>
    <w:rsid w:val="009554C6"/>
    <w:rsid w:val="00955AD9"/>
    <w:rsid w:val="00955D51"/>
    <w:rsid w:val="00955F75"/>
    <w:rsid w:val="00956715"/>
    <w:rsid w:val="00956BDF"/>
    <w:rsid w:val="00956F50"/>
    <w:rsid w:val="009574D8"/>
    <w:rsid w:val="009576CE"/>
    <w:rsid w:val="00957FCC"/>
    <w:rsid w:val="0096029B"/>
    <w:rsid w:val="009609E7"/>
    <w:rsid w:val="009612F6"/>
    <w:rsid w:val="00961CCE"/>
    <w:rsid w:val="00961D54"/>
    <w:rsid w:val="0096200F"/>
    <w:rsid w:val="0096232C"/>
    <w:rsid w:val="00962606"/>
    <w:rsid w:val="009626FA"/>
    <w:rsid w:val="00962823"/>
    <w:rsid w:val="009628B4"/>
    <w:rsid w:val="00962ACD"/>
    <w:rsid w:val="0096316B"/>
    <w:rsid w:val="0096390A"/>
    <w:rsid w:val="009639E2"/>
    <w:rsid w:val="00963AAD"/>
    <w:rsid w:val="00963FB7"/>
    <w:rsid w:val="00964067"/>
    <w:rsid w:val="00964561"/>
    <w:rsid w:val="0096466D"/>
    <w:rsid w:val="009647ED"/>
    <w:rsid w:val="00964A06"/>
    <w:rsid w:val="0096553A"/>
    <w:rsid w:val="00965F26"/>
    <w:rsid w:val="009660C3"/>
    <w:rsid w:val="00966837"/>
    <w:rsid w:val="00966922"/>
    <w:rsid w:val="00966A39"/>
    <w:rsid w:val="00966B4F"/>
    <w:rsid w:val="00967335"/>
    <w:rsid w:val="00967431"/>
    <w:rsid w:val="00967AC8"/>
    <w:rsid w:val="00967BBA"/>
    <w:rsid w:val="00970253"/>
    <w:rsid w:val="0097038F"/>
    <w:rsid w:val="00970431"/>
    <w:rsid w:val="0097090B"/>
    <w:rsid w:val="00970CAD"/>
    <w:rsid w:val="00970FD9"/>
    <w:rsid w:val="009726FD"/>
    <w:rsid w:val="0097296F"/>
    <w:rsid w:val="00972AEA"/>
    <w:rsid w:val="00972D0A"/>
    <w:rsid w:val="0097355B"/>
    <w:rsid w:val="0097394B"/>
    <w:rsid w:val="00973D3A"/>
    <w:rsid w:val="009741C9"/>
    <w:rsid w:val="00974334"/>
    <w:rsid w:val="00974E46"/>
    <w:rsid w:val="009754AB"/>
    <w:rsid w:val="009755B7"/>
    <w:rsid w:val="0097560F"/>
    <w:rsid w:val="00976684"/>
    <w:rsid w:val="00980B15"/>
    <w:rsid w:val="00980E77"/>
    <w:rsid w:val="00981574"/>
    <w:rsid w:val="00981A5D"/>
    <w:rsid w:val="00982009"/>
    <w:rsid w:val="00982150"/>
    <w:rsid w:val="00982175"/>
    <w:rsid w:val="00982857"/>
    <w:rsid w:val="00982BB6"/>
    <w:rsid w:val="00983132"/>
    <w:rsid w:val="00983156"/>
    <w:rsid w:val="00983174"/>
    <w:rsid w:val="00983393"/>
    <w:rsid w:val="0098419C"/>
    <w:rsid w:val="009843B6"/>
    <w:rsid w:val="00984512"/>
    <w:rsid w:val="009847AA"/>
    <w:rsid w:val="00984E19"/>
    <w:rsid w:val="00985020"/>
    <w:rsid w:val="0098523B"/>
    <w:rsid w:val="00985830"/>
    <w:rsid w:val="00985D86"/>
    <w:rsid w:val="0098646B"/>
    <w:rsid w:val="00986564"/>
    <w:rsid w:val="0098687A"/>
    <w:rsid w:val="00986D62"/>
    <w:rsid w:val="00987275"/>
    <w:rsid w:val="00987691"/>
    <w:rsid w:val="00987A8C"/>
    <w:rsid w:val="00987E98"/>
    <w:rsid w:val="00990A32"/>
    <w:rsid w:val="00990C8C"/>
    <w:rsid w:val="009912AA"/>
    <w:rsid w:val="00991498"/>
    <w:rsid w:val="00991567"/>
    <w:rsid w:val="009921B3"/>
    <w:rsid w:val="00992428"/>
    <w:rsid w:val="00992509"/>
    <w:rsid w:val="0099254E"/>
    <w:rsid w:val="00992D1B"/>
    <w:rsid w:val="0099305F"/>
    <w:rsid w:val="00993D44"/>
    <w:rsid w:val="00993FED"/>
    <w:rsid w:val="009944B5"/>
    <w:rsid w:val="0099520F"/>
    <w:rsid w:val="009954EF"/>
    <w:rsid w:val="0099555E"/>
    <w:rsid w:val="00995ED0"/>
    <w:rsid w:val="00996812"/>
    <w:rsid w:val="00996C77"/>
    <w:rsid w:val="009978CA"/>
    <w:rsid w:val="00997B6F"/>
    <w:rsid w:val="00997EEC"/>
    <w:rsid w:val="009A0490"/>
    <w:rsid w:val="009A05C9"/>
    <w:rsid w:val="009A06D8"/>
    <w:rsid w:val="009A0BD1"/>
    <w:rsid w:val="009A0C61"/>
    <w:rsid w:val="009A11B8"/>
    <w:rsid w:val="009A168A"/>
    <w:rsid w:val="009A19B0"/>
    <w:rsid w:val="009A1ACA"/>
    <w:rsid w:val="009A1BB2"/>
    <w:rsid w:val="009A1F13"/>
    <w:rsid w:val="009A2323"/>
    <w:rsid w:val="009A23BC"/>
    <w:rsid w:val="009A28DC"/>
    <w:rsid w:val="009A2E1C"/>
    <w:rsid w:val="009A35DE"/>
    <w:rsid w:val="009A38A4"/>
    <w:rsid w:val="009A3D26"/>
    <w:rsid w:val="009A3F60"/>
    <w:rsid w:val="009A40A4"/>
    <w:rsid w:val="009A443C"/>
    <w:rsid w:val="009A47A7"/>
    <w:rsid w:val="009A4812"/>
    <w:rsid w:val="009A4AE2"/>
    <w:rsid w:val="009A4F2E"/>
    <w:rsid w:val="009A697A"/>
    <w:rsid w:val="009A724E"/>
    <w:rsid w:val="009A72F3"/>
    <w:rsid w:val="009A7393"/>
    <w:rsid w:val="009A78AC"/>
    <w:rsid w:val="009A7A42"/>
    <w:rsid w:val="009B05CB"/>
    <w:rsid w:val="009B0751"/>
    <w:rsid w:val="009B0884"/>
    <w:rsid w:val="009B0EA3"/>
    <w:rsid w:val="009B100D"/>
    <w:rsid w:val="009B1485"/>
    <w:rsid w:val="009B18F3"/>
    <w:rsid w:val="009B1C77"/>
    <w:rsid w:val="009B2445"/>
    <w:rsid w:val="009B2ABD"/>
    <w:rsid w:val="009B32A9"/>
    <w:rsid w:val="009B3313"/>
    <w:rsid w:val="009B347B"/>
    <w:rsid w:val="009B3BC7"/>
    <w:rsid w:val="009B44F6"/>
    <w:rsid w:val="009B4512"/>
    <w:rsid w:val="009B4806"/>
    <w:rsid w:val="009B4832"/>
    <w:rsid w:val="009B523C"/>
    <w:rsid w:val="009B53E7"/>
    <w:rsid w:val="009B59A3"/>
    <w:rsid w:val="009B5B67"/>
    <w:rsid w:val="009B6108"/>
    <w:rsid w:val="009B6325"/>
    <w:rsid w:val="009B6720"/>
    <w:rsid w:val="009B6951"/>
    <w:rsid w:val="009B6D75"/>
    <w:rsid w:val="009B7522"/>
    <w:rsid w:val="009C005B"/>
    <w:rsid w:val="009C0F29"/>
    <w:rsid w:val="009C1F23"/>
    <w:rsid w:val="009C21CE"/>
    <w:rsid w:val="009C2305"/>
    <w:rsid w:val="009C2B57"/>
    <w:rsid w:val="009C3467"/>
    <w:rsid w:val="009C34EC"/>
    <w:rsid w:val="009C3533"/>
    <w:rsid w:val="009C39C9"/>
    <w:rsid w:val="009C4055"/>
    <w:rsid w:val="009C492D"/>
    <w:rsid w:val="009C4CF3"/>
    <w:rsid w:val="009C5388"/>
    <w:rsid w:val="009C5D5B"/>
    <w:rsid w:val="009C5EB4"/>
    <w:rsid w:val="009C60D1"/>
    <w:rsid w:val="009C64AE"/>
    <w:rsid w:val="009C7294"/>
    <w:rsid w:val="009C749B"/>
    <w:rsid w:val="009C76D9"/>
    <w:rsid w:val="009C7867"/>
    <w:rsid w:val="009C7C6D"/>
    <w:rsid w:val="009C7D24"/>
    <w:rsid w:val="009C7D8D"/>
    <w:rsid w:val="009D060F"/>
    <w:rsid w:val="009D0800"/>
    <w:rsid w:val="009D0CBA"/>
    <w:rsid w:val="009D0DC4"/>
    <w:rsid w:val="009D17A3"/>
    <w:rsid w:val="009D1877"/>
    <w:rsid w:val="009D1B38"/>
    <w:rsid w:val="009D1D76"/>
    <w:rsid w:val="009D2335"/>
    <w:rsid w:val="009D2436"/>
    <w:rsid w:val="009D2977"/>
    <w:rsid w:val="009D2A9F"/>
    <w:rsid w:val="009D2C3B"/>
    <w:rsid w:val="009D2CB4"/>
    <w:rsid w:val="009D2DE5"/>
    <w:rsid w:val="009D36C8"/>
    <w:rsid w:val="009D3750"/>
    <w:rsid w:val="009D3C70"/>
    <w:rsid w:val="009D4B95"/>
    <w:rsid w:val="009D55B3"/>
    <w:rsid w:val="009D6066"/>
    <w:rsid w:val="009D6701"/>
    <w:rsid w:val="009D6A48"/>
    <w:rsid w:val="009D6FF3"/>
    <w:rsid w:val="009D71DD"/>
    <w:rsid w:val="009D7227"/>
    <w:rsid w:val="009D7454"/>
    <w:rsid w:val="009D7490"/>
    <w:rsid w:val="009D781F"/>
    <w:rsid w:val="009D7B0A"/>
    <w:rsid w:val="009E0112"/>
    <w:rsid w:val="009E016B"/>
    <w:rsid w:val="009E07A2"/>
    <w:rsid w:val="009E0A52"/>
    <w:rsid w:val="009E0B7D"/>
    <w:rsid w:val="009E0EFC"/>
    <w:rsid w:val="009E14EA"/>
    <w:rsid w:val="009E1DC2"/>
    <w:rsid w:val="009E1E24"/>
    <w:rsid w:val="009E22D2"/>
    <w:rsid w:val="009E2A98"/>
    <w:rsid w:val="009E3128"/>
    <w:rsid w:val="009E3183"/>
    <w:rsid w:val="009E3331"/>
    <w:rsid w:val="009E344D"/>
    <w:rsid w:val="009E39C4"/>
    <w:rsid w:val="009E456C"/>
    <w:rsid w:val="009E45AA"/>
    <w:rsid w:val="009E4687"/>
    <w:rsid w:val="009E56AD"/>
    <w:rsid w:val="009E5803"/>
    <w:rsid w:val="009E59B6"/>
    <w:rsid w:val="009E5A1C"/>
    <w:rsid w:val="009E61BE"/>
    <w:rsid w:val="009E6877"/>
    <w:rsid w:val="009E6BC5"/>
    <w:rsid w:val="009E750A"/>
    <w:rsid w:val="009E7808"/>
    <w:rsid w:val="009E7B04"/>
    <w:rsid w:val="009E7E59"/>
    <w:rsid w:val="009F0465"/>
    <w:rsid w:val="009F07EB"/>
    <w:rsid w:val="009F0BC1"/>
    <w:rsid w:val="009F0D81"/>
    <w:rsid w:val="009F0FD0"/>
    <w:rsid w:val="009F10BD"/>
    <w:rsid w:val="009F1AFA"/>
    <w:rsid w:val="009F1EA4"/>
    <w:rsid w:val="009F2689"/>
    <w:rsid w:val="009F2A25"/>
    <w:rsid w:val="009F3770"/>
    <w:rsid w:val="009F3A0F"/>
    <w:rsid w:val="009F443B"/>
    <w:rsid w:val="009F4698"/>
    <w:rsid w:val="009F5412"/>
    <w:rsid w:val="009F578C"/>
    <w:rsid w:val="009F5CC7"/>
    <w:rsid w:val="009F5E06"/>
    <w:rsid w:val="009F66D4"/>
    <w:rsid w:val="009F6B1F"/>
    <w:rsid w:val="009F6BE3"/>
    <w:rsid w:val="009F72B1"/>
    <w:rsid w:val="009F771F"/>
    <w:rsid w:val="009F7B28"/>
    <w:rsid w:val="009F7D1B"/>
    <w:rsid w:val="00A0032F"/>
    <w:rsid w:val="00A006F2"/>
    <w:rsid w:val="00A00B81"/>
    <w:rsid w:val="00A01A0B"/>
    <w:rsid w:val="00A01A25"/>
    <w:rsid w:val="00A01ECC"/>
    <w:rsid w:val="00A02542"/>
    <w:rsid w:val="00A02A37"/>
    <w:rsid w:val="00A035C5"/>
    <w:rsid w:val="00A03654"/>
    <w:rsid w:val="00A03977"/>
    <w:rsid w:val="00A03B0B"/>
    <w:rsid w:val="00A04133"/>
    <w:rsid w:val="00A045C3"/>
    <w:rsid w:val="00A0488E"/>
    <w:rsid w:val="00A04A56"/>
    <w:rsid w:val="00A05944"/>
    <w:rsid w:val="00A05C62"/>
    <w:rsid w:val="00A05D7E"/>
    <w:rsid w:val="00A0623B"/>
    <w:rsid w:val="00A07274"/>
    <w:rsid w:val="00A078E5"/>
    <w:rsid w:val="00A07910"/>
    <w:rsid w:val="00A07E81"/>
    <w:rsid w:val="00A10693"/>
    <w:rsid w:val="00A10954"/>
    <w:rsid w:val="00A10B0B"/>
    <w:rsid w:val="00A11261"/>
    <w:rsid w:val="00A115E7"/>
    <w:rsid w:val="00A11BC3"/>
    <w:rsid w:val="00A11DA0"/>
    <w:rsid w:val="00A1216F"/>
    <w:rsid w:val="00A12208"/>
    <w:rsid w:val="00A1254A"/>
    <w:rsid w:val="00A12B4A"/>
    <w:rsid w:val="00A13364"/>
    <w:rsid w:val="00A1390F"/>
    <w:rsid w:val="00A140D2"/>
    <w:rsid w:val="00A1484B"/>
    <w:rsid w:val="00A1516F"/>
    <w:rsid w:val="00A1535A"/>
    <w:rsid w:val="00A15477"/>
    <w:rsid w:val="00A155F5"/>
    <w:rsid w:val="00A15AD1"/>
    <w:rsid w:val="00A16249"/>
    <w:rsid w:val="00A1624A"/>
    <w:rsid w:val="00A16636"/>
    <w:rsid w:val="00A16AF1"/>
    <w:rsid w:val="00A16FF6"/>
    <w:rsid w:val="00A174E5"/>
    <w:rsid w:val="00A17A03"/>
    <w:rsid w:val="00A200FA"/>
    <w:rsid w:val="00A20259"/>
    <w:rsid w:val="00A20611"/>
    <w:rsid w:val="00A20B44"/>
    <w:rsid w:val="00A2129A"/>
    <w:rsid w:val="00A214A7"/>
    <w:rsid w:val="00A21AD4"/>
    <w:rsid w:val="00A21D52"/>
    <w:rsid w:val="00A21F08"/>
    <w:rsid w:val="00A220F5"/>
    <w:rsid w:val="00A2224D"/>
    <w:rsid w:val="00A2253E"/>
    <w:rsid w:val="00A22588"/>
    <w:rsid w:val="00A22A6A"/>
    <w:rsid w:val="00A22DB4"/>
    <w:rsid w:val="00A22EDB"/>
    <w:rsid w:val="00A243C0"/>
    <w:rsid w:val="00A24448"/>
    <w:rsid w:val="00A2487B"/>
    <w:rsid w:val="00A24CF2"/>
    <w:rsid w:val="00A24EDA"/>
    <w:rsid w:val="00A2598A"/>
    <w:rsid w:val="00A25AD3"/>
    <w:rsid w:val="00A25E63"/>
    <w:rsid w:val="00A2663E"/>
    <w:rsid w:val="00A267C9"/>
    <w:rsid w:val="00A2699A"/>
    <w:rsid w:val="00A26B01"/>
    <w:rsid w:val="00A26F08"/>
    <w:rsid w:val="00A271F6"/>
    <w:rsid w:val="00A272B8"/>
    <w:rsid w:val="00A27DFE"/>
    <w:rsid w:val="00A302A8"/>
    <w:rsid w:val="00A30575"/>
    <w:rsid w:val="00A3137E"/>
    <w:rsid w:val="00A31795"/>
    <w:rsid w:val="00A31A83"/>
    <w:rsid w:val="00A31DE8"/>
    <w:rsid w:val="00A3249F"/>
    <w:rsid w:val="00A327CF"/>
    <w:rsid w:val="00A32918"/>
    <w:rsid w:val="00A329CB"/>
    <w:rsid w:val="00A32E79"/>
    <w:rsid w:val="00A32EA5"/>
    <w:rsid w:val="00A332A8"/>
    <w:rsid w:val="00A33806"/>
    <w:rsid w:val="00A33A65"/>
    <w:rsid w:val="00A34752"/>
    <w:rsid w:val="00A347D6"/>
    <w:rsid w:val="00A35F15"/>
    <w:rsid w:val="00A365AC"/>
    <w:rsid w:val="00A36988"/>
    <w:rsid w:val="00A36B33"/>
    <w:rsid w:val="00A377B5"/>
    <w:rsid w:val="00A37AFA"/>
    <w:rsid w:val="00A37E5C"/>
    <w:rsid w:val="00A37F1A"/>
    <w:rsid w:val="00A37FEA"/>
    <w:rsid w:val="00A404BE"/>
    <w:rsid w:val="00A40678"/>
    <w:rsid w:val="00A408CD"/>
    <w:rsid w:val="00A40E1D"/>
    <w:rsid w:val="00A41AC8"/>
    <w:rsid w:val="00A42B1C"/>
    <w:rsid w:val="00A42C05"/>
    <w:rsid w:val="00A432D4"/>
    <w:rsid w:val="00A436EA"/>
    <w:rsid w:val="00A43C68"/>
    <w:rsid w:val="00A4437F"/>
    <w:rsid w:val="00A44D8A"/>
    <w:rsid w:val="00A45341"/>
    <w:rsid w:val="00A45703"/>
    <w:rsid w:val="00A45EA6"/>
    <w:rsid w:val="00A4608B"/>
    <w:rsid w:val="00A46805"/>
    <w:rsid w:val="00A47643"/>
    <w:rsid w:val="00A4768C"/>
    <w:rsid w:val="00A50B32"/>
    <w:rsid w:val="00A50D7E"/>
    <w:rsid w:val="00A50EFB"/>
    <w:rsid w:val="00A517AB"/>
    <w:rsid w:val="00A518F6"/>
    <w:rsid w:val="00A51E58"/>
    <w:rsid w:val="00A52468"/>
    <w:rsid w:val="00A52B26"/>
    <w:rsid w:val="00A5323A"/>
    <w:rsid w:val="00A532AD"/>
    <w:rsid w:val="00A53782"/>
    <w:rsid w:val="00A53B17"/>
    <w:rsid w:val="00A53E16"/>
    <w:rsid w:val="00A544E3"/>
    <w:rsid w:val="00A54642"/>
    <w:rsid w:val="00A54648"/>
    <w:rsid w:val="00A54CBE"/>
    <w:rsid w:val="00A54D42"/>
    <w:rsid w:val="00A552EA"/>
    <w:rsid w:val="00A5536A"/>
    <w:rsid w:val="00A5560B"/>
    <w:rsid w:val="00A5587D"/>
    <w:rsid w:val="00A55C42"/>
    <w:rsid w:val="00A560E7"/>
    <w:rsid w:val="00A56291"/>
    <w:rsid w:val="00A568D4"/>
    <w:rsid w:val="00A56CEF"/>
    <w:rsid w:val="00A573B4"/>
    <w:rsid w:val="00A57434"/>
    <w:rsid w:val="00A576E3"/>
    <w:rsid w:val="00A57CE8"/>
    <w:rsid w:val="00A60881"/>
    <w:rsid w:val="00A60C8C"/>
    <w:rsid w:val="00A60D9F"/>
    <w:rsid w:val="00A60FF2"/>
    <w:rsid w:val="00A61146"/>
    <w:rsid w:val="00A61450"/>
    <w:rsid w:val="00A61663"/>
    <w:rsid w:val="00A61DC7"/>
    <w:rsid w:val="00A61EEE"/>
    <w:rsid w:val="00A62865"/>
    <w:rsid w:val="00A62A7A"/>
    <w:rsid w:val="00A62DB4"/>
    <w:rsid w:val="00A630B0"/>
    <w:rsid w:val="00A6386F"/>
    <w:rsid w:val="00A63995"/>
    <w:rsid w:val="00A64A20"/>
    <w:rsid w:val="00A64D4A"/>
    <w:rsid w:val="00A65031"/>
    <w:rsid w:val="00A65A87"/>
    <w:rsid w:val="00A65CCA"/>
    <w:rsid w:val="00A65FFD"/>
    <w:rsid w:val="00A660E1"/>
    <w:rsid w:val="00A66297"/>
    <w:rsid w:val="00A66346"/>
    <w:rsid w:val="00A66508"/>
    <w:rsid w:val="00A669C3"/>
    <w:rsid w:val="00A66C24"/>
    <w:rsid w:val="00A675F3"/>
    <w:rsid w:val="00A705E3"/>
    <w:rsid w:val="00A70853"/>
    <w:rsid w:val="00A70861"/>
    <w:rsid w:val="00A7161E"/>
    <w:rsid w:val="00A71834"/>
    <w:rsid w:val="00A71AE6"/>
    <w:rsid w:val="00A71B88"/>
    <w:rsid w:val="00A71D77"/>
    <w:rsid w:val="00A71ED8"/>
    <w:rsid w:val="00A7213B"/>
    <w:rsid w:val="00A726F5"/>
    <w:rsid w:val="00A72913"/>
    <w:rsid w:val="00A729A9"/>
    <w:rsid w:val="00A72F62"/>
    <w:rsid w:val="00A730B0"/>
    <w:rsid w:val="00A7354F"/>
    <w:rsid w:val="00A73673"/>
    <w:rsid w:val="00A738B7"/>
    <w:rsid w:val="00A7402A"/>
    <w:rsid w:val="00A7405E"/>
    <w:rsid w:val="00A74582"/>
    <w:rsid w:val="00A74D0B"/>
    <w:rsid w:val="00A74DEC"/>
    <w:rsid w:val="00A75615"/>
    <w:rsid w:val="00A75BD1"/>
    <w:rsid w:val="00A75E2E"/>
    <w:rsid w:val="00A76141"/>
    <w:rsid w:val="00A7661A"/>
    <w:rsid w:val="00A769C5"/>
    <w:rsid w:val="00A772F6"/>
    <w:rsid w:val="00A77482"/>
    <w:rsid w:val="00A776AE"/>
    <w:rsid w:val="00A77DAD"/>
    <w:rsid w:val="00A77FBF"/>
    <w:rsid w:val="00A8001A"/>
    <w:rsid w:val="00A80142"/>
    <w:rsid w:val="00A8016B"/>
    <w:rsid w:val="00A80C34"/>
    <w:rsid w:val="00A81092"/>
    <w:rsid w:val="00A812DE"/>
    <w:rsid w:val="00A8173D"/>
    <w:rsid w:val="00A81B9E"/>
    <w:rsid w:val="00A81D30"/>
    <w:rsid w:val="00A81F5A"/>
    <w:rsid w:val="00A829C4"/>
    <w:rsid w:val="00A829CB"/>
    <w:rsid w:val="00A82A89"/>
    <w:rsid w:val="00A82EDA"/>
    <w:rsid w:val="00A842CA"/>
    <w:rsid w:val="00A842FF"/>
    <w:rsid w:val="00A845EB"/>
    <w:rsid w:val="00A84971"/>
    <w:rsid w:val="00A856B8"/>
    <w:rsid w:val="00A86583"/>
    <w:rsid w:val="00A86D55"/>
    <w:rsid w:val="00A86DDE"/>
    <w:rsid w:val="00A86E22"/>
    <w:rsid w:val="00A87243"/>
    <w:rsid w:val="00A8748C"/>
    <w:rsid w:val="00A87EC8"/>
    <w:rsid w:val="00A901AB"/>
    <w:rsid w:val="00A90A20"/>
    <w:rsid w:val="00A90B25"/>
    <w:rsid w:val="00A91627"/>
    <w:rsid w:val="00A91975"/>
    <w:rsid w:val="00A919AE"/>
    <w:rsid w:val="00A91DF4"/>
    <w:rsid w:val="00A92762"/>
    <w:rsid w:val="00A92A18"/>
    <w:rsid w:val="00A92AA7"/>
    <w:rsid w:val="00A92FFC"/>
    <w:rsid w:val="00A93270"/>
    <w:rsid w:val="00A93273"/>
    <w:rsid w:val="00A932F1"/>
    <w:rsid w:val="00A93BFC"/>
    <w:rsid w:val="00A93D7C"/>
    <w:rsid w:val="00A93D82"/>
    <w:rsid w:val="00A94106"/>
    <w:rsid w:val="00A94138"/>
    <w:rsid w:val="00A94589"/>
    <w:rsid w:val="00A94889"/>
    <w:rsid w:val="00A94D3C"/>
    <w:rsid w:val="00A951C2"/>
    <w:rsid w:val="00A95252"/>
    <w:rsid w:val="00A953E0"/>
    <w:rsid w:val="00A96636"/>
    <w:rsid w:val="00A966F5"/>
    <w:rsid w:val="00A968A4"/>
    <w:rsid w:val="00A97603"/>
    <w:rsid w:val="00A97B47"/>
    <w:rsid w:val="00A97B79"/>
    <w:rsid w:val="00A97B86"/>
    <w:rsid w:val="00AA0781"/>
    <w:rsid w:val="00AA084A"/>
    <w:rsid w:val="00AA1909"/>
    <w:rsid w:val="00AA1D2B"/>
    <w:rsid w:val="00AA2575"/>
    <w:rsid w:val="00AA2F01"/>
    <w:rsid w:val="00AA31B5"/>
    <w:rsid w:val="00AA33D9"/>
    <w:rsid w:val="00AA3534"/>
    <w:rsid w:val="00AA3B67"/>
    <w:rsid w:val="00AA3E36"/>
    <w:rsid w:val="00AA3E9D"/>
    <w:rsid w:val="00AA49CE"/>
    <w:rsid w:val="00AA4F32"/>
    <w:rsid w:val="00AA4F7F"/>
    <w:rsid w:val="00AA50D2"/>
    <w:rsid w:val="00AA528D"/>
    <w:rsid w:val="00AA5740"/>
    <w:rsid w:val="00AA5878"/>
    <w:rsid w:val="00AA587A"/>
    <w:rsid w:val="00AA5F76"/>
    <w:rsid w:val="00AA6117"/>
    <w:rsid w:val="00AA61DC"/>
    <w:rsid w:val="00AA656A"/>
    <w:rsid w:val="00AA660A"/>
    <w:rsid w:val="00AA7533"/>
    <w:rsid w:val="00AA7E0D"/>
    <w:rsid w:val="00AB00BD"/>
    <w:rsid w:val="00AB0597"/>
    <w:rsid w:val="00AB0E35"/>
    <w:rsid w:val="00AB12D7"/>
    <w:rsid w:val="00AB165D"/>
    <w:rsid w:val="00AB1B50"/>
    <w:rsid w:val="00AB1D02"/>
    <w:rsid w:val="00AB2140"/>
    <w:rsid w:val="00AB3402"/>
    <w:rsid w:val="00AB3929"/>
    <w:rsid w:val="00AB4688"/>
    <w:rsid w:val="00AB499C"/>
    <w:rsid w:val="00AB51FD"/>
    <w:rsid w:val="00AB57C5"/>
    <w:rsid w:val="00AB584E"/>
    <w:rsid w:val="00AB5A9D"/>
    <w:rsid w:val="00AB5C51"/>
    <w:rsid w:val="00AB78AE"/>
    <w:rsid w:val="00AC06CC"/>
    <w:rsid w:val="00AC08A2"/>
    <w:rsid w:val="00AC09EC"/>
    <w:rsid w:val="00AC1946"/>
    <w:rsid w:val="00AC226C"/>
    <w:rsid w:val="00AC23F4"/>
    <w:rsid w:val="00AC24A6"/>
    <w:rsid w:val="00AC29C0"/>
    <w:rsid w:val="00AC33A7"/>
    <w:rsid w:val="00AC38E4"/>
    <w:rsid w:val="00AC44CC"/>
    <w:rsid w:val="00AC4E47"/>
    <w:rsid w:val="00AC5880"/>
    <w:rsid w:val="00AC62FC"/>
    <w:rsid w:val="00AC65C5"/>
    <w:rsid w:val="00AC6AAE"/>
    <w:rsid w:val="00AC6BF0"/>
    <w:rsid w:val="00AC7151"/>
    <w:rsid w:val="00AC78BD"/>
    <w:rsid w:val="00AD0FBA"/>
    <w:rsid w:val="00AD10C5"/>
    <w:rsid w:val="00AD1211"/>
    <w:rsid w:val="00AD1823"/>
    <w:rsid w:val="00AD1CA7"/>
    <w:rsid w:val="00AD21CC"/>
    <w:rsid w:val="00AD2957"/>
    <w:rsid w:val="00AD29A0"/>
    <w:rsid w:val="00AD31E5"/>
    <w:rsid w:val="00AD34D2"/>
    <w:rsid w:val="00AD3673"/>
    <w:rsid w:val="00AD3709"/>
    <w:rsid w:val="00AD397A"/>
    <w:rsid w:val="00AD3A07"/>
    <w:rsid w:val="00AD3DAC"/>
    <w:rsid w:val="00AD3E10"/>
    <w:rsid w:val="00AD3E83"/>
    <w:rsid w:val="00AD4B51"/>
    <w:rsid w:val="00AD59FB"/>
    <w:rsid w:val="00AD6FA2"/>
    <w:rsid w:val="00AD6FB2"/>
    <w:rsid w:val="00AD77BF"/>
    <w:rsid w:val="00AD7DBE"/>
    <w:rsid w:val="00AE0343"/>
    <w:rsid w:val="00AE0B7F"/>
    <w:rsid w:val="00AE1059"/>
    <w:rsid w:val="00AE16B9"/>
    <w:rsid w:val="00AE21FE"/>
    <w:rsid w:val="00AE2386"/>
    <w:rsid w:val="00AE241E"/>
    <w:rsid w:val="00AE2A3C"/>
    <w:rsid w:val="00AE2D56"/>
    <w:rsid w:val="00AE3335"/>
    <w:rsid w:val="00AE3BA4"/>
    <w:rsid w:val="00AE455C"/>
    <w:rsid w:val="00AE484E"/>
    <w:rsid w:val="00AE55C4"/>
    <w:rsid w:val="00AE7303"/>
    <w:rsid w:val="00AE7DCF"/>
    <w:rsid w:val="00AE7F5B"/>
    <w:rsid w:val="00AE7F9E"/>
    <w:rsid w:val="00AF081A"/>
    <w:rsid w:val="00AF0930"/>
    <w:rsid w:val="00AF09EB"/>
    <w:rsid w:val="00AF0E6A"/>
    <w:rsid w:val="00AF0FE5"/>
    <w:rsid w:val="00AF136C"/>
    <w:rsid w:val="00AF1495"/>
    <w:rsid w:val="00AF1B0F"/>
    <w:rsid w:val="00AF2D2F"/>
    <w:rsid w:val="00AF32BE"/>
    <w:rsid w:val="00AF3E1F"/>
    <w:rsid w:val="00AF3E3C"/>
    <w:rsid w:val="00AF47F7"/>
    <w:rsid w:val="00AF4EEB"/>
    <w:rsid w:val="00AF5421"/>
    <w:rsid w:val="00AF5DB9"/>
    <w:rsid w:val="00AF604C"/>
    <w:rsid w:val="00AF690C"/>
    <w:rsid w:val="00AF6999"/>
    <w:rsid w:val="00AF6F4C"/>
    <w:rsid w:val="00AF765D"/>
    <w:rsid w:val="00AF7A5C"/>
    <w:rsid w:val="00B0078C"/>
    <w:rsid w:val="00B00DBD"/>
    <w:rsid w:val="00B00F04"/>
    <w:rsid w:val="00B01068"/>
    <w:rsid w:val="00B01196"/>
    <w:rsid w:val="00B01871"/>
    <w:rsid w:val="00B02136"/>
    <w:rsid w:val="00B02273"/>
    <w:rsid w:val="00B0235C"/>
    <w:rsid w:val="00B02D2C"/>
    <w:rsid w:val="00B02F80"/>
    <w:rsid w:val="00B030FA"/>
    <w:rsid w:val="00B03201"/>
    <w:rsid w:val="00B0353B"/>
    <w:rsid w:val="00B03843"/>
    <w:rsid w:val="00B03950"/>
    <w:rsid w:val="00B0409D"/>
    <w:rsid w:val="00B04B96"/>
    <w:rsid w:val="00B05477"/>
    <w:rsid w:val="00B05C16"/>
    <w:rsid w:val="00B05D87"/>
    <w:rsid w:val="00B05E25"/>
    <w:rsid w:val="00B05F20"/>
    <w:rsid w:val="00B06CFF"/>
    <w:rsid w:val="00B06E8C"/>
    <w:rsid w:val="00B072D3"/>
    <w:rsid w:val="00B078A7"/>
    <w:rsid w:val="00B101E5"/>
    <w:rsid w:val="00B102B6"/>
    <w:rsid w:val="00B10552"/>
    <w:rsid w:val="00B10CD0"/>
    <w:rsid w:val="00B10E58"/>
    <w:rsid w:val="00B1148F"/>
    <w:rsid w:val="00B117D2"/>
    <w:rsid w:val="00B11AE6"/>
    <w:rsid w:val="00B11B05"/>
    <w:rsid w:val="00B11B2F"/>
    <w:rsid w:val="00B11C8D"/>
    <w:rsid w:val="00B121A1"/>
    <w:rsid w:val="00B12BCF"/>
    <w:rsid w:val="00B12E31"/>
    <w:rsid w:val="00B13418"/>
    <w:rsid w:val="00B135AC"/>
    <w:rsid w:val="00B135F8"/>
    <w:rsid w:val="00B137C5"/>
    <w:rsid w:val="00B1389E"/>
    <w:rsid w:val="00B14130"/>
    <w:rsid w:val="00B14183"/>
    <w:rsid w:val="00B14246"/>
    <w:rsid w:val="00B142DC"/>
    <w:rsid w:val="00B142F8"/>
    <w:rsid w:val="00B145BC"/>
    <w:rsid w:val="00B147D0"/>
    <w:rsid w:val="00B14C8B"/>
    <w:rsid w:val="00B14EDB"/>
    <w:rsid w:val="00B15310"/>
    <w:rsid w:val="00B153D9"/>
    <w:rsid w:val="00B15FC3"/>
    <w:rsid w:val="00B16ED1"/>
    <w:rsid w:val="00B174B7"/>
    <w:rsid w:val="00B1789B"/>
    <w:rsid w:val="00B200AD"/>
    <w:rsid w:val="00B20A8D"/>
    <w:rsid w:val="00B20AA2"/>
    <w:rsid w:val="00B20F6E"/>
    <w:rsid w:val="00B21545"/>
    <w:rsid w:val="00B21568"/>
    <w:rsid w:val="00B216F2"/>
    <w:rsid w:val="00B2178B"/>
    <w:rsid w:val="00B2191A"/>
    <w:rsid w:val="00B21BA1"/>
    <w:rsid w:val="00B22C00"/>
    <w:rsid w:val="00B22E06"/>
    <w:rsid w:val="00B23490"/>
    <w:rsid w:val="00B236EA"/>
    <w:rsid w:val="00B23E81"/>
    <w:rsid w:val="00B241CB"/>
    <w:rsid w:val="00B24216"/>
    <w:rsid w:val="00B243D7"/>
    <w:rsid w:val="00B24C99"/>
    <w:rsid w:val="00B253D6"/>
    <w:rsid w:val="00B25EAF"/>
    <w:rsid w:val="00B261FE"/>
    <w:rsid w:val="00B2698C"/>
    <w:rsid w:val="00B26A0E"/>
    <w:rsid w:val="00B2701B"/>
    <w:rsid w:val="00B2723C"/>
    <w:rsid w:val="00B27286"/>
    <w:rsid w:val="00B27559"/>
    <w:rsid w:val="00B2768F"/>
    <w:rsid w:val="00B30109"/>
    <w:rsid w:val="00B3043F"/>
    <w:rsid w:val="00B3081A"/>
    <w:rsid w:val="00B3097A"/>
    <w:rsid w:val="00B30BB3"/>
    <w:rsid w:val="00B31C3E"/>
    <w:rsid w:val="00B3219F"/>
    <w:rsid w:val="00B3249A"/>
    <w:rsid w:val="00B325CF"/>
    <w:rsid w:val="00B32D46"/>
    <w:rsid w:val="00B330A2"/>
    <w:rsid w:val="00B335A1"/>
    <w:rsid w:val="00B33794"/>
    <w:rsid w:val="00B33A40"/>
    <w:rsid w:val="00B340AB"/>
    <w:rsid w:val="00B35276"/>
    <w:rsid w:val="00B3532B"/>
    <w:rsid w:val="00B35989"/>
    <w:rsid w:val="00B36600"/>
    <w:rsid w:val="00B400FE"/>
    <w:rsid w:val="00B40545"/>
    <w:rsid w:val="00B40DAD"/>
    <w:rsid w:val="00B41EA4"/>
    <w:rsid w:val="00B423CD"/>
    <w:rsid w:val="00B42A97"/>
    <w:rsid w:val="00B42EA1"/>
    <w:rsid w:val="00B435B4"/>
    <w:rsid w:val="00B4385B"/>
    <w:rsid w:val="00B43863"/>
    <w:rsid w:val="00B43949"/>
    <w:rsid w:val="00B43E6A"/>
    <w:rsid w:val="00B43F5C"/>
    <w:rsid w:val="00B43F97"/>
    <w:rsid w:val="00B44BA5"/>
    <w:rsid w:val="00B452EF"/>
    <w:rsid w:val="00B4537C"/>
    <w:rsid w:val="00B45647"/>
    <w:rsid w:val="00B45751"/>
    <w:rsid w:val="00B45DF7"/>
    <w:rsid w:val="00B46A3F"/>
    <w:rsid w:val="00B47B9E"/>
    <w:rsid w:val="00B47DBA"/>
    <w:rsid w:val="00B47DEE"/>
    <w:rsid w:val="00B50093"/>
    <w:rsid w:val="00B512C4"/>
    <w:rsid w:val="00B51918"/>
    <w:rsid w:val="00B51C1A"/>
    <w:rsid w:val="00B51D3A"/>
    <w:rsid w:val="00B5243F"/>
    <w:rsid w:val="00B52E76"/>
    <w:rsid w:val="00B52EA6"/>
    <w:rsid w:val="00B5303F"/>
    <w:rsid w:val="00B5340B"/>
    <w:rsid w:val="00B53850"/>
    <w:rsid w:val="00B54642"/>
    <w:rsid w:val="00B5487A"/>
    <w:rsid w:val="00B54FE7"/>
    <w:rsid w:val="00B556B9"/>
    <w:rsid w:val="00B55D2B"/>
    <w:rsid w:val="00B55D79"/>
    <w:rsid w:val="00B55EB7"/>
    <w:rsid w:val="00B568C9"/>
    <w:rsid w:val="00B569CF"/>
    <w:rsid w:val="00B56A7F"/>
    <w:rsid w:val="00B5713A"/>
    <w:rsid w:val="00B572E2"/>
    <w:rsid w:val="00B5764D"/>
    <w:rsid w:val="00B57673"/>
    <w:rsid w:val="00B579E7"/>
    <w:rsid w:val="00B57ADB"/>
    <w:rsid w:val="00B60149"/>
    <w:rsid w:val="00B602D6"/>
    <w:rsid w:val="00B60A03"/>
    <w:rsid w:val="00B618A3"/>
    <w:rsid w:val="00B61DAA"/>
    <w:rsid w:val="00B6288E"/>
    <w:rsid w:val="00B62FB0"/>
    <w:rsid w:val="00B63396"/>
    <w:rsid w:val="00B64FBA"/>
    <w:rsid w:val="00B65448"/>
    <w:rsid w:val="00B66041"/>
    <w:rsid w:val="00B66737"/>
    <w:rsid w:val="00B67449"/>
    <w:rsid w:val="00B679EA"/>
    <w:rsid w:val="00B67BCD"/>
    <w:rsid w:val="00B67CB2"/>
    <w:rsid w:val="00B67CB6"/>
    <w:rsid w:val="00B67D53"/>
    <w:rsid w:val="00B70455"/>
    <w:rsid w:val="00B70F60"/>
    <w:rsid w:val="00B7101C"/>
    <w:rsid w:val="00B711A7"/>
    <w:rsid w:val="00B71262"/>
    <w:rsid w:val="00B71AB6"/>
    <w:rsid w:val="00B72A50"/>
    <w:rsid w:val="00B733B9"/>
    <w:rsid w:val="00B73915"/>
    <w:rsid w:val="00B73E07"/>
    <w:rsid w:val="00B745EB"/>
    <w:rsid w:val="00B74817"/>
    <w:rsid w:val="00B74A26"/>
    <w:rsid w:val="00B74FB4"/>
    <w:rsid w:val="00B7538A"/>
    <w:rsid w:val="00B75600"/>
    <w:rsid w:val="00B7576A"/>
    <w:rsid w:val="00B75A4C"/>
    <w:rsid w:val="00B76250"/>
    <w:rsid w:val="00B7633D"/>
    <w:rsid w:val="00B76671"/>
    <w:rsid w:val="00B7691E"/>
    <w:rsid w:val="00B76948"/>
    <w:rsid w:val="00B76A64"/>
    <w:rsid w:val="00B7714B"/>
    <w:rsid w:val="00B77985"/>
    <w:rsid w:val="00B8000F"/>
    <w:rsid w:val="00B80332"/>
    <w:rsid w:val="00B80707"/>
    <w:rsid w:val="00B81420"/>
    <w:rsid w:val="00B815C7"/>
    <w:rsid w:val="00B816C5"/>
    <w:rsid w:val="00B81F22"/>
    <w:rsid w:val="00B8208F"/>
    <w:rsid w:val="00B823F2"/>
    <w:rsid w:val="00B826E4"/>
    <w:rsid w:val="00B82C02"/>
    <w:rsid w:val="00B82CEA"/>
    <w:rsid w:val="00B83C66"/>
    <w:rsid w:val="00B84FD2"/>
    <w:rsid w:val="00B85D30"/>
    <w:rsid w:val="00B866F7"/>
    <w:rsid w:val="00B875EB"/>
    <w:rsid w:val="00B877D0"/>
    <w:rsid w:val="00B87DBA"/>
    <w:rsid w:val="00B87E34"/>
    <w:rsid w:val="00B900FF"/>
    <w:rsid w:val="00B90337"/>
    <w:rsid w:val="00B904AE"/>
    <w:rsid w:val="00B9085D"/>
    <w:rsid w:val="00B910EF"/>
    <w:rsid w:val="00B93083"/>
    <w:rsid w:val="00B93680"/>
    <w:rsid w:val="00B946FB"/>
    <w:rsid w:val="00B94713"/>
    <w:rsid w:val="00B94E84"/>
    <w:rsid w:val="00B955AF"/>
    <w:rsid w:val="00B95779"/>
    <w:rsid w:val="00B963DA"/>
    <w:rsid w:val="00B96794"/>
    <w:rsid w:val="00B96993"/>
    <w:rsid w:val="00B970CB"/>
    <w:rsid w:val="00B9745D"/>
    <w:rsid w:val="00B97818"/>
    <w:rsid w:val="00BA03C3"/>
    <w:rsid w:val="00BA07B8"/>
    <w:rsid w:val="00BA12C5"/>
    <w:rsid w:val="00BA18CF"/>
    <w:rsid w:val="00BA1C5E"/>
    <w:rsid w:val="00BA20BC"/>
    <w:rsid w:val="00BA2773"/>
    <w:rsid w:val="00BA2927"/>
    <w:rsid w:val="00BA2BE9"/>
    <w:rsid w:val="00BA3A27"/>
    <w:rsid w:val="00BA3B1C"/>
    <w:rsid w:val="00BA408F"/>
    <w:rsid w:val="00BA5073"/>
    <w:rsid w:val="00BA5ADE"/>
    <w:rsid w:val="00BA6422"/>
    <w:rsid w:val="00BA65A9"/>
    <w:rsid w:val="00BA65E1"/>
    <w:rsid w:val="00BA7442"/>
    <w:rsid w:val="00BA773F"/>
    <w:rsid w:val="00BA7A3A"/>
    <w:rsid w:val="00BB00E3"/>
    <w:rsid w:val="00BB012F"/>
    <w:rsid w:val="00BB06B6"/>
    <w:rsid w:val="00BB0934"/>
    <w:rsid w:val="00BB0A4A"/>
    <w:rsid w:val="00BB0FF6"/>
    <w:rsid w:val="00BB1371"/>
    <w:rsid w:val="00BB15D1"/>
    <w:rsid w:val="00BB15E1"/>
    <w:rsid w:val="00BB1723"/>
    <w:rsid w:val="00BB2263"/>
    <w:rsid w:val="00BB285C"/>
    <w:rsid w:val="00BB335C"/>
    <w:rsid w:val="00BB3992"/>
    <w:rsid w:val="00BB4295"/>
    <w:rsid w:val="00BB45BA"/>
    <w:rsid w:val="00BB4C7A"/>
    <w:rsid w:val="00BB4CBF"/>
    <w:rsid w:val="00BB526A"/>
    <w:rsid w:val="00BB5B0A"/>
    <w:rsid w:val="00BB5E53"/>
    <w:rsid w:val="00BB65A5"/>
    <w:rsid w:val="00BB6939"/>
    <w:rsid w:val="00BB7DF2"/>
    <w:rsid w:val="00BB7E71"/>
    <w:rsid w:val="00BB7F54"/>
    <w:rsid w:val="00BC02C4"/>
    <w:rsid w:val="00BC08FD"/>
    <w:rsid w:val="00BC0AA2"/>
    <w:rsid w:val="00BC0EE0"/>
    <w:rsid w:val="00BC0FAC"/>
    <w:rsid w:val="00BC1515"/>
    <w:rsid w:val="00BC27D0"/>
    <w:rsid w:val="00BC28D9"/>
    <w:rsid w:val="00BC2A5A"/>
    <w:rsid w:val="00BC37C9"/>
    <w:rsid w:val="00BC3A82"/>
    <w:rsid w:val="00BC4139"/>
    <w:rsid w:val="00BC434E"/>
    <w:rsid w:val="00BC44C3"/>
    <w:rsid w:val="00BC4543"/>
    <w:rsid w:val="00BC456C"/>
    <w:rsid w:val="00BC5821"/>
    <w:rsid w:val="00BC587E"/>
    <w:rsid w:val="00BC5EC6"/>
    <w:rsid w:val="00BC5F76"/>
    <w:rsid w:val="00BC6021"/>
    <w:rsid w:val="00BC6254"/>
    <w:rsid w:val="00BC63F6"/>
    <w:rsid w:val="00BC7478"/>
    <w:rsid w:val="00BD0AB4"/>
    <w:rsid w:val="00BD0C4B"/>
    <w:rsid w:val="00BD11AD"/>
    <w:rsid w:val="00BD16ED"/>
    <w:rsid w:val="00BD195F"/>
    <w:rsid w:val="00BD1E45"/>
    <w:rsid w:val="00BD20ED"/>
    <w:rsid w:val="00BD25C8"/>
    <w:rsid w:val="00BD2B7B"/>
    <w:rsid w:val="00BD2F69"/>
    <w:rsid w:val="00BD3297"/>
    <w:rsid w:val="00BD37BE"/>
    <w:rsid w:val="00BD49B5"/>
    <w:rsid w:val="00BD59E1"/>
    <w:rsid w:val="00BD5AAA"/>
    <w:rsid w:val="00BD5C50"/>
    <w:rsid w:val="00BD6071"/>
    <w:rsid w:val="00BD65FB"/>
    <w:rsid w:val="00BD6715"/>
    <w:rsid w:val="00BD67E1"/>
    <w:rsid w:val="00BD7440"/>
    <w:rsid w:val="00BD7BBF"/>
    <w:rsid w:val="00BD7EC9"/>
    <w:rsid w:val="00BE03BB"/>
    <w:rsid w:val="00BE0B90"/>
    <w:rsid w:val="00BE0F97"/>
    <w:rsid w:val="00BE1B07"/>
    <w:rsid w:val="00BE1B35"/>
    <w:rsid w:val="00BE2159"/>
    <w:rsid w:val="00BE2528"/>
    <w:rsid w:val="00BE2C40"/>
    <w:rsid w:val="00BE2D75"/>
    <w:rsid w:val="00BE2E0F"/>
    <w:rsid w:val="00BE2E1B"/>
    <w:rsid w:val="00BE2E48"/>
    <w:rsid w:val="00BE2F0A"/>
    <w:rsid w:val="00BE3279"/>
    <w:rsid w:val="00BE3439"/>
    <w:rsid w:val="00BE38F3"/>
    <w:rsid w:val="00BE43A9"/>
    <w:rsid w:val="00BE4D70"/>
    <w:rsid w:val="00BE4F20"/>
    <w:rsid w:val="00BE5301"/>
    <w:rsid w:val="00BE5548"/>
    <w:rsid w:val="00BE56B6"/>
    <w:rsid w:val="00BE5C6A"/>
    <w:rsid w:val="00BE5E7C"/>
    <w:rsid w:val="00BE638B"/>
    <w:rsid w:val="00BE69F4"/>
    <w:rsid w:val="00BE7114"/>
    <w:rsid w:val="00BE7485"/>
    <w:rsid w:val="00BF0045"/>
    <w:rsid w:val="00BF0904"/>
    <w:rsid w:val="00BF0C6F"/>
    <w:rsid w:val="00BF154C"/>
    <w:rsid w:val="00BF270A"/>
    <w:rsid w:val="00BF2970"/>
    <w:rsid w:val="00BF346D"/>
    <w:rsid w:val="00BF34B9"/>
    <w:rsid w:val="00BF35C6"/>
    <w:rsid w:val="00BF3736"/>
    <w:rsid w:val="00BF3BA1"/>
    <w:rsid w:val="00BF3F66"/>
    <w:rsid w:val="00BF406A"/>
    <w:rsid w:val="00BF4189"/>
    <w:rsid w:val="00BF4376"/>
    <w:rsid w:val="00BF4510"/>
    <w:rsid w:val="00BF49C5"/>
    <w:rsid w:val="00BF4C77"/>
    <w:rsid w:val="00BF4D0A"/>
    <w:rsid w:val="00BF5253"/>
    <w:rsid w:val="00BF53AC"/>
    <w:rsid w:val="00BF57CF"/>
    <w:rsid w:val="00BF5FA8"/>
    <w:rsid w:val="00BF6561"/>
    <w:rsid w:val="00BF6EC6"/>
    <w:rsid w:val="00C00239"/>
    <w:rsid w:val="00C0079B"/>
    <w:rsid w:val="00C00A3F"/>
    <w:rsid w:val="00C01401"/>
    <w:rsid w:val="00C01451"/>
    <w:rsid w:val="00C01852"/>
    <w:rsid w:val="00C01FA6"/>
    <w:rsid w:val="00C024E6"/>
    <w:rsid w:val="00C0273C"/>
    <w:rsid w:val="00C02EF3"/>
    <w:rsid w:val="00C0303B"/>
    <w:rsid w:val="00C0414F"/>
    <w:rsid w:val="00C045E2"/>
    <w:rsid w:val="00C0560F"/>
    <w:rsid w:val="00C056BB"/>
    <w:rsid w:val="00C05D7C"/>
    <w:rsid w:val="00C05E14"/>
    <w:rsid w:val="00C05FE1"/>
    <w:rsid w:val="00C06210"/>
    <w:rsid w:val="00C06369"/>
    <w:rsid w:val="00C06AD7"/>
    <w:rsid w:val="00C06D36"/>
    <w:rsid w:val="00C06D99"/>
    <w:rsid w:val="00C0767F"/>
    <w:rsid w:val="00C100A5"/>
    <w:rsid w:val="00C10134"/>
    <w:rsid w:val="00C1015B"/>
    <w:rsid w:val="00C107B8"/>
    <w:rsid w:val="00C111AF"/>
    <w:rsid w:val="00C1145A"/>
    <w:rsid w:val="00C11477"/>
    <w:rsid w:val="00C11956"/>
    <w:rsid w:val="00C125F3"/>
    <w:rsid w:val="00C12EFA"/>
    <w:rsid w:val="00C12FB7"/>
    <w:rsid w:val="00C135E8"/>
    <w:rsid w:val="00C13903"/>
    <w:rsid w:val="00C13A83"/>
    <w:rsid w:val="00C1449C"/>
    <w:rsid w:val="00C14773"/>
    <w:rsid w:val="00C147CF"/>
    <w:rsid w:val="00C15032"/>
    <w:rsid w:val="00C15B10"/>
    <w:rsid w:val="00C15F85"/>
    <w:rsid w:val="00C168B7"/>
    <w:rsid w:val="00C16921"/>
    <w:rsid w:val="00C169B3"/>
    <w:rsid w:val="00C1733D"/>
    <w:rsid w:val="00C1758C"/>
    <w:rsid w:val="00C20701"/>
    <w:rsid w:val="00C20846"/>
    <w:rsid w:val="00C20D64"/>
    <w:rsid w:val="00C2131B"/>
    <w:rsid w:val="00C2139C"/>
    <w:rsid w:val="00C217C2"/>
    <w:rsid w:val="00C2211C"/>
    <w:rsid w:val="00C2241F"/>
    <w:rsid w:val="00C22797"/>
    <w:rsid w:val="00C22809"/>
    <w:rsid w:val="00C22A8E"/>
    <w:rsid w:val="00C22AA9"/>
    <w:rsid w:val="00C22D83"/>
    <w:rsid w:val="00C2314F"/>
    <w:rsid w:val="00C235BE"/>
    <w:rsid w:val="00C237B6"/>
    <w:rsid w:val="00C23FDC"/>
    <w:rsid w:val="00C2448D"/>
    <w:rsid w:val="00C24724"/>
    <w:rsid w:val="00C249EE"/>
    <w:rsid w:val="00C254C9"/>
    <w:rsid w:val="00C25FE4"/>
    <w:rsid w:val="00C266E1"/>
    <w:rsid w:val="00C266E8"/>
    <w:rsid w:val="00C266F5"/>
    <w:rsid w:val="00C2683A"/>
    <w:rsid w:val="00C26929"/>
    <w:rsid w:val="00C26FB3"/>
    <w:rsid w:val="00C2763F"/>
    <w:rsid w:val="00C27789"/>
    <w:rsid w:val="00C277DD"/>
    <w:rsid w:val="00C27A75"/>
    <w:rsid w:val="00C27E17"/>
    <w:rsid w:val="00C27F89"/>
    <w:rsid w:val="00C30296"/>
    <w:rsid w:val="00C30690"/>
    <w:rsid w:val="00C30EF8"/>
    <w:rsid w:val="00C30F52"/>
    <w:rsid w:val="00C31278"/>
    <w:rsid w:val="00C3144F"/>
    <w:rsid w:val="00C31AA0"/>
    <w:rsid w:val="00C321E5"/>
    <w:rsid w:val="00C324BA"/>
    <w:rsid w:val="00C32691"/>
    <w:rsid w:val="00C327CF"/>
    <w:rsid w:val="00C33162"/>
    <w:rsid w:val="00C333B5"/>
    <w:rsid w:val="00C334FD"/>
    <w:rsid w:val="00C33514"/>
    <w:rsid w:val="00C33D01"/>
    <w:rsid w:val="00C33DF3"/>
    <w:rsid w:val="00C34165"/>
    <w:rsid w:val="00C35560"/>
    <w:rsid w:val="00C356EC"/>
    <w:rsid w:val="00C35706"/>
    <w:rsid w:val="00C35C0F"/>
    <w:rsid w:val="00C361BE"/>
    <w:rsid w:val="00C36219"/>
    <w:rsid w:val="00C36A1F"/>
    <w:rsid w:val="00C36A98"/>
    <w:rsid w:val="00C36C16"/>
    <w:rsid w:val="00C36F5D"/>
    <w:rsid w:val="00C36FEF"/>
    <w:rsid w:val="00C370FE"/>
    <w:rsid w:val="00C37A06"/>
    <w:rsid w:val="00C37A09"/>
    <w:rsid w:val="00C40425"/>
    <w:rsid w:val="00C4055C"/>
    <w:rsid w:val="00C40897"/>
    <w:rsid w:val="00C40BD7"/>
    <w:rsid w:val="00C40D9F"/>
    <w:rsid w:val="00C410B3"/>
    <w:rsid w:val="00C412CF"/>
    <w:rsid w:val="00C41A64"/>
    <w:rsid w:val="00C41AA4"/>
    <w:rsid w:val="00C41D2E"/>
    <w:rsid w:val="00C42268"/>
    <w:rsid w:val="00C42486"/>
    <w:rsid w:val="00C43134"/>
    <w:rsid w:val="00C4386D"/>
    <w:rsid w:val="00C43B7C"/>
    <w:rsid w:val="00C43D90"/>
    <w:rsid w:val="00C44130"/>
    <w:rsid w:val="00C445FF"/>
    <w:rsid w:val="00C4520F"/>
    <w:rsid w:val="00C45339"/>
    <w:rsid w:val="00C453D8"/>
    <w:rsid w:val="00C45BCA"/>
    <w:rsid w:val="00C45E25"/>
    <w:rsid w:val="00C466CE"/>
    <w:rsid w:val="00C4692B"/>
    <w:rsid w:val="00C46E29"/>
    <w:rsid w:val="00C47D18"/>
    <w:rsid w:val="00C47D69"/>
    <w:rsid w:val="00C47E26"/>
    <w:rsid w:val="00C50245"/>
    <w:rsid w:val="00C507E0"/>
    <w:rsid w:val="00C50849"/>
    <w:rsid w:val="00C50910"/>
    <w:rsid w:val="00C50FE2"/>
    <w:rsid w:val="00C510A7"/>
    <w:rsid w:val="00C5194B"/>
    <w:rsid w:val="00C51F50"/>
    <w:rsid w:val="00C52065"/>
    <w:rsid w:val="00C52076"/>
    <w:rsid w:val="00C5269B"/>
    <w:rsid w:val="00C53792"/>
    <w:rsid w:val="00C53A27"/>
    <w:rsid w:val="00C5433D"/>
    <w:rsid w:val="00C544BB"/>
    <w:rsid w:val="00C54B6D"/>
    <w:rsid w:val="00C550AD"/>
    <w:rsid w:val="00C55ECE"/>
    <w:rsid w:val="00C56245"/>
    <w:rsid w:val="00C56DF3"/>
    <w:rsid w:val="00C57055"/>
    <w:rsid w:val="00C570BE"/>
    <w:rsid w:val="00C57106"/>
    <w:rsid w:val="00C57493"/>
    <w:rsid w:val="00C57B34"/>
    <w:rsid w:val="00C617F8"/>
    <w:rsid w:val="00C61C6F"/>
    <w:rsid w:val="00C61F00"/>
    <w:rsid w:val="00C62695"/>
    <w:rsid w:val="00C62CEA"/>
    <w:rsid w:val="00C62DED"/>
    <w:rsid w:val="00C62E67"/>
    <w:rsid w:val="00C63339"/>
    <w:rsid w:val="00C63AB4"/>
    <w:rsid w:val="00C63CC3"/>
    <w:rsid w:val="00C63D2F"/>
    <w:rsid w:val="00C64118"/>
    <w:rsid w:val="00C645DE"/>
    <w:rsid w:val="00C6493B"/>
    <w:rsid w:val="00C64954"/>
    <w:rsid w:val="00C64A92"/>
    <w:rsid w:val="00C64C77"/>
    <w:rsid w:val="00C651F4"/>
    <w:rsid w:val="00C6536D"/>
    <w:rsid w:val="00C657A4"/>
    <w:rsid w:val="00C65C78"/>
    <w:rsid w:val="00C65DAF"/>
    <w:rsid w:val="00C6618C"/>
    <w:rsid w:val="00C666F4"/>
    <w:rsid w:val="00C6761F"/>
    <w:rsid w:val="00C67B44"/>
    <w:rsid w:val="00C67D38"/>
    <w:rsid w:val="00C70500"/>
    <w:rsid w:val="00C709BA"/>
    <w:rsid w:val="00C70BD0"/>
    <w:rsid w:val="00C7114F"/>
    <w:rsid w:val="00C712E5"/>
    <w:rsid w:val="00C715EF"/>
    <w:rsid w:val="00C7179F"/>
    <w:rsid w:val="00C718FB"/>
    <w:rsid w:val="00C71DBE"/>
    <w:rsid w:val="00C72BA3"/>
    <w:rsid w:val="00C72D3E"/>
    <w:rsid w:val="00C72E79"/>
    <w:rsid w:val="00C736BC"/>
    <w:rsid w:val="00C73828"/>
    <w:rsid w:val="00C73BDB"/>
    <w:rsid w:val="00C73FCE"/>
    <w:rsid w:val="00C74013"/>
    <w:rsid w:val="00C745F9"/>
    <w:rsid w:val="00C7558A"/>
    <w:rsid w:val="00C75597"/>
    <w:rsid w:val="00C7585C"/>
    <w:rsid w:val="00C7598F"/>
    <w:rsid w:val="00C769EA"/>
    <w:rsid w:val="00C76D03"/>
    <w:rsid w:val="00C773B0"/>
    <w:rsid w:val="00C7788F"/>
    <w:rsid w:val="00C77CEB"/>
    <w:rsid w:val="00C77DC5"/>
    <w:rsid w:val="00C80179"/>
    <w:rsid w:val="00C80482"/>
    <w:rsid w:val="00C8185A"/>
    <w:rsid w:val="00C819E0"/>
    <w:rsid w:val="00C82279"/>
    <w:rsid w:val="00C82292"/>
    <w:rsid w:val="00C822DF"/>
    <w:rsid w:val="00C82DED"/>
    <w:rsid w:val="00C82ED7"/>
    <w:rsid w:val="00C8319F"/>
    <w:rsid w:val="00C83212"/>
    <w:rsid w:val="00C834EB"/>
    <w:rsid w:val="00C845AE"/>
    <w:rsid w:val="00C8498D"/>
    <w:rsid w:val="00C84AA1"/>
    <w:rsid w:val="00C84E6D"/>
    <w:rsid w:val="00C851C0"/>
    <w:rsid w:val="00C85380"/>
    <w:rsid w:val="00C85A16"/>
    <w:rsid w:val="00C85D96"/>
    <w:rsid w:val="00C85F94"/>
    <w:rsid w:val="00C86244"/>
    <w:rsid w:val="00C862AA"/>
    <w:rsid w:val="00C86393"/>
    <w:rsid w:val="00C86A02"/>
    <w:rsid w:val="00C8700E"/>
    <w:rsid w:val="00C870FA"/>
    <w:rsid w:val="00C876DC"/>
    <w:rsid w:val="00C8773E"/>
    <w:rsid w:val="00C878F6"/>
    <w:rsid w:val="00C87979"/>
    <w:rsid w:val="00C87DB7"/>
    <w:rsid w:val="00C900DF"/>
    <w:rsid w:val="00C90C38"/>
    <w:rsid w:val="00C91299"/>
    <w:rsid w:val="00C915A3"/>
    <w:rsid w:val="00C91A13"/>
    <w:rsid w:val="00C91EB5"/>
    <w:rsid w:val="00C91FC1"/>
    <w:rsid w:val="00C92221"/>
    <w:rsid w:val="00C92693"/>
    <w:rsid w:val="00C92CD5"/>
    <w:rsid w:val="00C93943"/>
    <w:rsid w:val="00C943D0"/>
    <w:rsid w:val="00C9447A"/>
    <w:rsid w:val="00C94624"/>
    <w:rsid w:val="00C94B1F"/>
    <w:rsid w:val="00C94B92"/>
    <w:rsid w:val="00C95088"/>
    <w:rsid w:val="00C9560B"/>
    <w:rsid w:val="00C9572B"/>
    <w:rsid w:val="00C95908"/>
    <w:rsid w:val="00C965E5"/>
    <w:rsid w:val="00C968C3"/>
    <w:rsid w:val="00C96BC3"/>
    <w:rsid w:val="00C972D3"/>
    <w:rsid w:val="00C97474"/>
    <w:rsid w:val="00C979DC"/>
    <w:rsid w:val="00CA0271"/>
    <w:rsid w:val="00CA0BEB"/>
    <w:rsid w:val="00CA13BB"/>
    <w:rsid w:val="00CA1454"/>
    <w:rsid w:val="00CA1A21"/>
    <w:rsid w:val="00CA1B16"/>
    <w:rsid w:val="00CA2219"/>
    <w:rsid w:val="00CA2642"/>
    <w:rsid w:val="00CA2DF3"/>
    <w:rsid w:val="00CA33A9"/>
    <w:rsid w:val="00CA35DF"/>
    <w:rsid w:val="00CA3879"/>
    <w:rsid w:val="00CA3D53"/>
    <w:rsid w:val="00CA3F66"/>
    <w:rsid w:val="00CA448D"/>
    <w:rsid w:val="00CA4D51"/>
    <w:rsid w:val="00CA4E57"/>
    <w:rsid w:val="00CA560A"/>
    <w:rsid w:val="00CA5887"/>
    <w:rsid w:val="00CA5BB6"/>
    <w:rsid w:val="00CA6083"/>
    <w:rsid w:val="00CA6B18"/>
    <w:rsid w:val="00CA6E55"/>
    <w:rsid w:val="00CA75F2"/>
    <w:rsid w:val="00CA7A0E"/>
    <w:rsid w:val="00CB00BD"/>
    <w:rsid w:val="00CB04FF"/>
    <w:rsid w:val="00CB0BF2"/>
    <w:rsid w:val="00CB14E1"/>
    <w:rsid w:val="00CB19F8"/>
    <w:rsid w:val="00CB1F29"/>
    <w:rsid w:val="00CB20A7"/>
    <w:rsid w:val="00CB25FD"/>
    <w:rsid w:val="00CB28E9"/>
    <w:rsid w:val="00CB2C3E"/>
    <w:rsid w:val="00CB2CFF"/>
    <w:rsid w:val="00CB3095"/>
    <w:rsid w:val="00CB3477"/>
    <w:rsid w:val="00CB489B"/>
    <w:rsid w:val="00CB4B0D"/>
    <w:rsid w:val="00CB4DC0"/>
    <w:rsid w:val="00CB4DD7"/>
    <w:rsid w:val="00CB51E3"/>
    <w:rsid w:val="00CB6047"/>
    <w:rsid w:val="00CB6364"/>
    <w:rsid w:val="00CB6AE3"/>
    <w:rsid w:val="00CB6B90"/>
    <w:rsid w:val="00CB715A"/>
    <w:rsid w:val="00CB7355"/>
    <w:rsid w:val="00CB74FC"/>
    <w:rsid w:val="00CB7759"/>
    <w:rsid w:val="00CB795D"/>
    <w:rsid w:val="00CB7E63"/>
    <w:rsid w:val="00CC0166"/>
    <w:rsid w:val="00CC03AC"/>
    <w:rsid w:val="00CC03F5"/>
    <w:rsid w:val="00CC03F8"/>
    <w:rsid w:val="00CC04D2"/>
    <w:rsid w:val="00CC0CD9"/>
    <w:rsid w:val="00CC1105"/>
    <w:rsid w:val="00CC328A"/>
    <w:rsid w:val="00CC3C03"/>
    <w:rsid w:val="00CC4563"/>
    <w:rsid w:val="00CC477A"/>
    <w:rsid w:val="00CC49B3"/>
    <w:rsid w:val="00CC5410"/>
    <w:rsid w:val="00CC541A"/>
    <w:rsid w:val="00CC5812"/>
    <w:rsid w:val="00CC5B9F"/>
    <w:rsid w:val="00CC5C41"/>
    <w:rsid w:val="00CC6351"/>
    <w:rsid w:val="00CC6942"/>
    <w:rsid w:val="00CC69EE"/>
    <w:rsid w:val="00CC770C"/>
    <w:rsid w:val="00CC794C"/>
    <w:rsid w:val="00CC79F2"/>
    <w:rsid w:val="00CD00D3"/>
    <w:rsid w:val="00CD03AA"/>
    <w:rsid w:val="00CD04D7"/>
    <w:rsid w:val="00CD08BC"/>
    <w:rsid w:val="00CD0A52"/>
    <w:rsid w:val="00CD0C73"/>
    <w:rsid w:val="00CD13CC"/>
    <w:rsid w:val="00CD140C"/>
    <w:rsid w:val="00CD1C6F"/>
    <w:rsid w:val="00CD1DB6"/>
    <w:rsid w:val="00CD2915"/>
    <w:rsid w:val="00CD2E87"/>
    <w:rsid w:val="00CD3B67"/>
    <w:rsid w:val="00CD461A"/>
    <w:rsid w:val="00CD4C4D"/>
    <w:rsid w:val="00CD565E"/>
    <w:rsid w:val="00CD5965"/>
    <w:rsid w:val="00CD6036"/>
    <w:rsid w:val="00CD6243"/>
    <w:rsid w:val="00CD629C"/>
    <w:rsid w:val="00CD66DA"/>
    <w:rsid w:val="00CD6A48"/>
    <w:rsid w:val="00CD6EB9"/>
    <w:rsid w:val="00CD73B7"/>
    <w:rsid w:val="00CD753C"/>
    <w:rsid w:val="00CD7666"/>
    <w:rsid w:val="00CD77E8"/>
    <w:rsid w:val="00CD77E9"/>
    <w:rsid w:val="00CE0B6B"/>
    <w:rsid w:val="00CE1C5C"/>
    <w:rsid w:val="00CE2290"/>
    <w:rsid w:val="00CE24F3"/>
    <w:rsid w:val="00CE2DFE"/>
    <w:rsid w:val="00CE32CB"/>
    <w:rsid w:val="00CE334B"/>
    <w:rsid w:val="00CE3384"/>
    <w:rsid w:val="00CE4CD7"/>
    <w:rsid w:val="00CE4EC6"/>
    <w:rsid w:val="00CE5183"/>
    <w:rsid w:val="00CE573E"/>
    <w:rsid w:val="00CE5747"/>
    <w:rsid w:val="00CE6630"/>
    <w:rsid w:val="00CF0FEF"/>
    <w:rsid w:val="00CF118A"/>
    <w:rsid w:val="00CF169E"/>
    <w:rsid w:val="00CF1801"/>
    <w:rsid w:val="00CF187D"/>
    <w:rsid w:val="00CF310F"/>
    <w:rsid w:val="00CF37B0"/>
    <w:rsid w:val="00CF3A51"/>
    <w:rsid w:val="00CF3E09"/>
    <w:rsid w:val="00CF41C6"/>
    <w:rsid w:val="00CF4B7C"/>
    <w:rsid w:val="00CF4D05"/>
    <w:rsid w:val="00CF4F2A"/>
    <w:rsid w:val="00CF511F"/>
    <w:rsid w:val="00CF5479"/>
    <w:rsid w:val="00CF570C"/>
    <w:rsid w:val="00CF58F7"/>
    <w:rsid w:val="00CF5E86"/>
    <w:rsid w:val="00CF62B6"/>
    <w:rsid w:val="00CF63A2"/>
    <w:rsid w:val="00CF654B"/>
    <w:rsid w:val="00CF6917"/>
    <w:rsid w:val="00CF71DB"/>
    <w:rsid w:val="00CF72F8"/>
    <w:rsid w:val="00CF7F15"/>
    <w:rsid w:val="00D00D68"/>
    <w:rsid w:val="00D00E25"/>
    <w:rsid w:val="00D00E26"/>
    <w:rsid w:val="00D00E45"/>
    <w:rsid w:val="00D00EAF"/>
    <w:rsid w:val="00D01A4E"/>
    <w:rsid w:val="00D01C57"/>
    <w:rsid w:val="00D01DCF"/>
    <w:rsid w:val="00D01EB7"/>
    <w:rsid w:val="00D02207"/>
    <w:rsid w:val="00D024C5"/>
    <w:rsid w:val="00D02772"/>
    <w:rsid w:val="00D03256"/>
    <w:rsid w:val="00D032E1"/>
    <w:rsid w:val="00D0340D"/>
    <w:rsid w:val="00D03456"/>
    <w:rsid w:val="00D037DD"/>
    <w:rsid w:val="00D0452A"/>
    <w:rsid w:val="00D0495B"/>
    <w:rsid w:val="00D04DA6"/>
    <w:rsid w:val="00D04E18"/>
    <w:rsid w:val="00D04F69"/>
    <w:rsid w:val="00D059F6"/>
    <w:rsid w:val="00D05A8B"/>
    <w:rsid w:val="00D05ABF"/>
    <w:rsid w:val="00D05D0A"/>
    <w:rsid w:val="00D0677F"/>
    <w:rsid w:val="00D077CF"/>
    <w:rsid w:val="00D07862"/>
    <w:rsid w:val="00D10058"/>
    <w:rsid w:val="00D10920"/>
    <w:rsid w:val="00D10A4C"/>
    <w:rsid w:val="00D10FA7"/>
    <w:rsid w:val="00D10FB7"/>
    <w:rsid w:val="00D115FD"/>
    <w:rsid w:val="00D11750"/>
    <w:rsid w:val="00D11973"/>
    <w:rsid w:val="00D11D47"/>
    <w:rsid w:val="00D11E35"/>
    <w:rsid w:val="00D11EB2"/>
    <w:rsid w:val="00D11EEE"/>
    <w:rsid w:val="00D12265"/>
    <w:rsid w:val="00D13393"/>
    <w:rsid w:val="00D1384B"/>
    <w:rsid w:val="00D13A9B"/>
    <w:rsid w:val="00D13DC8"/>
    <w:rsid w:val="00D13FCB"/>
    <w:rsid w:val="00D145D6"/>
    <w:rsid w:val="00D14C33"/>
    <w:rsid w:val="00D14D5E"/>
    <w:rsid w:val="00D14E8E"/>
    <w:rsid w:val="00D15283"/>
    <w:rsid w:val="00D15328"/>
    <w:rsid w:val="00D15982"/>
    <w:rsid w:val="00D15ED6"/>
    <w:rsid w:val="00D16022"/>
    <w:rsid w:val="00D16094"/>
    <w:rsid w:val="00D16218"/>
    <w:rsid w:val="00D169A4"/>
    <w:rsid w:val="00D171B2"/>
    <w:rsid w:val="00D175E4"/>
    <w:rsid w:val="00D1764E"/>
    <w:rsid w:val="00D17F65"/>
    <w:rsid w:val="00D200E1"/>
    <w:rsid w:val="00D20137"/>
    <w:rsid w:val="00D201FB"/>
    <w:rsid w:val="00D20307"/>
    <w:rsid w:val="00D20C87"/>
    <w:rsid w:val="00D2108E"/>
    <w:rsid w:val="00D22302"/>
    <w:rsid w:val="00D2292E"/>
    <w:rsid w:val="00D2297D"/>
    <w:rsid w:val="00D235D8"/>
    <w:rsid w:val="00D235F5"/>
    <w:rsid w:val="00D23CDB"/>
    <w:rsid w:val="00D2438C"/>
    <w:rsid w:val="00D24B1E"/>
    <w:rsid w:val="00D24FE1"/>
    <w:rsid w:val="00D25475"/>
    <w:rsid w:val="00D25EE2"/>
    <w:rsid w:val="00D25F23"/>
    <w:rsid w:val="00D25F46"/>
    <w:rsid w:val="00D25FCF"/>
    <w:rsid w:val="00D26021"/>
    <w:rsid w:val="00D26074"/>
    <w:rsid w:val="00D2615F"/>
    <w:rsid w:val="00D26C08"/>
    <w:rsid w:val="00D26D34"/>
    <w:rsid w:val="00D26E89"/>
    <w:rsid w:val="00D274A2"/>
    <w:rsid w:val="00D276C5"/>
    <w:rsid w:val="00D2780F"/>
    <w:rsid w:val="00D27ED1"/>
    <w:rsid w:val="00D30331"/>
    <w:rsid w:val="00D30444"/>
    <w:rsid w:val="00D30FAC"/>
    <w:rsid w:val="00D31189"/>
    <w:rsid w:val="00D31198"/>
    <w:rsid w:val="00D3121E"/>
    <w:rsid w:val="00D31867"/>
    <w:rsid w:val="00D31DB1"/>
    <w:rsid w:val="00D3257F"/>
    <w:rsid w:val="00D32845"/>
    <w:rsid w:val="00D331BD"/>
    <w:rsid w:val="00D33B5B"/>
    <w:rsid w:val="00D33C45"/>
    <w:rsid w:val="00D33CDB"/>
    <w:rsid w:val="00D340CF"/>
    <w:rsid w:val="00D3472B"/>
    <w:rsid w:val="00D34DE0"/>
    <w:rsid w:val="00D35A1E"/>
    <w:rsid w:val="00D35BF5"/>
    <w:rsid w:val="00D362EF"/>
    <w:rsid w:val="00D368A5"/>
    <w:rsid w:val="00D3701E"/>
    <w:rsid w:val="00D37DB5"/>
    <w:rsid w:val="00D40400"/>
    <w:rsid w:val="00D40703"/>
    <w:rsid w:val="00D407B2"/>
    <w:rsid w:val="00D410C3"/>
    <w:rsid w:val="00D4159C"/>
    <w:rsid w:val="00D4191A"/>
    <w:rsid w:val="00D43188"/>
    <w:rsid w:val="00D434C3"/>
    <w:rsid w:val="00D437FA"/>
    <w:rsid w:val="00D4437B"/>
    <w:rsid w:val="00D44574"/>
    <w:rsid w:val="00D44AC2"/>
    <w:rsid w:val="00D44BE5"/>
    <w:rsid w:val="00D44F8E"/>
    <w:rsid w:val="00D45C64"/>
    <w:rsid w:val="00D46938"/>
    <w:rsid w:val="00D46C1A"/>
    <w:rsid w:val="00D46D8A"/>
    <w:rsid w:val="00D47B1A"/>
    <w:rsid w:val="00D5001C"/>
    <w:rsid w:val="00D5065F"/>
    <w:rsid w:val="00D50F6F"/>
    <w:rsid w:val="00D50FEE"/>
    <w:rsid w:val="00D514F5"/>
    <w:rsid w:val="00D51A0F"/>
    <w:rsid w:val="00D51B5F"/>
    <w:rsid w:val="00D51C7A"/>
    <w:rsid w:val="00D526BA"/>
    <w:rsid w:val="00D52F55"/>
    <w:rsid w:val="00D54E13"/>
    <w:rsid w:val="00D554A3"/>
    <w:rsid w:val="00D5575F"/>
    <w:rsid w:val="00D55F17"/>
    <w:rsid w:val="00D563F7"/>
    <w:rsid w:val="00D56949"/>
    <w:rsid w:val="00D571B7"/>
    <w:rsid w:val="00D57347"/>
    <w:rsid w:val="00D576AA"/>
    <w:rsid w:val="00D578EB"/>
    <w:rsid w:val="00D57B09"/>
    <w:rsid w:val="00D57FCA"/>
    <w:rsid w:val="00D60129"/>
    <w:rsid w:val="00D60700"/>
    <w:rsid w:val="00D6124A"/>
    <w:rsid w:val="00D614D0"/>
    <w:rsid w:val="00D61762"/>
    <w:rsid w:val="00D61BE6"/>
    <w:rsid w:val="00D61EBD"/>
    <w:rsid w:val="00D63CBA"/>
    <w:rsid w:val="00D64587"/>
    <w:rsid w:val="00D64904"/>
    <w:rsid w:val="00D64D95"/>
    <w:rsid w:val="00D650A2"/>
    <w:rsid w:val="00D65E3B"/>
    <w:rsid w:val="00D66691"/>
    <w:rsid w:val="00D668D0"/>
    <w:rsid w:val="00D668F5"/>
    <w:rsid w:val="00D672CD"/>
    <w:rsid w:val="00D67333"/>
    <w:rsid w:val="00D67864"/>
    <w:rsid w:val="00D67CE8"/>
    <w:rsid w:val="00D70E6F"/>
    <w:rsid w:val="00D70FB3"/>
    <w:rsid w:val="00D7110C"/>
    <w:rsid w:val="00D7180E"/>
    <w:rsid w:val="00D719A8"/>
    <w:rsid w:val="00D72104"/>
    <w:rsid w:val="00D7223F"/>
    <w:rsid w:val="00D724F4"/>
    <w:rsid w:val="00D72681"/>
    <w:rsid w:val="00D72ADD"/>
    <w:rsid w:val="00D72C36"/>
    <w:rsid w:val="00D72F64"/>
    <w:rsid w:val="00D7377A"/>
    <w:rsid w:val="00D746AC"/>
    <w:rsid w:val="00D751B0"/>
    <w:rsid w:val="00D756A2"/>
    <w:rsid w:val="00D75F04"/>
    <w:rsid w:val="00D76447"/>
    <w:rsid w:val="00D7676B"/>
    <w:rsid w:val="00D76B69"/>
    <w:rsid w:val="00D76BDE"/>
    <w:rsid w:val="00D771AF"/>
    <w:rsid w:val="00D77495"/>
    <w:rsid w:val="00D776B1"/>
    <w:rsid w:val="00D77859"/>
    <w:rsid w:val="00D80494"/>
    <w:rsid w:val="00D804BF"/>
    <w:rsid w:val="00D80500"/>
    <w:rsid w:val="00D80B09"/>
    <w:rsid w:val="00D80F93"/>
    <w:rsid w:val="00D813DC"/>
    <w:rsid w:val="00D81697"/>
    <w:rsid w:val="00D81F08"/>
    <w:rsid w:val="00D8272A"/>
    <w:rsid w:val="00D82E8C"/>
    <w:rsid w:val="00D8304B"/>
    <w:rsid w:val="00D83176"/>
    <w:rsid w:val="00D83712"/>
    <w:rsid w:val="00D83AFE"/>
    <w:rsid w:val="00D84995"/>
    <w:rsid w:val="00D84D4A"/>
    <w:rsid w:val="00D84F4C"/>
    <w:rsid w:val="00D85495"/>
    <w:rsid w:val="00D855C3"/>
    <w:rsid w:val="00D85813"/>
    <w:rsid w:val="00D85FCD"/>
    <w:rsid w:val="00D86D70"/>
    <w:rsid w:val="00D86EBD"/>
    <w:rsid w:val="00D87095"/>
    <w:rsid w:val="00D8725F"/>
    <w:rsid w:val="00D87265"/>
    <w:rsid w:val="00D87A74"/>
    <w:rsid w:val="00D87DEA"/>
    <w:rsid w:val="00D87FB7"/>
    <w:rsid w:val="00D90060"/>
    <w:rsid w:val="00D90192"/>
    <w:rsid w:val="00D90C2E"/>
    <w:rsid w:val="00D90F5B"/>
    <w:rsid w:val="00D911F8"/>
    <w:rsid w:val="00D91DEC"/>
    <w:rsid w:val="00D92322"/>
    <w:rsid w:val="00D92826"/>
    <w:rsid w:val="00D92926"/>
    <w:rsid w:val="00D92ACD"/>
    <w:rsid w:val="00D92DC9"/>
    <w:rsid w:val="00D92DCC"/>
    <w:rsid w:val="00D931FA"/>
    <w:rsid w:val="00D9350B"/>
    <w:rsid w:val="00D93D80"/>
    <w:rsid w:val="00D945E4"/>
    <w:rsid w:val="00D9476D"/>
    <w:rsid w:val="00D94E44"/>
    <w:rsid w:val="00D94EFB"/>
    <w:rsid w:val="00D95062"/>
    <w:rsid w:val="00D9512F"/>
    <w:rsid w:val="00D95421"/>
    <w:rsid w:val="00D95D24"/>
    <w:rsid w:val="00D95E2A"/>
    <w:rsid w:val="00D95ECF"/>
    <w:rsid w:val="00D96163"/>
    <w:rsid w:val="00D9659B"/>
    <w:rsid w:val="00D9684B"/>
    <w:rsid w:val="00D968C3"/>
    <w:rsid w:val="00D96EE7"/>
    <w:rsid w:val="00D97064"/>
    <w:rsid w:val="00D9708F"/>
    <w:rsid w:val="00D976F6"/>
    <w:rsid w:val="00D97D57"/>
    <w:rsid w:val="00D97F59"/>
    <w:rsid w:val="00DA013A"/>
    <w:rsid w:val="00DA01A7"/>
    <w:rsid w:val="00DA0399"/>
    <w:rsid w:val="00DA0CCF"/>
    <w:rsid w:val="00DA2476"/>
    <w:rsid w:val="00DA2DFC"/>
    <w:rsid w:val="00DA3225"/>
    <w:rsid w:val="00DA3719"/>
    <w:rsid w:val="00DA3789"/>
    <w:rsid w:val="00DA3837"/>
    <w:rsid w:val="00DA3982"/>
    <w:rsid w:val="00DA4449"/>
    <w:rsid w:val="00DA4FFE"/>
    <w:rsid w:val="00DA5164"/>
    <w:rsid w:val="00DA5229"/>
    <w:rsid w:val="00DA5292"/>
    <w:rsid w:val="00DA5460"/>
    <w:rsid w:val="00DA5707"/>
    <w:rsid w:val="00DA57CB"/>
    <w:rsid w:val="00DA5FDF"/>
    <w:rsid w:val="00DA637A"/>
    <w:rsid w:val="00DA6A29"/>
    <w:rsid w:val="00DA6E8A"/>
    <w:rsid w:val="00DA75CD"/>
    <w:rsid w:val="00DA77AC"/>
    <w:rsid w:val="00DA7AFC"/>
    <w:rsid w:val="00DB1125"/>
    <w:rsid w:val="00DB156D"/>
    <w:rsid w:val="00DB27E2"/>
    <w:rsid w:val="00DB302F"/>
    <w:rsid w:val="00DB34C1"/>
    <w:rsid w:val="00DB3C3B"/>
    <w:rsid w:val="00DB41E4"/>
    <w:rsid w:val="00DB45B6"/>
    <w:rsid w:val="00DB46F4"/>
    <w:rsid w:val="00DB4DC8"/>
    <w:rsid w:val="00DB5065"/>
    <w:rsid w:val="00DB50B8"/>
    <w:rsid w:val="00DB5AB0"/>
    <w:rsid w:val="00DB612C"/>
    <w:rsid w:val="00DB64CA"/>
    <w:rsid w:val="00DB7126"/>
    <w:rsid w:val="00DB7297"/>
    <w:rsid w:val="00DB7955"/>
    <w:rsid w:val="00DC0095"/>
    <w:rsid w:val="00DC0C6F"/>
    <w:rsid w:val="00DC0CA0"/>
    <w:rsid w:val="00DC14B8"/>
    <w:rsid w:val="00DC16DB"/>
    <w:rsid w:val="00DC2B03"/>
    <w:rsid w:val="00DC2D3D"/>
    <w:rsid w:val="00DC2D40"/>
    <w:rsid w:val="00DC2E57"/>
    <w:rsid w:val="00DC3193"/>
    <w:rsid w:val="00DC33D4"/>
    <w:rsid w:val="00DC3AC0"/>
    <w:rsid w:val="00DC3BB7"/>
    <w:rsid w:val="00DC412D"/>
    <w:rsid w:val="00DC4151"/>
    <w:rsid w:val="00DC41EF"/>
    <w:rsid w:val="00DC479C"/>
    <w:rsid w:val="00DC5181"/>
    <w:rsid w:val="00DC55B1"/>
    <w:rsid w:val="00DC56FB"/>
    <w:rsid w:val="00DC57C4"/>
    <w:rsid w:val="00DC59DD"/>
    <w:rsid w:val="00DC5BA8"/>
    <w:rsid w:val="00DC5E98"/>
    <w:rsid w:val="00DC6A8A"/>
    <w:rsid w:val="00DC6F1E"/>
    <w:rsid w:val="00DC70F2"/>
    <w:rsid w:val="00DC7294"/>
    <w:rsid w:val="00DC7296"/>
    <w:rsid w:val="00DC79FC"/>
    <w:rsid w:val="00DD018E"/>
    <w:rsid w:val="00DD09D9"/>
    <w:rsid w:val="00DD0AB9"/>
    <w:rsid w:val="00DD0E27"/>
    <w:rsid w:val="00DD1823"/>
    <w:rsid w:val="00DD1837"/>
    <w:rsid w:val="00DD1A9A"/>
    <w:rsid w:val="00DD2B35"/>
    <w:rsid w:val="00DD4B64"/>
    <w:rsid w:val="00DD4BF0"/>
    <w:rsid w:val="00DD4C3F"/>
    <w:rsid w:val="00DD4DA4"/>
    <w:rsid w:val="00DD549E"/>
    <w:rsid w:val="00DD5592"/>
    <w:rsid w:val="00DD5E6E"/>
    <w:rsid w:val="00DD5FB5"/>
    <w:rsid w:val="00DD638B"/>
    <w:rsid w:val="00DD63CF"/>
    <w:rsid w:val="00DD642B"/>
    <w:rsid w:val="00DD686A"/>
    <w:rsid w:val="00DD6AB4"/>
    <w:rsid w:val="00DD6E3D"/>
    <w:rsid w:val="00DD74DF"/>
    <w:rsid w:val="00DD7703"/>
    <w:rsid w:val="00DD7A40"/>
    <w:rsid w:val="00DE068C"/>
    <w:rsid w:val="00DE0F7B"/>
    <w:rsid w:val="00DE1B1F"/>
    <w:rsid w:val="00DE23AD"/>
    <w:rsid w:val="00DE28D7"/>
    <w:rsid w:val="00DE34DE"/>
    <w:rsid w:val="00DE36ED"/>
    <w:rsid w:val="00DE3766"/>
    <w:rsid w:val="00DE3B75"/>
    <w:rsid w:val="00DE3F30"/>
    <w:rsid w:val="00DE450C"/>
    <w:rsid w:val="00DE4644"/>
    <w:rsid w:val="00DE4CE7"/>
    <w:rsid w:val="00DE5384"/>
    <w:rsid w:val="00DE53EF"/>
    <w:rsid w:val="00DE559F"/>
    <w:rsid w:val="00DE63E1"/>
    <w:rsid w:val="00DE64DF"/>
    <w:rsid w:val="00DE669D"/>
    <w:rsid w:val="00DE66B1"/>
    <w:rsid w:val="00DE6871"/>
    <w:rsid w:val="00DE6937"/>
    <w:rsid w:val="00DE73C9"/>
    <w:rsid w:val="00DF0282"/>
    <w:rsid w:val="00DF07D7"/>
    <w:rsid w:val="00DF07E6"/>
    <w:rsid w:val="00DF0907"/>
    <w:rsid w:val="00DF0DC6"/>
    <w:rsid w:val="00DF112A"/>
    <w:rsid w:val="00DF1AE8"/>
    <w:rsid w:val="00DF22FF"/>
    <w:rsid w:val="00DF470E"/>
    <w:rsid w:val="00DF4991"/>
    <w:rsid w:val="00DF4A4C"/>
    <w:rsid w:val="00DF4B79"/>
    <w:rsid w:val="00DF66BA"/>
    <w:rsid w:val="00DF6AAE"/>
    <w:rsid w:val="00DF6CFA"/>
    <w:rsid w:val="00DF70AB"/>
    <w:rsid w:val="00DF71F6"/>
    <w:rsid w:val="00DF7269"/>
    <w:rsid w:val="00DF7751"/>
    <w:rsid w:val="00DF7B12"/>
    <w:rsid w:val="00DF7FB2"/>
    <w:rsid w:val="00E00011"/>
    <w:rsid w:val="00E00497"/>
    <w:rsid w:val="00E0086F"/>
    <w:rsid w:val="00E00B35"/>
    <w:rsid w:val="00E00C87"/>
    <w:rsid w:val="00E00F8F"/>
    <w:rsid w:val="00E012AE"/>
    <w:rsid w:val="00E017D7"/>
    <w:rsid w:val="00E01C3F"/>
    <w:rsid w:val="00E01E94"/>
    <w:rsid w:val="00E0242B"/>
    <w:rsid w:val="00E02E6A"/>
    <w:rsid w:val="00E03A2F"/>
    <w:rsid w:val="00E03D6C"/>
    <w:rsid w:val="00E03EFD"/>
    <w:rsid w:val="00E04A9F"/>
    <w:rsid w:val="00E04AD2"/>
    <w:rsid w:val="00E04F44"/>
    <w:rsid w:val="00E0514F"/>
    <w:rsid w:val="00E052B3"/>
    <w:rsid w:val="00E0537B"/>
    <w:rsid w:val="00E06476"/>
    <w:rsid w:val="00E06705"/>
    <w:rsid w:val="00E06EA5"/>
    <w:rsid w:val="00E07489"/>
    <w:rsid w:val="00E0758C"/>
    <w:rsid w:val="00E07B28"/>
    <w:rsid w:val="00E07BE6"/>
    <w:rsid w:val="00E10944"/>
    <w:rsid w:val="00E10982"/>
    <w:rsid w:val="00E10A17"/>
    <w:rsid w:val="00E10AB9"/>
    <w:rsid w:val="00E1140D"/>
    <w:rsid w:val="00E11A70"/>
    <w:rsid w:val="00E11D57"/>
    <w:rsid w:val="00E12490"/>
    <w:rsid w:val="00E140C4"/>
    <w:rsid w:val="00E141EB"/>
    <w:rsid w:val="00E14832"/>
    <w:rsid w:val="00E14DE9"/>
    <w:rsid w:val="00E153AD"/>
    <w:rsid w:val="00E15EA6"/>
    <w:rsid w:val="00E16891"/>
    <w:rsid w:val="00E16D3C"/>
    <w:rsid w:val="00E171E8"/>
    <w:rsid w:val="00E174C3"/>
    <w:rsid w:val="00E17830"/>
    <w:rsid w:val="00E178E9"/>
    <w:rsid w:val="00E17F52"/>
    <w:rsid w:val="00E202CE"/>
    <w:rsid w:val="00E20486"/>
    <w:rsid w:val="00E20A62"/>
    <w:rsid w:val="00E20F9A"/>
    <w:rsid w:val="00E210A2"/>
    <w:rsid w:val="00E21605"/>
    <w:rsid w:val="00E217A2"/>
    <w:rsid w:val="00E21BBF"/>
    <w:rsid w:val="00E21BCD"/>
    <w:rsid w:val="00E21DAD"/>
    <w:rsid w:val="00E21DCD"/>
    <w:rsid w:val="00E21E43"/>
    <w:rsid w:val="00E22297"/>
    <w:rsid w:val="00E22746"/>
    <w:rsid w:val="00E228C8"/>
    <w:rsid w:val="00E22D44"/>
    <w:rsid w:val="00E2319F"/>
    <w:rsid w:val="00E23292"/>
    <w:rsid w:val="00E232B0"/>
    <w:rsid w:val="00E2342D"/>
    <w:rsid w:val="00E235DF"/>
    <w:rsid w:val="00E236E7"/>
    <w:rsid w:val="00E23A9F"/>
    <w:rsid w:val="00E23DA7"/>
    <w:rsid w:val="00E23E1A"/>
    <w:rsid w:val="00E23F73"/>
    <w:rsid w:val="00E24978"/>
    <w:rsid w:val="00E24DD8"/>
    <w:rsid w:val="00E25268"/>
    <w:rsid w:val="00E25B74"/>
    <w:rsid w:val="00E25C65"/>
    <w:rsid w:val="00E25E41"/>
    <w:rsid w:val="00E276F9"/>
    <w:rsid w:val="00E279D5"/>
    <w:rsid w:val="00E27E32"/>
    <w:rsid w:val="00E30CE6"/>
    <w:rsid w:val="00E31476"/>
    <w:rsid w:val="00E31FA0"/>
    <w:rsid w:val="00E3326F"/>
    <w:rsid w:val="00E3368B"/>
    <w:rsid w:val="00E33F03"/>
    <w:rsid w:val="00E33FE9"/>
    <w:rsid w:val="00E3407B"/>
    <w:rsid w:val="00E34CDE"/>
    <w:rsid w:val="00E3558C"/>
    <w:rsid w:val="00E35D21"/>
    <w:rsid w:val="00E364C0"/>
    <w:rsid w:val="00E36C7E"/>
    <w:rsid w:val="00E36E76"/>
    <w:rsid w:val="00E37592"/>
    <w:rsid w:val="00E378DB"/>
    <w:rsid w:val="00E37B0C"/>
    <w:rsid w:val="00E37C31"/>
    <w:rsid w:val="00E37CC2"/>
    <w:rsid w:val="00E37EDE"/>
    <w:rsid w:val="00E4014B"/>
    <w:rsid w:val="00E40244"/>
    <w:rsid w:val="00E40664"/>
    <w:rsid w:val="00E409F8"/>
    <w:rsid w:val="00E41202"/>
    <w:rsid w:val="00E412D8"/>
    <w:rsid w:val="00E41FD6"/>
    <w:rsid w:val="00E42191"/>
    <w:rsid w:val="00E42728"/>
    <w:rsid w:val="00E435C8"/>
    <w:rsid w:val="00E43AE2"/>
    <w:rsid w:val="00E43FC2"/>
    <w:rsid w:val="00E44798"/>
    <w:rsid w:val="00E44EC5"/>
    <w:rsid w:val="00E450C4"/>
    <w:rsid w:val="00E45175"/>
    <w:rsid w:val="00E45393"/>
    <w:rsid w:val="00E4542E"/>
    <w:rsid w:val="00E45751"/>
    <w:rsid w:val="00E45C1A"/>
    <w:rsid w:val="00E45F1D"/>
    <w:rsid w:val="00E45F88"/>
    <w:rsid w:val="00E4647D"/>
    <w:rsid w:val="00E466A7"/>
    <w:rsid w:val="00E46DC3"/>
    <w:rsid w:val="00E4757B"/>
    <w:rsid w:val="00E475CA"/>
    <w:rsid w:val="00E50720"/>
    <w:rsid w:val="00E50762"/>
    <w:rsid w:val="00E50BA8"/>
    <w:rsid w:val="00E5104D"/>
    <w:rsid w:val="00E51362"/>
    <w:rsid w:val="00E5149F"/>
    <w:rsid w:val="00E516A4"/>
    <w:rsid w:val="00E51714"/>
    <w:rsid w:val="00E51CE9"/>
    <w:rsid w:val="00E51F01"/>
    <w:rsid w:val="00E5214E"/>
    <w:rsid w:val="00E538DC"/>
    <w:rsid w:val="00E53A0D"/>
    <w:rsid w:val="00E540A5"/>
    <w:rsid w:val="00E5414C"/>
    <w:rsid w:val="00E54717"/>
    <w:rsid w:val="00E549A8"/>
    <w:rsid w:val="00E5502C"/>
    <w:rsid w:val="00E5560D"/>
    <w:rsid w:val="00E5652E"/>
    <w:rsid w:val="00E5664E"/>
    <w:rsid w:val="00E567CB"/>
    <w:rsid w:val="00E569C1"/>
    <w:rsid w:val="00E57193"/>
    <w:rsid w:val="00E57271"/>
    <w:rsid w:val="00E575F9"/>
    <w:rsid w:val="00E5787D"/>
    <w:rsid w:val="00E57FCA"/>
    <w:rsid w:val="00E60537"/>
    <w:rsid w:val="00E60FB7"/>
    <w:rsid w:val="00E61470"/>
    <w:rsid w:val="00E61A75"/>
    <w:rsid w:val="00E631CC"/>
    <w:rsid w:val="00E6414B"/>
    <w:rsid w:val="00E6437A"/>
    <w:rsid w:val="00E64675"/>
    <w:rsid w:val="00E646B7"/>
    <w:rsid w:val="00E6511E"/>
    <w:rsid w:val="00E65B92"/>
    <w:rsid w:val="00E65BF7"/>
    <w:rsid w:val="00E67085"/>
    <w:rsid w:val="00E676D4"/>
    <w:rsid w:val="00E70002"/>
    <w:rsid w:val="00E700F9"/>
    <w:rsid w:val="00E7063B"/>
    <w:rsid w:val="00E70BA8"/>
    <w:rsid w:val="00E71228"/>
    <w:rsid w:val="00E714A2"/>
    <w:rsid w:val="00E7169D"/>
    <w:rsid w:val="00E71A57"/>
    <w:rsid w:val="00E71F85"/>
    <w:rsid w:val="00E723F9"/>
    <w:rsid w:val="00E72668"/>
    <w:rsid w:val="00E7273A"/>
    <w:rsid w:val="00E72E74"/>
    <w:rsid w:val="00E73DDB"/>
    <w:rsid w:val="00E7481C"/>
    <w:rsid w:val="00E750F1"/>
    <w:rsid w:val="00E75645"/>
    <w:rsid w:val="00E758D5"/>
    <w:rsid w:val="00E7590C"/>
    <w:rsid w:val="00E75D13"/>
    <w:rsid w:val="00E75E09"/>
    <w:rsid w:val="00E762D0"/>
    <w:rsid w:val="00E762D4"/>
    <w:rsid w:val="00E762F9"/>
    <w:rsid w:val="00E763A0"/>
    <w:rsid w:val="00E767A8"/>
    <w:rsid w:val="00E76DA3"/>
    <w:rsid w:val="00E77053"/>
    <w:rsid w:val="00E772AF"/>
    <w:rsid w:val="00E775FD"/>
    <w:rsid w:val="00E776E9"/>
    <w:rsid w:val="00E7775A"/>
    <w:rsid w:val="00E77AC3"/>
    <w:rsid w:val="00E77E32"/>
    <w:rsid w:val="00E77F0C"/>
    <w:rsid w:val="00E80591"/>
    <w:rsid w:val="00E8059C"/>
    <w:rsid w:val="00E80B53"/>
    <w:rsid w:val="00E80F7B"/>
    <w:rsid w:val="00E812C0"/>
    <w:rsid w:val="00E8145F"/>
    <w:rsid w:val="00E8146B"/>
    <w:rsid w:val="00E817B3"/>
    <w:rsid w:val="00E81891"/>
    <w:rsid w:val="00E81BA3"/>
    <w:rsid w:val="00E81BD2"/>
    <w:rsid w:val="00E81FE3"/>
    <w:rsid w:val="00E82079"/>
    <w:rsid w:val="00E82BFB"/>
    <w:rsid w:val="00E82C37"/>
    <w:rsid w:val="00E82D5B"/>
    <w:rsid w:val="00E82F22"/>
    <w:rsid w:val="00E83182"/>
    <w:rsid w:val="00E84179"/>
    <w:rsid w:val="00E847C5"/>
    <w:rsid w:val="00E8482B"/>
    <w:rsid w:val="00E84D16"/>
    <w:rsid w:val="00E8509C"/>
    <w:rsid w:val="00E85140"/>
    <w:rsid w:val="00E8529A"/>
    <w:rsid w:val="00E8589B"/>
    <w:rsid w:val="00E85DBD"/>
    <w:rsid w:val="00E86087"/>
    <w:rsid w:val="00E86715"/>
    <w:rsid w:val="00E86AE3"/>
    <w:rsid w:val="00E86E41"/>
    <w:rsid w:val="00E87677"/>
    <w:rsid w:val="00E87E53"/>
    <w:rsid w:val="00E87ED3"/>
    <w:rsid w:val="00E9058C"/>
    <w:rsid w:val="00E90FDE"/>
    <w:rsid w:val="00E910E4"/>
    <w:rsid w:val="00E9162E"/>
    <w:rsid w:val="00E9174C"/>
    <w:rsid w:val="00E91F43"/>
    <w:rsid w:val="00E92539"/>
    <w:rsid w:val="00E92D70"/>
    <w:rsid w:val="00E92F16"/>
    <w:rsid w:val="00E936F0"/>
    <w:rsid w:val="00E94395"/>
    <w:rsid w:val="00E94611"/>
    <w:rsid w:val="00E9461F"/>
    <w:rsid w:val="00E949F9"/>
    <w:rsid w:val="00E94CBD"/>
    <w:rsid w:val="00E951C8"/>
    <w:rsid w:val="00E95C15"/>
    <w:rsid w:val="00E95CC6"/>
    <w:rsid w:val="00E96EDD"/>
    <w:rsid w:val="00E975C1"/>
    <w:rsid w:val="00EA02FC"/>
    <w:rsid w:val="00EA038E"/>
    <w:rsid w:val="00EA098F"/>
    <w:rsid w:val="00EA0E4C"/>
    <w:rsid w:val="00EA126F"/>
    <w:rsid w:val="00EA1594"/>
    <w:rsid w:val="00EA1A96"/>
    <w:rsid w:val="00EA1A9B"/>
    <w:rsid w:val="00EA1D3C"/>
    <w:rsid w:val="00EA27D0"/>
    <w:rsid w:val="00EA2884"/>
    <w:rsid w:val="00EA2992"/>
    <w:rsid w:val="00EA2E31"/>
    <w:rsid w:val="00EA2FCA"/>
    <w:rsid w:val="00EA320B"/>
    <w:rsid w:val="00EA44A3"/>
    <w:rsid w:val="00EA5454"/>
    <w:rsid w:val="00EA65DC"/>
    <w:rsid w:val="00EA6973"/>
    <w:rsid w:val="00EA69A0"/>
    <w:rsid w:val="00EA6C75"/>
    <w:rsid w:val="00EA7CAB"/>
    <w:rsid w:val="00EA7D47"/>
    <w:rsid w:val="00EB0051"/>
    <w:rsid w:val="00EB0B94"/>
    <w:rsid w:val="00EB1C93"/>
    <w:rsid w:val="00EB1CA8"/>
    <w:rsid w:val="00EB22A9"/>
    <w:rsid w:val="00EB2843"/>
    <w:rsid w:val="00EB28B6"/>
    <w:rsid w:val="00EB2E6D"/>
    <w:rsid w:val="00EB3274"/>
    <w:rsid w:val="00EB3848"/>
    <w:rsid w:val="00EB3A7D"/>
    <w:rsid w:val="00EB3DCD"/>
    <w:rsid w:val="00EB4360"/>
    <w:rsid w:val="00EB45C7"/>
    <w:rsid w:val="00EB4A56"/>
    <w:rsid w:val="00EB4EF2"/>
    <w:rsid w:val="00EB5EB0"/>
    <w:rsid w:val="00EB64F4"/>
    <w:rsid w:val="00EB6669"/>
    <w:rsid w:val="00EB6730"/>
    <w:rsid w:val="00EB6C55"/>
    <w:rsid w:val="00EB732F"/>
    <w:rsid w:val="00EB7403"/>
    <w:rsid w:val="00EB789A"/>
    <w:rsid w:val="00EB7A71"/>
    <w:rsid w:val="00EB7D26"/>
    <w:rsid w:val="00EC0799"/>
    <w:rsid w:val="00EC0C85"/>
    <w:rsid w:val="00EC0D4C"/>
    <w:rsid w:val="00EC0FB8"/>
    <w:rsid w:val="00EC11BC"/>
    <w:rsid w:val="00EC281D"/>
    <w:rsid w:val="00EC2D83"/>
    <w:rsid w:val="00EC3E6F"/>
    <w:rsid w:val="00EC3EC4"/>
    <w:rsid w:val="00EC422C"/>
    <w:rsid w:val="00EC4496"/>
    <w:rsid w:val="00EC46A6"/>
    <w:rsid w:val="00EC4C05"/>
    <w:rsid w:val="00EC5124"/>
    <w:rsid w:val="00EC53CB"/>
    <w:rsid w:val="00EC5A1E"/>
    <w:rsid w:val="00EC5DF9"/>
    <w:rsid w:val="00EC632E"/>
    <w:rsid w:val="00EC7163"/>
    <w:rsid w:val="00EC71C2"/>
    <w:rsid w:val="00EC724E"/>
    <w:rsid w:val="00EC79EE"/>
    <w:rsid w:val="00EC7A96"/>
    <w:rsid w:val="00EC7C87"/>
    <w:rsid w:val="00EC7C9C"/>
    <w:rsid w:val="00EC7D41"/>
    <w:rsid w:val="00ED095E"/>
    <w:rsid w:val="00ED0B8B"/>
    <w:rsid w:val="00ED1135"/>
    <w:rsid w:val="00ED130A"/>
    <w:rsid w:val="00ED17C8"/>
    <w:rsid w:val="00ED1E82"/>
    <w:rsid w:val="00ED28A6"/>
    <w:rsid w:val="00ED35BF"/>
    <w:rsid w:val="00ED3E24"/>
    <w:rsid w:val="00ED3F4B"/>
    <w:rsid w:val="00ED4533"/>
    <w:rsid w:val="00ED454F"/>
    <w:rsid w:val="00ED4766"/>
    <w:rsid w:val="00ED4DF8"/>
    <w:rsid w:val="00ED4FBA"/>
    <w:rsid w:val="00ED53B9"/>
    <w:rsid w:val="00ED54E0"/>
    <w:rsid w:val="00ED55D8"/>
    <w:rsid w:val="00ED5941"/>
    <w:rsid w:val="00ED671D"/>
    <w:rsid w:val="00ED6B76"/>
    <w:rsid w:val="00ED6CE1"/>
    <w:rsid w:val="00ED6E7C"/>
    <w:rsid w:val="00ED6E7D"/>
    <w:rsid w:val="00ED6F1D"/>
    <w:rsid w:val="00ED79B7"/>
    <w:rsid w:val="00ED7EBD"/>
    <w:rsid w:val="00EE04CE"/>
    <w:rsid w:val="00EE0684"/>
    <w:rsid w:val="00EE07DB"/>
    <w:rsid w:val="00EE190F"/>
    <w:rsid w:val="00EE1B09"/>
    <w:rsid w:val="00EE2263"/>
    <w:rsid w:val="00EE2CC4"/>
    <w:rsid w:val="00EE3060"/>
    <w:rsid w:val="00EE3183"/>
    <w:rsid w:val="00EE398A"/>
    <w:rsid w:val="00EE3A4A"/>
    <w:rsid w:val="00EE3BBA"/>
    <w:rsid w:val="00EE4894"/>
    <w:rsid w:val="00EE48BC"/>
    <w:rsid w:val="00EE49D7"/>
    <w:rsid w:val="00EE4C62"/>
    <w:rsid w:val="00EE525E"/>
    <w:rsid w:val="00EE531C"/>
    <w:rsid w:val="00EE56A7"/>
    <w:rsid w:val="00EE5D39"/>
    <w:rsid w:val="00EE5F71"/>
    <w:rsid w:val="00EE6171"/>
    <w:rsid w:val="00EE629A"/>
    <w:rsid w:val="00EE64F0"/>
    <w:rsid w:val="00EE695A"/>
    <w:rsid w:val="00EE69B1"/>
    <w:rsid w:val="00EE69B2"/>
    <w:rsid w:val="00EE70D4"/>
    <w:rsid w:val="00EE73FB"/>
    <w:rsid w:val="00EE7B95"/>
    <w:rsid w:val="00EF0269"/>
    <w:rsid w:val="00EF02CE"/>
    <w:rsid w:val="00EF0587"/>
    <w:rsid w:val="00EF093C"/>
    <w:rsid w:val="00EF0A5A"/>
    <w:rsid w:val="00EF0D32"/>
    <w:rsid w:val="00EF0ECF"/>
    <w:rsid w:val="00EF1369"/>
    <w:rsid w:val="00EF1581"/>
    <w:rsid w:val="00EF1824"/>
    <w:rsid w:val="00EF1AD2"/>
    <w:rsid w:val="00EF1CF0"/>
    <w:rsid w:val="00EF1D89"/>
    <w:rsid w:val="00EF29EA"/>
    <w:rsid w:val="00EF3850"/>
    <w:rsid w:val="00EF39A8"/>
    <w:rsid w:val="00EF3AE8"/>
    <w:rsid w:val="00EF431B"/>
    <w:rsid w:val="00EF46B2"/>
    <w:rsid w:val="00EF477E"/>
    <w:rsid w:val="00EF51C4"/>
    <w:rsid w:val="00EF544B"/>
    <w:rsid w:val="00EF5880"/>
    <w:rsid w:val="00EF6E3B"/>
    <w:rsid w:val="00EF70D8"/>
    <w:rsid w:val="00EF72E9"/>
    <w:rsid w:val="00EF72EF"/>
    <w:rsid w:val="00EF73C3"/>
    <w:rsid w:val="00EF7BE5"/>
    <w:rsid w:val="00F00310"/>
    <w:rsid w:val="00F00FB2"/>
    <w:rsid w:val="00F014AF"/>
    <w:rsid w:val="00F01D7B"/>
    <w:rsid w:val="00F01F1D"/>
    <w:rsid w:val="00F01F4C"/>
    <w:rsid w:val="00F02177"/>
    <w:rsid w:val="00F023F1"/>
    <w:rsid w:val="00F028CD"/>
    <w:rsid w:val="00F03764"/>
    <w:rsid w:val="00F038F6"/>
    <w:rsid w:val="00F03AD9"/>
    <w:rsid w:val="00F04521"/>
    <w:rsid w:val="00F04977"/>
    <w:rsid w:val="00F04B28"/>
    <w:rsid w:val="00F05008"/>
    <w:rsid w:val="00F05060"/>
    <w:rsid w:val="00F05240"/>
    <w:rsid w:val="00F055C8"/>
    <w:rsid w:val="00F058B0"/>
    <w:rsid w:val="00F05D62"/>
    <w:rsid w:val="00F06133"/>
    <w:rsid w:val="00F06367"/>
    <w:rsid w:val="00F06AC7"/>
    <w:rsid w:val="00F06C99"/>
    <w:rsid w:val="00F0748E"/>
    <w:rsid w:val="00F074BA"/>
    <w:rsid w:val="00F0758C"/>
    <w:rsid w:val="00F079B6"/>
    <w:rsid w:val="00F07A37"/>
    <w:rsid w:val="00F10530"/>
    <w:rsid w:val="00F108CD"/>
    <w:rsid w:val="00F10A68"/>
    <w:rsid w:val="00F10E87"/>
    <w:rsid w:val="00F10F10"/>
    <w:rsid w:val="00F117EA"/>
    <w:rsid w:val="00F11844"/>
    <w:rsid w:val="00F118CE"/>
    <w:rsid w:val="00F11BF9"/>
    <w:rsid w:val="00F11C38"/>
    <w:rsid w:val="00F11D2E"/>
    <w:rsid w:val="00F1281E"/>
    <w:rsid w:val="00F12A14"/>
    <w:rsid w:val="00F12D18"/>
    <w:rsid w:val="00F12DF8"/>
    <w:rsid w:val="00F13144"/>
    <w:rsid w:val="00F132E1"/>
    <w:rsid w:val="00F13963"/>
    <w:rsid w:val="00F13F67"/>
    <w:rsid w:val="00F14560"/>
    <w:rsid w:val="00F14719"/>
    <w:rsid w:val="00F147F8"/>
    <w:rsid w:val="00F14B40"/>
    <w:rsid w:val="00F14D2D"/>
    <w:rsid w:val="00F1576B"/>
    <w:rsid w:val="00F16056"/>
    <w:rsid w:val="00F160C3"/>
    <w:rsid w:val="00F16AAC"/>
    <w:rsid w:val="00F17043"/>
    <w:rsid w:val="00F17163"/>
    <w:rsid w:val="00F17531"/>
    <w:rsid w:val="00F179B3"/>
    <w:rsid w:val="00F20B03"/>
    <w:rsid w:val="00F21D02"/>
    <w:rsid w:val="00F21DC1"/>
    <w:rsid w:val="00F232A9"/>
    <w:rsid w:val="00F232CB"/>
    <w:rsid w:val="00F23760"/>
    <w:rsid w:val="00F23F07"/>
    <w:rsid w:val="00F24048"/>
    <w:rsid w:val="00F24151"/>
    <w:rsid w:val="00F2419C"/>
    <w:rsid w:val="00F243DD"/>
    <w:rsid w:val="00F2448F"/>
    <w:rsid w:val="00F2449A"/>
    <w:rsid w:val="00F24574"/>
    <w:rsid w:val="00F245B9"/>
    <w:rsid w:val="00F24981"/>
    <w:rsid w:val="00F24D2B"/>
    <w:rsid w:val="00F24FE4"/>
    <w:rsid w:val="00F25330"/>
    <w:rsid w:val="00F256CB"/>
    <w:rsid w:val="00F27993"/>
    <w:rsid w:val="00F304DB"/>
    <w:rsid w:val="00F306ED"/>
    <w:rsid w:val="00F30921"/>
    <w:rsid w:val="00F30D1C"/>
    <w:rsid w:val="00F30FF7"/>
    <w:rsid w:val="00F3161E"/>
    <w:rsid w:val="00F3163B"/>
    <w:rsid w:val="00F31CBB"/>
    <w:rsid w:val="00F31E95"/>
    <w:rsid w:val="00F321EA"/>
    <w:rsid w:val="00F32241"/>
    <w:rsid w:val="00F3242B"/>
    <w:rsid w:val="00F327D8"/>
    <w:rsid w:val="00F3285D"/>
    <w:rsid w:val="00F32E99"/>
    <w:rsid w:val="00F33F9C"/>
    <w:rsid w:val="00F34A55"/>
    <w:rsid w:val="00F34ED2"/>
    <w:rsid w:val="00F35DFA"/>
    <w:rsid w:val="00F3614C"/>
    <w:rsid w:val="00F36661"/>
    <w:rsid w:val="00F36D3B"/>
    <w:rsid w:val="00F37156"/>
    <w:rsid w:val="00F371E2"/>
    <w:rsid w:val="00F37A49"/>
    <w:rsid w:val="00F37E73"/>
    <w:rsid w:val="00F4025B"/>
    <w:rsid w:val="00F40458"/>
    <w:rsid w:val="00F40635"/>
    <w:rsid w:val="00F40BDE"/>
    <w:rsid w:val="00F41128"/>
    <w:rsid w:val="00F41772"/>
    <w:rsid w:val="00F41D46"/>
    <w:rsid w:val="00F42D1E"/>
    <w:rsid w:val="00F43223"/>
    <w:rsid w:val="00F4424E"/>
    <w:rsid w:val="00F4447C"/>
    <w:rsid w:val="00F44D8A"/>
    <w:rsid w:val="00F44F71"/>
    <w:rsid w:val="00F4531E"/>
    <w:rsid w:val="00F4599D"/>
    <w:rsid w:val="00F462C6"/>
    <w:rsid w:val="00F466E9"/>
    <w:rsid w:val="00F47377"/>
    <w:rsid w:val="00F476EE"/>
    <w:rsid w:val="00F47AC9"/>
    <w:rsid w:val="00F47EE2"/>
    <w:rsid w:val="00F50526"/>
    <w:rsid w:val="00F50752"/>
    <w:rsid w:val="00F50B7D"/>
    <w:rsid w:val="00F50DBA"/>
    <w:rsid w:val="00F50DFB"/>
    <w:rsid w:val="00F51340"/>
    <w:rsid w:val="00F51DF2"/>
    <w:rsid w:val="00F5224C"/>
    <w:rsid w:val="00F52A39"/>
    <w:rsid w:val="00F52BDF"/>
    <w:rsid w:val="00F52D81"/>
    <w:rsid w:val="00F54237"/>
    <w:rsid w:val="00F54F52"/>
    <w:rsid w:val="00F55C35"/>
    <w:rsid w:val="00F55D82"/>
    <w:rsid w:val="00F55DC6"/>
    <w:rsid w:val="00F5670B"/>
    <w:rsid w:val="00F56DEB"/>
    <w:rsid w:val="00F575E7"/>
    <w:rsid w:val="00F60455"/>
    <w:rsid w:val="00F60722"/>
    <w:rsid w:val="00F61432"/>
    <w:rsid w:val="00F617C9"/>
    <w:rsid w:val="00F6197C"/>
    <w:rsid w:val="00F61990"/>
    <w:rsid w:val="00F61EC0"/>
    <w:rsid w:val="00F62830"/>
    <w:rsid w:val="00F62AF3"/>
    <w:rsid w:val="00F6301D"/>
    <w:rsid w:val="00F63CD2"/>
    <w:rsid w:val="00F6426E"/>
    <w:rsid w:val="00F64D83"/>
    <w:rsid w:val="00F64E97"/>
    <w:rsid w:val="00F6502B"/>
    <w:rsid w:val="00F6518E"/>
    <w:rsid w:val="00F6584D"/>
    <w:rsid w:val="00F66044"/>
    <w:rsid w:val="00F660B6"/>
    <w:rsid w:val="00F6684E"/>
    <w:rsid w:val="00F66BC9"/>
    <w:rsid w:val="00F66FF1"/>
    <w:rsid w:val="00F6704C"/>
    <w:rsid w:val="00F67273"/>
    <w:rsid w:val="00F6741F"/>
    <w:rsid w:val="00F678F8"/>
    <w:rsid w:val="00F67B79"/>
    <w:rsid w:val="00F67FC1"/>
    <w:rsid w:val="00F701BA"/>
    <w:rsid w:val="00F705D9"/>
    <w:rsid w:val="00F705E6"/>
    <w:rsid w:val="00F71470"/>
    <w:rsid w:val="00F71A0E"/>
    <w:rsid w:val="00F71DA9"/>
    <w:rsid w:val="00F74856"/>
    <w:rsid w:val="00F74BCE"/>
    <w:rsid w:val="00F74C63"/>
    <w:rsid w:val="00F7502B"/>
    <w:rsid w:val="00F757E3"/>
    <w:rsid w:val="00F758E3"/>
    <w:rsid w:val="00F75BBD"/>
    <w:rsid w:val="00F76A7B"/>
    <w:rsid w:val="00F76DD0"/>
    <w:rsid w:val="00F80699"/>
    <w:rsid w:val="00F80918"/>
    <w:rsid w:val="00F80DAD"/>
    <w:rsid w:val="00F81828"/>
    <w:rsid w:val="00F81A49"/>
    <w:rsid w:val="00F81B99"/>
    <w:rsid w:val="00F81CE6"/>
    <w:rsid w:val="00F8241D"/>
    <w:rsid w:val="00F827F4"/>
    <w:rsid w:val="00F82C77"/>
    <w:rsid w:val="00F82D3B"/>
    <w:rsid w:val="00F8324E"/>
    <w:rsid w:val="00F834DB"/>
    <w:rsid w:val="00F83D92"/>
    <w:rsid w:val="00F83FCD"/>
    <w:rsid w:val="00F842BF"/>
    <w:rsid w:val="00F84663"/>
    <w:rsid w:val="00F84CD8"/>
    <w:rsid w:val="00F85704"/>
    <w:rsid w:val="00F85B00"/>
    <w:rsid w:val="00F85D2F"/>
    <w:rsid w:val="00F864A8"/>
    <w:rsid w:val="00F86995"/>
    <w:rsid w:val="00F869BC"/>
    <w:rsid w:val="00F86D4B"/>
    <w:rsid w:val="00F86E5A"/>
    <w:rsid w:val="00F87827"/>
    <w:rsid w:val="00F87965"/>
    <w:rsid w:val="00F902B0"/>
    <w:rsid w:val="00F908C9"/>
    <w:rsid w:val="00F91148"/>
    <w:rsid w:val="00F912BA"/>
    <w:rsid w:val="00F91B63"/>
    <w:rsid w:val="00F927E0"/>
    <w:rsid w:val="00F92C8A"/>
    <w:rsid w:val="00F92D7A"/>
    <w:rsid w:val="00F93186"/>
    <w:rsid w:val="00F9368D"/>
    <w:rsid w:val="00F939D4"/>
    <w:rsid w:val="00F94BC5"/>
    <w:rsid w:val="00F94F86"/>
    <w:rsid w:val="00F95041"/>
    <w:rsid w:val="00F955FA"/>
    <w:rsid w:val="00F9589D"/>
    <w:rsid w:val="00F95C7A"/>
    <w:rsid w:val="00F95D0E"/>
    <w:rsid w:val="00F96B62"/>
    <w:rsid w:val="00F96F48"/>
    <w:rsid w:val="00F975BD"/>
    <w:rsid w:val="00F977B7"/>
    <w:rsid w:val="00FA0C23"/>
    <w:rsid w:val="00FA10FF"/>
    <w:rsid w:val="00FA1433"/>
    <w:rsid w:val="00FA1B14"/>
    <w:rsid w:val="00FA20AF"/>
    <w:rsid w:val="00FA2FC1"/>
    <w:rsid w:val="00FA3304"/>
    <w:rsid w:val="00FA368F"/>
    <w:rsid w:val="00FA397B"/>
    <w:rsid w:val="00FA3CE3"/>
    <w:rsid w:val="00FA5557"/>
    <w:rsid w:val="00FA577F"/>
    <w:rsid w:val="00FA5A42"/>
    <w:rsid w:val="00FA5D11"/>
    <w:rsid w:val="00FA5E83"/>
    <w:rsid w:val="00FA60B3"/>
    <w:rsid w:val="00FA6259"/>
    <w:rsid w:val="00FA6C4B"/>
    <w:rsid w:val="00FA729B"/>
    <w:rsid w:val="00FA7E96"/>
    <w:rsid w:val="00FB0252"/>
    <w:rsid w:val="00FB06FA"/>
    <w:rsid w:val="00FB0C87"/>
    <w:rsid w:val="00FB131B"/>
    <w:rsid w:val="00FB156B"/>
    <w:rsid w:val="00FB1975"/>
    <w:rsid w:val="00FB21AC"/>
    <w:rsid w:val="00FB22FD"/>
    <w:rsid w:val="00FB2311"/>
    <w:rsid w:val="00FB2BBF"/>
    <w:rsid w:val="00FB2F50"/>
    <w:rsid w:val="00FB3228"/>
    <w:rsid w:val="00FB34CB"/>
    <w:rsid w:val="00FB352D"/>
    <w:rsid w:val="00FB36B5"/>
    <w:rsid w:val="00FB3A21"/>
    <w:rsid w:val="00FB3C68"/>
    <w:rsid w:val="00FB3F50"/>
    <w:rsid w:val="00FB4506"/>
    <w:rsid w:val="00FB4F77"/>
    <w:rsid w:val="00FB4F7D"/>
    <w:rsid w:val="00FB5B67"/>
    <w:rsid w:val="00FB6818"/>
    <w:rsid w:val="00FB71DA"/>
    <w:rsid w:val="00FC0136"/>
    <w:rsid w:val="00FC04B1"/>
    <w:rsid w:val="00FC09E1"/>
    <w:rsid w:val="00FC11D8"/>
    <w:rsid w:val="00FC1589"/>
    <w:rsid w:val="00FC26BB"/>
    <w:rsid w:val="00FC2AA4"/>
    <w:rsid w:val="00FC2DB5"/>
    <w:rsid w:val="00FC3023"/>
    <w:rsid w:val="00FC3221"/>
    <w:rsid w:val="00FC36AA"/>
    <w:rsid w:val="00FC3727"/>
    <w:rsid w:val="00FC3786"/>
    <w:rsid w:val="00FC3866"/>
    <w:rsid w:val="00FC4594"/>
    <w:rsid w:val="00FC479E"/>
    <w:rsid w:val="00FC4A0F"/>
    <w:rsid w:val="00FC4D0B"/>
    <w:rsid w:val="00FC5904"/>
    <w:rsid w:val="00FC6088"/>
    <w:rsid w:val="00FC6166"/>
    <w:rsid w:val="00FC66B7"/>
    <w:rsid w:val="00FC6B2A"/>
    <w:rsid w:val="00FC6C69"/>
    <w:rsid w:val="00FC6FD1"/>
    <w:rsid w:val="00FC71F9"/>
    <w:rsid w:val="00FC7429"/>
    <w:rsid w:val="00FC763A"/>
    <w:rsid w:val="00FC7BE1"/>
    <w:rsid w:val="00FD0030"/>
    <w:rsid w:val="00FD06C3"/>
    <w:rsid w:val="00FD0CCA"/>
    <w:rsid w:val="00FD0DAF"/>
    <w:rsid w:val="00FD14A9"/>
    <w:rsid w:val="00FD22D0"/>
    <w:rsid w:val="00FD2530"/>
    <w:rsid w:val="00FD2807"/>
    <w:rsid w:val="00FD31CA"/>
    <w:rsid w:val="00FD33DB"/>
    <w:rsid w:val="00FD3B4D"/>
    <w:rsid w:val="00FD4A5D"/>
    <w:rsid w:val="00FD4ADC"/>
    <w:rsid w:val="00FD4BAD"/>
    <w:rsid w:val="00FD5200"/>
    <w:rsid w:val="00FD524A"/>
    <w:rsid w:val="00FD5538"/>
    <w:rsid w:val="00FD5F1A"/>
    <w:rsid w:val="00FD616F"/>
    <w:rsid w:val="00FD6C91"/>
    <w:rsid w:val="00FD6DC0"/>
    <w:rsid w:val="00FD75CF"/>
    <w:rsid w:val="00FD76E5"/>
    <w:rsid w:val="00FD7743"/>
    <w:rsid w:val="00FD78BA"/>
    <w:rsid w:val="00FD7B4F"/>
    <w:rsid w:val="00FD7CB0"/>
    <w:rsid w:val="00FE024A"/>
    <w:rsid w:val="00FE0842"/>
    <w:rsid w:val="00FE0E42"/>
    <w:rsid w:val="00FE12F0"/>
    <w:rsid w:val="00FE1626"/>
    <w:rsid w:val="00FE1A47"/>
    <w:rsid w:val="00FE28B6"/>
    <w:rsid w:val="00FE2A8B"/>
    <w:rsid w:val="00FE2F91"/>
    <w:rsid w:val="00FE2FBE"/>
    <w:rsid w:val="00FE3411"/>
    <w:rsid w:val="00FE3467"/>
    <w:rsid w:val="00FE3BCA"/>
    <w:rsid w:val="00FE3BE7"/>
    <w:rsid w:val="00FE3DCB"/>
    <w:rsid w:val="00FE3FD9"/>
    <w:rsid w:val="00FE4141"/>
    <w:rsid w:val="00FE4806"/>
    <w:rsid w:val="00FE4B81"/>
    <w:rsid w:val="00FE5853"/>
    <w:rsid w:val="00FE5A98"/>
    <w:rsid w:val="00FE604C"/>
    <w:rsid w:val="00FE60D7"/>
    <w:rsid w:val="00FE614A"/>
    <w:rsid w:val="00FE62BE"/>
    <w:rsid w:val="00FE6446"/>
    <w:rsid w:val="00FE6A2D"/>
    <w:rsid w:val="00FE6F2D"/>
    <w:rsid w:val="00FE6F3E"/>
    <w:rsid w:val="00FE6FAB"/>
    <w:rsid w:val="00FE6FB0"/>
    <w:rsid w:val="00FE7006"/>
    <w:rsid w:val="00FE7B22"/>
    <w:rsid w:val="00FE7FBB"/>
    <w:rsid w:val="00FE7FDD"/>
    <w:rsid w:val="00FF0D12"/>
    <w:rsid w:val="00FF0EEC"/>
    <w:rsid w:val="00FF1EB2"/>
    <w:rsid w:val="00FF1EBC"/>
    <w:rsid w:val="00FF205A"/>
    <w:rsid w:val="00FF2404"/>
    <w:rsid w:val="00FF32C4"/>
    <w:rsid w:val="00FF37CE"/>
    <w:rsid w:val="00FF3FEB"/>
    <w:rsid w:val="00FF40A0"/>
    <w:rsid w:val="00FF41BD"/>
    <w:rsid w:val="00FF4773"/>
    <w:rsid w:val="00FF4B88"/>
    <w:rsid w:val="00FF4E62"/>
    <w:rsid w:val="00FF575C"/>
    <w:rsid w:val="00FF595F"/>
    <w:rsid w:val="00FF5FE8"/>
    <w:rsid w:val="00FF6227"/>
    <w:rsid w:val="00FF65A0"/>
    <w:rsid w:val="00FF676B"/>
    <w:rsid w:val="00FF70BD"/>
    <w:rsid w:val="00FF732F"/>
    <w:rsid w:val="00FF79BF"/>
    <w:rsid w:val="00FF7BBB"/>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740941"/>
  <w15:docId w15:val="{8A4E2286-2B28-48CB-A8C0-BF821EEA2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FD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3B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B51C1A"/>
    <w:pPr>
      <w:tabs>
        <w:tab w:val="center" w:pos="4320"/>
        <w:tab w:val="right" w:pos="8640"/>
      </w:tabs>
    </w:pPr>
  </w:style>
  <w:style w:type="paragraph" w:styleId="Footer">
    <w:name w:val="footer"/>
    <w:basedOn w:val="Normal"/>
    <w:link w:val="FooterChar"/>
    <w:uiPriority w:val="99"/>
    <w:rsid w:val="00B51C1A"/>
    <w:pPr>
      <w:tabs>
        <w:tab w:val="center" w:pos="4320"/>
        <w:tab w:val="right" w:pos="8640"/>
      </w:tabs>
    </w:pPr>
  </w:style>
  <w:style w:type="paragraph" w:styleId="BodyTextIndent">
    <w:name w:val="Body Text Indent"/>
    <w:basedOn w:val="Normal"/>
    <w:link w:val="BodyTextIndentChar"/>
    <w:rsid w:val="002E450F"/>
    <w:pPr>
      <w:ind w:left="1560"/>
      <w:jc w:val="both"/>
    </w:pPr>
    <w:rPr>
      <w:rFonts w:ascii="Arial" w:hAnsi="Arial"/>
      <w:szCs w:val="20"/>
    </w:rPr>
  </w:style>
  <w:style w:type="paragraph" w:styleId="ListParagraph">
    <w:name w:val="List Paragraph"/>
    <w:basedOn w:val="Normal"/>
    <w:uiPriority w:val="34"/>
    <w:qFormat/>
    <w:rsid w:val="007E7F6E"/>
    <w:pPr>
      <w:ind w:left="720"/>
    </w:pPr>
  </w:style>
  <w:style w:type="character" w:styleId="Hyperlink">
    <w:name w:val="Hyperlink"/>
    <w:basedOn w:val="DefaultParagraphFont"/>
    <w:rsid w:val="009C7294"/>
    <w:rPr>
      <w:color w:val="0000FF"/>
      <w:u w:val="single"/>
    </w:rPr>
  </w:style>
  <w:style w:type="paragraph" w:styleId="BodyText">
    <w:name w:val="Body Text"/>
    <w:basedOn w:val="Normal"/>
    <w:link w:val="BodyTextChar"/>
    <w:uiPriority w:val="99"/>
    <w:unhideWhenUsed/>
    <w:rsid w:val="000848ED"/>
    <w:pPr>
      <w:spacing w:after="120"/>
    </w:pPr>
  </w:style>
  <w:style w:type="character" w:customStyle="1" w:styleId="BodyTextChar">
    <w:name w:val="Body Text Char"/>
    <w:basedOn w:val="DefaultParagraphFont"/>
    <w:link w:val="BodyText"/>
    <w:uiPriority w:val="99"/>
    <w:rsid w:val="000848ED"/>
    <w:rPr>
      <w:sz w:val="24"/>
      <w:szCs w:val="24"/>
    </w:rPr>
  </w:style>
  <w:style w:type="paragraph" w:styleId="Title">
    <w:name w:val="Title"/>
    <w:basedOn w:val="Normal"/>
    <w:next w:val="Normal"/>
    <w:link w:val="TitleChar"/>
    <w:uiPriority w:val="10"/>
    <w:qFormat/>
    <w:rsid w:val="004559CB"/>
    <w:pPr>
      <w:spacing w:before="240" w:after="60"/>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4559CB"/>
    <w:rPr>
      <w:rFonts w:ascii="Cambria" w:eastAsia="Times New Roman" w:hAnsi="Cambria" w:cs="Times New Roman"/>
      <w:b/>
      <w:bCs/>
      <w:kern w:val="28"/>
      <w:sz w:val="32"/>
      <w:szCs w:val="32"/>
    </w:rPr>
  </w:style>
  <w:style w:type="character" w:customStyle="1" w:styleId="BodyTextIndentChar">
    <w:name w:val="Body Text Indent Char"/>
    <w:basedOn w:val="DefaultParagraphFont"/>
    <w:link w:val="BodyTextIndent"/>
    <w:rsid w:val="008E1D0F"/>
    <w:rPr>
      <w:rFonts w:ascii="Arial" w:hAnsi="Arial"/>
      <w:sz w:val="24"/>
    </w:rPr>
  </w:style>
  <w:style w:type="character" w:customStyle="1" w:styleId="FooterChar">
    <w:name w:val="Footer Char"/>
    <w:basedOn w:val="DefaultParagraphFont"/>
    <w:link w:val="Footer"/>
    <w:uiPriority w:val="99"/>
    <w:rsid w:val="00772807"/>
    <w:rPr>
      <w:sz w:val="24"/>
      <w:szCs w:val="24"/>
    </w:rPr>
  </w:style>
  <w:style w:type="paragraph" w:styleId="BalloonText">
    <w:name w:val="Balloon Text"/>
    <w:basedOn w:val="Normal"/>
    <w:link w:val="BalloonTextChar"/>
    <w:uiPriority w:val="99"/>
    <w:semiHidden/>
    <w:unhideWhenUsed/>
    <w:rsid w:val="00A74582"/>
    <w:rPr>
      <w:rFonts w:ascii="Tahoma" w:hAnsi="Tahoma" w:cs="Tahoma"/>
      <w:sz w:val="16"/>
      <w:szCs w:val="16"/>
    </w:rPr>
  </w:style>
  <w:style w:type="character" w:customStyle="1" w:styleId="BalloonTextChar">
    <w:name w:val="Balloon Text Char"/>
    <w:basedOn w:val="DefaultParagraphFont"/>
    <w:link w:val="BalloonText"/>
    <w:uiPriority w:val="99"/>
    <w:semiHidden/>
    <w:rsid w:val="00A74582"/>
    <w:rPr>
      <w:rFonts w:ascii="Tahoma" w:hAnsi="Tahoma" w:cs="Tahoma"/>
      <w:sz w:val="16"/>
      <w:szCs w:val="16"/>
    </w:rPr>
  </w:style>
  <w:style w:type="paragraph" w:customStyle="1" w:styleId="Default">
    <w:name w:val="Default"/>
    <w:rsid w:val="000360D9"/>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66283">
      <w:bodyDiv w:val="1"/>
      <w:marLeft w:val="0"/>
      <w:marRight w:val="0"/>
      <w:marTop w:val="0"/>
      <w:marBottom w:val="0"/>
      <w:divBdr>
        <w:top w:val="none" w:sz="0" w:space="0" w:color="auto"/>
        <w:left w:val="none" w:sz="0" w:space="0" w:color="auto"/>
        <w:bottom w:val="none" w:sz="0" w:space="0" w:color="auto"/>
        <w:right w:val="none" w:sz="0" w:space="0" w:color="auto"/>
      </w:divBdr>
    </w:div>
    <w:div w:id="217858535">
      <w:bodyDiv w:val="1"/>
      <w:marLeft w:val="0"/>
      <w:marRight w:val="0"/>
      <w:marTop w:val="0"/>
      <w:marBottom w:val="0"/>
      <w:divBdr>
        <w:top w:val="none" w:sz="0" w:space="0" w:color="auto"/>
        <w:left w:val="none" w:sz="0" w:space="0" w:color="auto"/>
        <w:bottom w:val="none" w:sz="0" w:space="0" w:color="auto"/>
        <w:right w:val="none" w:sz="0" w:space="0" w:color="auto"/>
      </w:divBdr>
    </w:div>
    <w:div w:id="311452498">
      <w:bodyDiv w:val="1"/>
      <w:marLeft w:val="0"/>
      <w:marRight w:val="0"/>
      <w:marTop w:val="0"/>
      <w:marBottom w:val="0"/>
      <w:divBdr>
        <w:top w:val="none" w:sz="0" w:space="0" w:color="auto"/>
        <w:left w:val="none" w:sz="0" w:space="0" w:color="auto"/>
        <w:bottom w:val="none" w:sz="0" w:space="0" w:color="auto"/>
        <w:right w:val="none" w:sz="0" w:space="0" w:color="auto"/>
      </w:divBdr>
    </w:div>
    <w:div w:id="314337861">
      <w:bodyDiv w:val="1"/>
      <w:marLeft w:val="0"/>
      <w:marRight w:val="0"/>
      <w:marTop w:val="0"/>
      <w:marBottom w:val="0"/>
      <w:divBdr>
        <w:top w:val="none" w:sz="0" w:space="0" w:color="auto"/>
        <w:left w:val="none" w:sz="0" w:space="0" w:color="auto"/>
        <w:bottom w:val="none" w:sz="0" w:space="0" w:color="auto"/>
        <w:right w:val="none" w:sz="0" w:space="0" w:color="auto"/>
      </w:divBdr>
    </w:div>
    <w:div w:id="326174214">
      <w:bodyDiv w:val="1"/>
      <w:marLeft w:val="0"/>
      <w:marRight w:val="0"/>
      <w:marTop w:val="0"/>
      <w:marBottom w:val="0"/>
      <w:divBdr>
        <w:top w:val="none" w:sz="0" w:space="0" w:color="auto"/>
        <w:left w:val="none" w:sz="0" w:space="0" w:color="auto"/>
        <w:bottom w:val="none" w:sz="0" w:space="0" w:color="auto"/>
        <w:right w:val="none" w:sz="0" w:space="0" w:color="auto"/>
      </w:divBdr>
    </w:div>
    <w:div w:id="384644762">
      <w:bodyDiv w:val="1"/>
      <w:marLeft w:val="0"/>
      <w:marRight w:val="0"/>
      <w:marTop w:val="0"/>
      <w:marBottom w:val="0"/>
      <w:divBdr>
        <w:top w:val="none" w:sz="0" w:space="0" w:color="auto"/>
        <w:left w:val="none" w:sz="0" w:space="0" w:color="auto"/>
        <w:bottom w:val="none" w:sz="0" w:space="0" w:color="auto"/>
        <w:right w:val="none" w:sz="0" w:space="0" w:color="auto"/>
      </w:divBdr>
    </w:div>
    <w:div w:id="446894485">
      <w:bodyDiv w:val="1"/>
      <w:marLeft w:val="0"/>
      <w:marRight w:val="0"/>
      <w:marTop w:val="0"/>
      <w:marBottom w:val="0"/>
      <w:divBdr>
        <w:top w:val="none" w:sz="0" w:space="0" w:color="auto"/>
        <w:left w:val="none" w:sz="0" w:space="0" w:color="auto"/>
        <w:bottom w:val="none" w:sz="0" w:space="0" w:color="auto"/>
        <w:right w:val="none" w:sz="0" w:space="0" w:color="auto"/>
      </w:divBdr>
    </w:div>
    <w:div w:id="507839983">
      <w:bodyDiv w:val="1"/>
      <w:marLeft w:val="0"/>
      <w:marRight w:val="0"/>
      <w:marTop w:val="0"/>
      <w:marBottom w:val="0"/>
      <w:divBdr>
        <w:top w:val="none" w:sz="0" w:space="0" w:color="auto"/>
        <w:left w:val="none" w:sz="0" w:space="0" w:color="auto"/>
        <w:bottom w:val="none" w:sz="0" w:space="0" w:color="auto"/>
        <w:right w:val="none" w:sz="0" w:space="0" w:color="auto"/>
      </w:divBdr>
    </w:div>
    <w:div w:id="507988260">
      <w:bodyDiv w:val="1"/>
      <w:marLeft w:val="0"/>
      <w:marRight w:val="0"/>
      <w:marTop w:val="0"/>
      <w:marBottom w:val="0"/>
      <w:divBdr>
        <w:top w:val="none" w:sz="0" w:space="0" w:color="auto"/>
        <w:left w:val="none" w:sz="0" w:space="0" w:color="auto"/>
        <w:bottom w:val="none" w:sz="0" w:space="0" w:color="auto"/>
        <w:right w:val="none" w:sz="0" w:space="0" w:color="auto"/>
      </w:divBdr>
    </w:div>
    <w:div w:id="667564444">
      <w:bodyDiv w:val="1"/>
      <w:marLeft w:val="0"/>
      <w:marRight w:val="0"/>
      <w:marTop w:val="0"/>
      <w:marBottom w:val="0"/>
      <w:divBdr>
        <w:top w:val="none" w:sz="0" w:space="0" w:color="auto"/>
        <w:left w:val="none" w:sz="0" w:space="0" w:color="auto"/>
        <w:bottom w:val="none" w:sz="0" w:space="0" w:color="auto"/>
        <w:right w:val="none" w:sz="0" w:space="0" w:color="auto"/>
      </w:divBdr>
    </w:div>
    <w:div w:id="701976519">
      <w:bodyDiv w:val="1"/>
      <w:marLeft w:val="0"/>
      <w:marRight w:val="0"/>
      <w:marTop w:val="0"/>
      <w:marBottom w:val="0"/>
      <w:divBdr>
        <w:top w:val="none" w:sz="0" w:space="0" w:color="auto"/>
        <w:left w:val="none" w:sz="0" w:space="0" w:color="auto"/>
        <w:bottom w:val="none" w:sz="0" w:space="0" w:color="auto"/>
        <w:right w:val="none" w:sz="0" w:space="0" w:color="auto"/>
      </w:divBdr>
    </w:div>
    <w:div w:id="777716230">
      <w:bodyDiv w:val="1"/>
      <w:marLeft w:val="0"/>
      <w:marRight w:val="0"/>
      <w:marTop w:val="0"/>
      <w:marBottom w:val="0"/>
      <w:divBdr>
        <w:top w:val="none" w:sz="0" w:space="0" w:color="auto"/>
        <w:left w:val="none" w:sz="0" w:space="0" w:color="auto"/>
        <w:bottom w:val="none" w:sz="0" w:space="0" w:color="auto"/>
        <w:right w:val="none" w:sz="0" w:space="0" w:color="auto"/>
      </w:divBdr>
    </w:div>
    <w:div w:id="809320235">
      <w:bodyDiv w:val="1"/>
      <w:marLeft w:val="0"/>
      <w:marRight w:val="0"/>
      <w:marTop w:val="0"/>
      <w:marBottom w:val="0"/>
      <w:divBdr>
        <w:top w:val="none" w:sz="0" w:space="0" w:color="auto"/>
        <w:left w:val="none" w:sz="0" w:space="0" w:color="auto"/>
        <w:bottom w:val="none" w:sz="0" w:space="0" w:color="auto"/>
        <w:right w:val="none" w:sz="0" w:space="0" w:color="auto"/>
      </w:divBdr>
      <w:divsChild>
        <w:div w:id="11106604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6117066">
              <w:marLeft w:val="0"/>
              <w:marRight w:val="0"/>
              <w:marTop w:val="0"/>
              <w:marBottom w:val="0"/>
              <w:divBdr>
                <w:top w:val="none" w:sz="0" w:space="0" w:color="auto"/>
                <w:left w:val="none" w:sz="0" w:space="0" w:color="auto"/>
                <w:bottom w:val="none" w:sz="0" w:space="0" w:color="auto"/>
                <w:right w:val="none" w:sz="0" w:space="0" w:color="auto"/>
              </w:divBdr>
              <w:divsChild>
                <w:div w:id="581641160">
                  <w:marLeft w:val="0"/>
                  <w:marRight w:val="0"/>
                  <w:marTop w:val="0"/>
                  <w:marBottom w:val="0"/>
                  <w:divBdr>
                    <w:top w:val="none" w:sz="0" w:space="0" w:color="auto"/>
                    <w:left w:val="none" w:sz="0" w:space="0" w:color="auto"/>
                    <w:bottom w:val="none" w:sz="0" w:space="0" w:color="auto"/>
                    <w:right w:val="none" w:sz="0" w:space="0" w:color="auto"/>
                  </w:divBdr>
                  <w:divsChild>
                    <w:div w:id="492725309">
                      <w:marLeft w:val="0"/>
                      <w:marRight w:val="0"/>
                      <w:marTop w:val="0"/>
                      <w:marBottom w:val="0"/>
                      <w:divBdr>
                        <w:top w:val="none" w:sz="0" w:space="0" w:color="auto"/>
                        <w:left w:val="none" w:sz="0" w:space="0" w:color="auto"/>
                        <w:bottom w:val="none" w:sz="0" w:space="0" w:color="auto"/>
                        <w:right w:val="none" w:sz="0" w:space="0" w:color="auto"/>
                      </w:divBdr>
                      <w:divsChild>
                        <w:div w:id="1982344372">
                          <w:marLeft w:val="0"/>
                          <w:marRight w:val="0"/>
                          <w:marTop w:val="0"/>
                          <w:marBottom w:val="0"/>
                          <w:divBdr>
                            <w:top w:val="none" w:sz="0" w:space="0" w:color="auto"/>
                            <w:left w:val="none" w:sz="0" w:space="0" w:color="auto"/>
                            <w:bottom w:val="none" w:sz="0" w:space="0" w:color="auto"/>
                            <w:right w:val="none" w:sz="0" w:space="0" w:color="auto"/>
                          </w:divBdr>
                          <w:divsChild>
                            <w:div w:id="551045475">
                              <w:marLeft w:val="0"/>
                              <w:marRight w:val="0"/>
                              <w:marTop w:val="0"/>
                              <w:marBottom w:val="0"/>
                              <w:divBdr>
                                <w:top w:val="none" w:sz="0" w:space="0" w:color="auto"/>
                                <w:left w:val="none" w:sz="0" w:space="0" w:color="auto"/>
                                <w:bottom w:val="none" w:sz="0" w:space="0" w:color="auto"/>
                                <w:right w:val="none" w:sz="0" w:space="0" w:color="auto"/>
                              </w:divBdr>
                              <w:divsChild>
                                <w:div w:id="416244437">
                                  <w:marLeft w:val="0"/>
                                  <w:marRight w:val="0"/>
                                  <w:marTop w:val="0"/>
                                  <w:marBottom w:val="0"/>
                                  <w:divBdr>
                                    <w:top w:val="none" w:sz="0" w:space="0" w:color="auto"/>
                                    <w:left w:val="none" w:sz="0" w:space="0" w:color="auto"/>
                                    <w:bottom w:val="none" w:sz="0" w:space="0" w:color="auto"/>
                                    <w:right w:val="none" w:sz="0" w:space="0" w:color="auto"/>
                                  </w:divBdr>
                                  <w:divsChild>
                                    <w:div w:id="1571891300">
                                      <w:marLeft w:val="0"/>
                                      <w:marRight w:val="0"/>
                                      <w:marTop w:val="0"/>
                                      <w:marBottom w:val="0"/>
                                      <w:divBdr>
                                        <w:top w:val="none" w:sz="0" w:space="0" w:color="auto"/>
                                        <w:left w:val="none" w:sz="0" w:space="0" w:color="auto"/>
                                        <w:bottom w:val="none" w:sz="0" w:space="0" w:color="auto"/>
                                        <w:right w:val="none" w:sz="0" w:space="0" w:color="auto"/>
                                      </w:divBdr>
                                      <w:divsChild>
                                        <w:div w:id="1785998451">
                                          <w:marLeft w:val="0"/>
                                          <w:marRight w:val="0"/>
                                          <w:marTop w:val="0"/>
                                          <w:marBottom w:val="0"/>
                                          <w:divBdr>
                                            <w:top w:val="none" w:sz="0" w:space="0" w:color="auto"/>
                                            <w:left w:val="none" w:sz="0" w:space="0" w:color="auto"/>
                                            <w:bottom w:val="none" w:sz="0" w:space="0" w:color="auto"/>
                                            <w:right w:val="none" w:sz="0" w:space="0" w:color="auto"/>
                                          </w:divBdr>
                                          <w:divsChild>
                                            <w:div w:id="7477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3135449">
      <w:bodyDiv w:val="1"/>
      <w:marLeft w:val="0"/>
      <w:marRight w:val="0"/>
      <w:marTop w:val="0"/>
      <w:marBottom w:val="0"/>
      <w:divBdr>
        <w:top w:val="none" w:sz="0" w:space="0" w:color="auto"/>
        <w:left w:val="none" w:sz="0" w:space="0" w:color="auto"/>
        <w:bottom w:val="none" w:sz="0" w:space="0" w:color="auto"/>
        <w:right w:val="none" w:sz="0" w:space="0" w:color="auto"/>
      </w:divBdr>
    </w:div>
    <w:div w:id="937831918">
      <w:bodyDiv w:val="1"/>
      <w:marLeft w:val="0"/>
      <w:marRight w:val="0"/>
      <w:marTop w:val="0"/>
      <w:marBottom w:val="0"/>
      <w:divBdr>
        <w:top w:val="none" w:sz="0" w:space="0" w:color="auto"/>
        <w:left w:val="none" w:sz="0" w:space="0" w:color="auto"/>
        <w:bottom w:val="none" w:sz="0" w:space="0" w:color="auto"/>
        <w:right w:val="none" w:sz="0" w:space="0" w:color="auto"/>
      </w:divBdr>
    </w:div>
    <w:div w:id="1028335424">
      <w:bodyDiv w:val="1"/>
      <w:marLeft w:val="0"/>
      <w:marRight w:val="0"/>
      <w:marTop w:val="0"/>
      <w:marBottom w:val="0"/>
      <w:divBdr>
        <w:top w:val="none" w:sz="0" w:space="0" w:color="auto"/>
        <w:left w:val="none" w:sz="0" w:space="0" w:color="auto"/>
        <w:bottom w:val="none" w:sz="0" w:space="0" w:color="auto"/>
        <w:right w:val="none" w:sz="0" w:space="0" w:color="auto"/>
      </w:divBdr>
    </w:div>
    <w:div w:id="1033925979">
      <w:bodyDiv w:val="1"/>
      <w:marLeft w:val="0"/>
      <w:marRight w:val="0"/>
      <w:marTop w:val="0"/>
      <w:marBottom w:val="0"/>
      <w:divBdr>
        <w:top w:val="none" w:sz="0" w:space="0" w:color="auto"/>
        <w:left w:val="none" w:sz="0" w:space="0" w:color="auto"/>
        <w:bottom w:val="none" w:sz="0" w:space="0" w:color="auto"/>
        <w:right w:val="none" w:sz="0" w:space="0" w:color="auto"/>
      </w:divBdr>
    </w:div>
    <w:div w:id="1040322623">
      <w:bodyDiv w:val="1"/>
      <w:marLeft w:val="0"/>
      <w:marRight w:val="0"/>
      <w:marTop w:val="0"/>
      <w:marBottom w:val="0"/>
      <w:divBdr>
        <w:top w:val="none" w:sz="0" w:space="0" w:color="auto"/>
        <w:left w:val="none" w:sz="0" w:space="0" w:color="auto"/>
        <w:bottom w:val="none" w:sz="0" w:space="0" w:color="auto"/>
        <w:right w:val="none" w:sz="0" w:space="0" w:color="auto"/>
      </w:divBdr>
    </w:div>
    <w:div w:id="1073897510">
      <w:bodyDiv w:val="1"/>
      <w:marLeft w:val="0"/>
      <w:marRight w:val="0"/>
      <w:marTop w:val="0"/>
      <w:marBottom w:val="0"/>
      <w:divBdr>
        <w:top w:val="none" w:sz="0" w:space="0" w:color="auto"/>
        <w:left w:val="none" w:sz="0" w:space="0" w:color="auto"/>
        <w:bottom w:val="none" w:sz="0" w:space="0" w:color="auto"/>
        <w:right w:val="none" w:sz="0" w:space="0" w:color="auto"/>
      </w:divBdr>
    </w:div>
    <w:div w:id="1087458340">
      <w:bodyDiv w:val="1"/>
      <w:marLeft w:val="0"/>
      <w:marRight w:val="0"/>
      <w:marTop w:val="0"/>
      <w:marBottom w:val="0"/>
      <w:divBdr>
        <w:top w:val="none" w:sz="0" w:space="0" w:color="auto"/>
        <w:left w:val="none" w:sz="0" w:space="0" w:color="auto"/>
        <w:bottom w:val="none" w:sz="0" w:space="0" w:color="auto"/>
        <w:right w:val="none" w:sz="0" w:space="0" w:color="auto"/>
      </w:divBdr>
    </w:div>
    <w:div w:id="1110276593">
      <w:bodyDiv w:val="1"/>
      <w:marLeft w:val="0"/>
      <w:marRight w:val="0"/>
      <w:marTop w:val="0"/>
      <w:marBottom w:val="0"/>
      <w:divBdr>
        <w:top w:val="none" w:sz="0" w:space="0" w:color="auto"/>
        <w:left w:val="none" w:sz="0" w:space="0" w:color="auto"/>
        <w:bottom w:val="none" w:sz="0" w:space="0" w:color="auto"/>
        <w:right w:val="none" w:sz="0" w:space="0" w:color="auto"/>
      </w:divBdr>
    </w:div>
    <w:div w:id="1133448909">
      <w:bodyDiv w:val="1"/>
      <w:marLeft w:val="0"/>
      <w:marRight w:val="0"/>
      <w:marTop w:val="0"/>
      <w:marBottom w:val="0"/>
      <w:divBdr>
        <w:top w:val="none" w:sz="0" w:space="0" w:color="auto"/>
        <w:left w:val="none" w:sz="0" w:space="0" w:color="auto"/>
        <w:bottom w:val="none" w:sz="0" w:space="0" w:color="auto"/>
        <w:right w:val="none" w:sz="0" w:space="0" w:color="auto"/>
      </w:divBdr>
    </w:div>
    <w:div w:id="1138886449">
      <w:bodyDiv w:val="1"/>
      <w:marLeft w:val="0"/>
      <w:marRight w:val="0"/>
      <w:marTop w:val="0"/>
      <w:marBottom w:val="0"/>
      <w:divBdr>
        <w:top w:val="none" w:sz="0" w:space="0" w:color="auto"/>
        <w:left w:val="none" w:sz="0" w:space="0" w:color="auto"/>
        <w:bottom w:val="none" w:sz="0" w:space="0" w:color="auto"/>
        <w:right w:val="none" w:sz="0" w:space="0" w:color="auto"/>
      </w:divBdr>
    </w:div>
    <w:div w:id="1207252554">
      <w:bodyDiv w:val="1"/>
      <w:marLeft w:val="0"/>
      <w:marRight w:val="0"/>
      <w:marTop w:val="0"/>
      <w:marBottom w:val="0"/>
      <w:divBdr>
        <w:top w:val="none" w:sz="0" w:space="0" w:color="auto"/>
        <w:left w:val="none" w:sz="0" w:space="0" w:color="auto"/>
        <w:bottom w:val="none" w:sz="0" w:space="0" w:color="auto"/>
        <w:right w:val="none" w:sz="0" w:space="0" w:color="auto"/>
      </w:divBdr>
    </w:div>
    <w:div w:id="1215432648">
      <w:bodyDiv w:val="1"/>
      <w:marLeft w:val="0"/>
      <w:marRight w:val="0"/>
      <w:marTop w:val="0"/>
      <w:marBottom w:val="0"/>
      <w:divBdr>
        <w:top w:val="none" w:sz="0" w:space="0" w:color="auto"/>
        <w:left w:val="none" w:sz="0" w:space="0" w:color="auto"/>
        <w:bottom w:val="none" w:sz="0" w:space="0" w:color="auto"/>
        <w:right w:val="none" w:sz="0" w:space="0" w:color="auto"/>
      </w:divBdr>
    </w:div>
    <w:div w:id="1304240035">
      <w:bodyDiv w:val="1"/>
      <w:marLeft w:val="0"/>
      <w:marRight w:val="0"/>
      <w:marTop w:val="0"/>
      <w:marBottom w:val="0"/>
      <w:divBdr>
        <w:top w:val="none" w:sz="0" w:space="0" w:color="auto"/>
        <w:left w:val="none" w:sz="0" w:space="0" w:color="auto"/>
        <w:bottom w:val="none" w:sz="0" w:space="0" w:color="auto"/>
        <w:right w:val="none" w:sz="0" w:space="0" w:color="auto"/>
      </w:divBdr>
    </w:div>
    <w:div w:id="1383408876">
      <w:bodyDiv w:val="1"/>
      <w:marLeft w:val="0"/>
      <w:marRight w:val="0"/>
      <w:marTop w:val="0"/>
      <w:marBottom w:val="0"/>
      <w:divBdr>
        <w:top w:val="none" w:sz="0" w:space="0" w:color="auto"/>
        <w:left w:val="none" w:sz="0" w:space="0" w:color="auto"/>
        <w:bottom w:val="none" w:sz="0" w:space="0" w:color="auto"/>
        <w:right w:val="none" w:sz="0" w:space="0" w:color="auto"/>
      </w:divBdr>
    </w:div>
    <w:div w:id="1392583159">
      <w:bodyDiv w:val="1"/>
      <w:marLeft w:val="0"/>
      <w:marRight w:val="0"/>
      <w:marTop w:val="0"/>
      <w:marBottom w:val="0"/>
      <w:divBdr>
        <w:top w:val="none" w:sz="0" w:space="0" w:color="auto"/>
        <w:left w:val="none" w:sz="0" w:space="0" w:color="auto"/>
        <w:bottom w:val="none" w:sz="0" w:space="0" w:color="auto"/>
        <w:right w:val="none" w:sz="0" w:space="0" w:color="auto"/>
      </w:divBdr>
    </w:div>
    <w:div w:id="1416048612">
      <w:bodyDiv w:val="1"/>
      <w:marLeft w:val="0"/>
      <w:marRight w:val="0"/>
      <w:marTop w:val="0"/>
      <w:marBottom w:val="0"/>
      <w:divBdr>
        <w:top w:val="none" w:sz="0" w:space="0" w:color="auto"/>
        <w:left w:val="none" w:sz="0" w:space="0" w:color="auto"/>
        <w:bottom w:val="none" w:sz="0" w:space="0" w:color="auto"/>
        <w:right w:val="none" w:sz="0" w:space="0" w:color="auto"/>
      </w:divBdr>
    </w:div>
    <w:div w:id="1417283268">
      <w:bodyDiv w:val="1"/>
      <w:marLeft w:val="0"/>
      <w:marRight w:val="0"/>
      <w:marTop w:val="0"/>
      <w:marBottom w:val="0"/>
      <w:divBdr>
        <w:top w:val="none" w:sz="0" w:space="0" w:color="auto"/>
        <w:left w:val="none" w:sz="0" w:space="0" w:color="auto"/>
        <w:bottom w:val="none" w:sz="0" w:space="0" w:color="auto"/>
        <w:right w:val="none" w:sz="0" w:space="0" w:color="auto"/>
      </w:divBdr>
    </w:div>
    <w:div w:id="1494636398">
      <w:bodyDiv w:val="1"/>
      <w:marLeft w:val="0"/>
      <w:marRight w:val="0"/>
      <w:marTop w:val="0"/>
      <w:marBottom w:val="0"/>
      <w:divBdr>
        <w:top w:val="none" w:sz="0" w:space="0" w:color="auto"/>
        <w:left w:val="none" w:sz="0" w:space="0" w:color="auto"/>
        <w:bottom w:val="none" w:sz="0" w:space="0" w:color="auto"/>
        <w:right w:val="none" w:sz="0" w:space="0" w:color="auto"/>
      </w:divBdr>
    </w:div>
    <w:div w:id="1649355447">
      <w:bodyDiv w:val="1"/>
      <w:marLeft w:val="0"/>
      <w:marRight w:val="0"/>
      <w:marTop w:val="0"/>
      <w:marBottom w:val="0"/>
      <w:divBdr>
        <w:top w:val="none" w:sz="0" w:space="0" w:color="auto"/>
        <w:left w:val="none" w:sz="0" w:space="0" w:color="auto"/>
        <w:bottom w:val="none" w:sz="0" w:space="0" w:color="auto"/>
        <w:right w:val="none" w:sz="0" w:space="0" w:color="auto"/>
      </w:divBdr>
    </w:div>
    <w:div w:id="1748460264">
      <w:bodyDiv w:val="1"/>
      <w:marLeft w:val="0"/>
      <w:marRight w:val="0"/>
      <w:marTop w:val="0"/>
      <w:marBottom w:val="0"/>
      <w:divBdr>
        <w:top w:val="none" w:sz="0" w:space="0" w:color="auto"/>
        <w:left w:val="none" w:sz="0" w:space="0" w:color="auto"/>
        <w:bottom w:val="none" w:sz="0" w:space="0" w:color="auto"/>
        <w:right w:val="none" w:sz="0" w:space="0" w:color="auto"/>
      </w:divBdr>
    </w:div>
    <w:div w:id="1760905461">
      <w:bodyDiv w:val="1"/>
      <w:marLeft w:val="0"/>
      <w:marRight w:val="0"/>
      <w:marTop w:val="0"/>
      <w:marBottom w:val="0"/>
      <w:divBdr>
        <w:top w:val="none" w:sz="0" w:space="0" w:color="auto"/>
        <w:left w:val="none" w:sz="0" w:space="0" w:color="auto"/>
        <w:bottom w:val="none" w:sz="0" w:space="0" w:color="auto"/>
        <w:right w:val="none" w:sz="0" w:space="0" w:color="auto"/>
      </w:divBdr>
    </w:div>
    <w:div w:id="1860855217">
      <w:bodyDiv w:val="1"/>
      <w:marLeft w:val="0"/>
      <w:marRight w:val="0"/>
      <w:marTop w:val="0"/>
      <w:marBottom w:val="0"/>
      <w:divBdr>
        <w:top w:val="none" w:sz="0" w:space="0" w:color="auto"/>
        <w:left w:val="none" w:sz="0" w:space="0" w:color="auto"/>
        <w:bottom w:val="none" w:sz="0" w:space="0" w:color="auto"/>
        <w:right w:val="none" w:sz="0" w:space="0" w:color="auto"/>
      </w:divBdr>
    </w:div>
    <w:div w:id="1867714309">
      <w:bodyDiv w:val="1"/>
      <w:marLeft w:val="0"/>
      <w:marRight w:val="0"/>
      <w:marTop w:val="0"/>
      <w:marBottom w:val="0"/>
      <w:divBdr>
        <w:top w:val="none" w:sz="0" w:space="0" w:color="auto"/>
        <w:left w:val="none" w:sz="0" w:space="0" w:color="auto"/>
        <w:bottom w:val="none" w:sz="0" w:space="0" w:color="auto"/>
        <w:right w:val="none" w:sz="0" w:space="0" w:color="auto"/>
      </w:divBdr>
    </w:div>
    <w:div w:id="1925140554">
      <w:bodyDiv w:val="1"/>
      <w:marLeft w:val="0"/>
      <w:marRight w:val="0"/>
      <w:marTop w:val="0"/>
      <w:marBottom w:val="0"/>
      <w:divBdr>
        <w:top w:val="none" w:sz="0" w:space="0" w:color="auto"/>
        <w:left w:val="none" w:sz="0" w:space="0" w:color="auto"/>
        <w:bottom w:val="none" w:sz="0" w:space="0" w:color="auto"/>
        <w:right w:val="none" w:sz="0" w:space="0" w:color="auto"/>
      </w:divBdr>
    </w:div>
    <w:div w:id="1984385267">
      <w:bodyDiv w:val="1"/>
      <w:marLeft w:val="0"/>
      <w:marRight w:val="0"/>
      <w:marTop w:val="0"/>
      <w:marBottom w:val="0"/>
      <w:divBdr>
        <w:top w:val="none" w:sz="0" w:space="0" w:color="auto"/>
        <w:left w:val="none" w:sz="0" w:space="0" w:color="auto"/>
        <w:bottom w:val="none" w:sz="0" w:space="0" w:color="auto"/>
        <w:right w:val="none" w:sz="0" w:space="0" w:color="auto"/>
      </w:divBdr>
    </w:div>
    <w:div w:id="2027976578">
      <w:bodyDiv w:val="1"/>
      <w:marLeft w:val="0"/>
      <w:marRight w:val="0"/>
      <w:marTop w:val="0"/>
      <w:marBottom w:val="0"/>
      <w:divBdr>
        <w:top w:val="none" w:sz="0" w:space="0" w:color="auto"/>
        <w:left w:val="none" w:sz="0" w:space="0" w:color="auto"/>
        <w:bottom w:val="none" w:sz="0" w:space="0" w:color="auto"/>
        <w:right w:val="none" w:sz="0" w:space="0" w:color="auto"/>
      </w:divBdr>
    </w:div>
    <w:div w:id="2070957085">
      <w:bodyDiv w:val="1"/>
      <w:marLeft w:val="0"/>
      <w:marRight w:val="0"/>
      <w:marTop w:val="0"/>
      <w:marBottom w:val="0"/>
      <w:divBdr>
        <w:top w:val="none" w:sz="0" w:space="0" w:color="auto"/>
        <w:left w:val="none" w:sz="0" w:space="0" w:color="auto"/>
        <w:bottom w:val="none" w:sz="0" w:space="0" w:color="auto"/>
        <w:right w:val="none" w:sz="0" w:space="0" w:color="auto"/>
      </w:divBdr>
    </w:div>
    <w:div w:id="2093508732">
      <w:bodyDiv w:val="1"/>
      <w:marLeft w:val="0"/>
      <w:marRight w:val="0"/>
      <w:marTop w:val="0"/>
      <w:marBottom w:val="0"/>
      <w:divBdr>
        <w:top w:val="none" w:sz="0" w:space="0" w:color="auto"/>
        <w:left w:val="none" w:sz="0" w:space="0" w:color="auto"/>
        <w:bottom w:val="none" w:sz="0" w:space="0" w:color="auto"/>
        <w:right w:val="none" w:sz="0" w:space="0" w:color="auto"/>
      </w:divBdr>
    </w:div>
    <w:div w:id="2138208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info@ftmm.unair.ac.id" TargetMode="External"/><Relationship Id="rId2" Type="http://schemas.openxmlformats.org/officeDocument/2006/relationships/hyperlink" Target="http://www.ftmm.unair.ac.id"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3D81B1-81D1-4169-8D5A-7A3A791CB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18</Words>
  <Characters>124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Nomor</vt:lpstr>
    </vt:vector>
  </TitlesOfParts>
  <Company/>
  <LinksUpToDate>false</LinksUpToDate>
  <CharactersWithSpaces>1464</CharactersWithSpaces>
  <SharedDoc>false</SharedDoc>
  <HLinks>
    <vt:vector size="18" baseType="variant">
      <vt:variant>
        <vt:i4>7274530</vt:i4>
      </vt:variant>
      <vt:variant>
        <vt:i4>6</vt:i4>
      </vt:variant>
      <vt:variant>
        <vt:i4>0</vt:i4>
      </vt:variant>
      <vt:variant>
        <vt:i4>5</vt:i4>
      </vt:variant>
      <vt:variant>
        <vt:lpwstr>http://ff.unair.ac.id/</vt:lpwstr>
      </vt:variant>
      <vt:variant>
        <vt:lpwstr/>
      </vt:variant>
      <vt:variant>
        <vt:i4>7274530</vt:i4>
      </vt:variant>
      <vt:variant>
        <vt:i4>3</vt:i4>
      </vt:variant>
      <vt:variant>
        <vt:i4>0</vt:i4>
      </vt:variant>
      <vt:variant>
        <vt:i4>5</vt:i4>
      </vt:variant>
      <vt:variant>
        <vt:lpwstr>http://ff.unair.ac.id/</vt:lpwstr>
      </vt:variant>
      <vt:variant>
        <vt:lpwstr/>
      </vt:variant>
      <vt:variant>
        <vt:i4>7274530</vt:i4>
      </vt:variant>
      <vt:variant>
        <vt:i4>0</vt:i4>
      </vt:variant>
      <vt:variant>
        <vt:i4>0</vt:i4>
      </vt:variant>
      <vt:variant>
        <vt:i4>5</vt:i4>
      </vt:variant>
      <vt:variant>
        <vt:lpwstr>http://ff.unair.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or</dc:title>
  <dc:subject/>
  <dc:creator>ComputerDiv.</dc:creator>
  <cp:keywords/>
  <dc:description/>
  <cp:lastModifiedBy>Nicholas Juan</cp:lastModifiedBy>
  <cp:revision>4</cp:revision>
  <cp:lastPrinted>2021-10-19T06:49:00Z</cp:lastPrinted>
  <dcterms:created xsi:type="dcterms:W3CDTF">2021-10-19T04:04:00Z</dcterms:created>
  <dcterms:modified xsi:type="dcterms:W3CDTF">2021-10-19T06:58:00Z</dcterms:modified>
</cp:coreProperties>
</file>